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D55E" w14:textId="536CCFE5" w:rsidR="00914031" w:rsidRPr="00C67D27" w:rsidRDefault="006F1591" w:rsidP="006F1591">
      <w:r w:rsidRPr="006F1591">
        <w:rPr>
          <w:noProof/>
        </w:rPr>
        <w:drawing>
          <wp:anchor distT="0" distB="0" distL="114300" distR="114300" simplePos="0" relativeHeight="251675648" behindDoc="1" locked="0" layoutInCell="1" allowOverlap="1" wp14:anchorId="54B883B8" wp14:editId="52734CBF">
            <wp:simplePos x="0" y="0"/>
            <wp:positionH relativeFrom="column">
              <wp:posOffset>127635</wp:posOffset>
            </wp:positionH>
            <wp:positionV relativeFrom="paragraph">
              <wp:posOffset>0</wp:posOffset>
            </wp:positionV>
            <wp:extent cx="5659120" cy="2829560"/>
            <wp:effectExtent l="0" t="0" r="5080" b="2540"/>
            <wp:wrapTight wrapText="bothSides">
              <wp:wrapPolygon edited="0">
                <wp:start x="0" y="0"/>
                <wp:lineTo x="0" y="21522"/>
                <wp:lineTo x="21571" y="21522"/>
                <wp:lineTo x="21571" y="0"/>
                <wp:lineTo x="0" y="0"/>
              </wp:wrapPolygon>
            </wp:wrapTight>
            <wp:docPr id="654542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42797" name=""/>
                    <pic:cNvPicPr/>
                  </pic:nvPicPr>
                  <pic:blipFill>
                    <a:blip r:embed="rId8"/>
                    <a:stretch>
                      <a:fillRect/>
                    </a:stretch>
                  </pic:blipFill>
                  <pic:spPr>
                    <a:xfrm>
                      <a:off x="0" y="0"/>
                      <a:ext cx="5659120" cy="2829560"/>
                    </a:xfrm>
                    <a:prstGeom prst="rect">
                      <a:avLst/>
                    </a:prstGeom>
                  </pic:spPr>
                </pic:pic>
              </a:graphicData>
            </a:graphic>
            <wp14:sizeRelH relativeFrom="page">
              <wp14:pctWidth>0</wp14:pctWidth>
            </wp14:sizeRelH>
            <wp14:sizeRelV relativeFrom="page">
              <wp14:pctHeight>0</wp14:pctHeight>
            </wp14:sizeRelV>
          </wp:anchor>
        </w:drawing>
      </w:r>
    </w:p>
    <w:p w14:paraId="2CEC0176" w14:textId="72B9887F" w:rsidR="00725BFE" w:rsidRPr="00C67D27" w:rsidRDefault="006F1591" w:rsidP="007830E9">
      <w:pPr>
        <w:jc w:val="center"/>
        <w:rPr>
          <w:rFonts w:ascii="Cambria" w:hAnsi="Cambria" w:cs="Ayuthaya"/>
          <w:b/>
          <w:color w:val="000000" w:themeColor="text1"/>
          <w:sz w:val="144"/>
          <w:szCs w:val="144"/>
        </w:rPr>
      </w:pPr>
      <w:r w:rsidRPr="00C67D27">
        <w:rPr>
          <w:rFonts w:ascii="Cambria" w:hAnsi="Cambria" w:cs="Ayuthaya"/>
          <w:b/>
          <w:color w:val="000000" w:themeColor="text1"/>
          <w:sz w:val="144"/>
          <w:szCs w:val="144"/>
        </w:rPr>
        <w:t>Club Sports</w:t>
      </w:r>
      <w:r w:rsidR="006E5595" w:rsidRPr="00C67D27">
        <w:rPr>
          <w:rFonts w:ascii="Cambria" w:hAnsi="Cambria" w:cs="Ayuthaya"/>
          <w:b/>
          <w:color w:val="000000" w:themeColor="text1"/>
          <w:sz w:val="144"/>
          <w:szCs w:val="144"/>
        </w:rPr>
        <w:t xml:space="preserve"> Manual</w:t>
      </w:r>
    </w:p>
    <w:p w14:paraId="1F1686A5" w14:textId="0D1620C1" w:rsidR="007830E9" w:rsidRPr="00C67D27" w:rsidRDefault="006B496D" w:rsidP="007830E9">
      <w:pPr>
        <w:jc w:val="center"/>
        <w:rPr>
          <w:rFonts w:ascii="Cambria" w:hAnsi="Cambria" w:cs="Ayuthaya"/>
          <w:color w:val="000000" w:themeColor="text1"/>
          <w:sz w:val="96"/>
          <w:szCs w:val="96"/>
        </w:rPr>
      </w:pPr>
      <w:r w:rsidRPr="00C67D27">
        <w:rPr>
          <w:rFonts w:ascii="Cambria" w:hAnsi="Cambria" w:cs="Ayuthaya"/>
          <w:color w:val="000000" w:themeColor="text1"/>
          <w:sz w:val="96"/>
          <w:szCs w:val="96"/>
        </w:rPr>
        <w:t>2</w:t>
      </w:r>
      <w:r w:rsidR="006F1591" w:rsidRPr="00C67D27">
        <w:rPr>
          <w:rFonts w:ascii="Cambria" w:hAnsi="Cambria" w:cs="Ayuthaya"/>
          <w:color w:val="000000" w:themeColor="text1"/>
          <w:sz w:val="96"/>
          <w:szCs w:val="96"/>
        </w:rPr>
        <w:t>02</w:t>
      </w:r>
      <w:r w:rsidR="002C4A19">
        <w:rPr>
          <w:rFonts w:ascii="Cambria" w:hAnsi="Cambria" w:cs="Ayuthaya"/>
          <w:color w:val="000000" w:themeColor="text1"/>
          <w:sz w:val="96"/>
          <w:szCs w:val="96"/>
        </w:rPr>
        <w:t>5</w:t>
      </w:r>
      <w:r w:rsidR="006F1591" w:rsidRPr="00C67D27">
        <w:rPr>
          <w:rFonts w:ascii="Cambria" w:hAnsi="Cambria" w:cs="Ayuthaya"/>
          <w:color w:val="000000" w:themeColor="text1"/>
          <w:sz w:val="96"/>
          <w:szCs w:val="96"/>
        </w:rPr>
        <w:t>-202</w:t>
      </w:r>
      <w:r w:rsidR="002C4A19">
        <w:rPr>
          <w:rFonts w:ascii="Cambria" w:hAnsi="Cambria" w:cs="Ayuthaya"/>
          <w:color w:val="000000" w:themeColor="text1"/>
          <w:sz w:val="96"/>
          <w:szCs w:val="96"/>
        </w:rPr>
        <w:t>6</w:t>
      </w:r>
    </w:p>
    <w:p w14:paraId="7500C99B" w14:textId="5003AD5E" w:rsidR="00725BFE" w:rsidRDefault="00725BFE" w:rsidP="00725BFE">
      <w:pPr>
        <w:jc w:val="center"/>
      </w:pPr>
    </w:p>
    <w:p w14:paraId="3A4332EC" w14:textId="23095C5C" w:rsidR="00725BFE" w:rsidRDefault="00725BFE" w:rsidP="00725BFE">
      <w:pPr>
        <w:jc w:val="center"/>
      </w:pPr>
    </w:p>
    <w:p w14:paraId="1045B760" w14:textId="77777777" w:rsidR="00C67D27" w:rsidRDefault="00C67D27" w:rsidP="00725BFE">
      <w:pPr>
        <w:jc w:val="center"/>
      </w:pPr>
    </w:p>
    <w:p w14:paraId="442657AC" w14:textId="77777777" w:rsidR="00C67D27" w:rsidRDefault="00C67D27" w:rsidP="00725BFE">
      <w:pPr>
        <w:jc w:val="center"/>
      </w:pPr>
    </w:p>
    <w:p w14:paraId="3603F6CB" w14:textId="29C85663" w:rsidR="0051372A" w:rsidRDefault="000A299C" w:rsidP="000A299C">
      <w:pPr>
        <w:spacing w:line="240" w:lineRule="auto"/>
        <w:ind w:right="187"/>
        <w:contextualSpacing/>
      </w:pPr>
      <w:r>
        <w:rPr>
          <w:color w:val="002060"/>
        </w:rPr>
        <w:tab/>
      </w:r>
      <w:r>
        <w:rPr>
          <w:color w:val="002060"/>
        </w:rPr>
        <w:tab/>
      </w:r>
      <w:r>
        <w:rPr>
          <w:color w:val="002060"/>
        </w:rPr>
        <w:tab/>
      </w:r>
      <w:r>
        <w:rPr>
          <w:color w:val="002060"/>
        </w:rPr>
        <w:tab/>
      </w:r>
      <w:r>
        <w:rPr>
          <w:color w:val="002060"/>
        </w:rPr>
        <w:tab/>
      </w:r>
      <w:r>
        <w:rPr>
          <w:color w:val="002060"/>
        </w:rPr>
        <w:tab/>
      </w:r>
      <w:r>
        <w:rPr>
          <w:color w:val="002060"/>
        </w:rPr>
        <w:tab/>
      </w:r>
    </w:p>
    <w:p w14:paraId="22E79E19" w14:textId="77777777" w:rsidR="000A299C" w:rsidRPr="0051372A" w:rsidRDefault="000A299C" w:rsidP="000A299C">
      <w:pPr>
        <w:spacing w:line="240" w:lineRule="auto"/>
        <w:ind w:right="187"/>
        <w:contextualSpacing/>
      </w:pPr>
    </w:p>
    <w:p w14:paraId="0D346C0F" w14:textId="77777777" w:rsidR="005A56F0" w:rsidRDefault="005A56F0" w:rsidP="005260EF"/>
    <w:p w14:paraId="0A08C3FB" w14:textId="236A9A77" w:rsidR="00EA4FBD" w:rsidRPr="00C3364F" w:rsidRDefault="00C3364F" w:rsidP="00C3364F">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1700"/>
          <w:tab w:val="left" w:pos="1950"/>
          <w:tab w:val="center" w:pos="4680"/>
        </w:tabs>
        <w:rPr>
          <w:color w:val="000065"/>
        </w:rPr>
      </w:pPr>
      <w:r>
        <w:rPr>
          <w:color w:val="000065"/>
        </w:rPr>
        <w:lastRenderedPageBreak/>
        <w:tab/>
      </w:r>
      <w:r>
        <w:rPr>
          <w:color w:val="000065"/>
        </w:rPr>
        <w:tab/>
      </w:r>
      <w:r>
        <w:rPr>
          <w:color w:val="000065"/>
        </w:rPr>
        <w:tab/>
      </w:r>
      <w:r w:rsidR="005A618E" w:rsidRPr="00C3364F">
        <w:rPr>
          <w:color w:val="000065"/>
        </w:rPr>
        <w:t>INTRODUCTION TO</w:t>
      </w:r>
      <w:r w:rsidR="00EC1A3F" w:rsidRPr="00C3364F">
        <w:rPr>
          <w:color w:val="000065"/>
        </w:rPr>
        <w:t xml:space="preserve"> </w:t>
      </w:r>
      <w:r w:rsidR="00A40267">
        <w:rPr>
          <w:color w:val="000065"/>
        </w:rPr>
        <w:t>EARLHAM COLLEGE (</w:t>
      </w:r>
      <w:r w:rsidR="00914031">
        <w:rPr>
          <w:color w:val="000065"/>
        </w:rPr>
        <w:t>EC</w:t>
      </w:r>
      <w:r w:rsidR="00A40267">
        <w:rPr>
          <w:color w:val="000065"/>
        </w:rPr>
        <w:t>)</w:t>
      </w:r>
      <w:r w:rsidR="00EA4FBD" w:rsidRPr="00C3364F">
        <w:rPr>
          <w:color w:val="000065"/>
        </w:rPr>
        <w:t xml:space="preserve"> CLUB SPORTS</w:t>
      </w:r>
    </w:p>
    <w:p w14:paraId="0D533A65" w14:textId="5CB55607" w:rsidR="00EA4FBD" w:rsidRDefault="00914031" w:rsidP="00EA4FBD">
      <w:r>
        <w:t>EC</w:t>
      </w:r>
      <w:r w:rsidR="00EA4FBD">
        <w:t xml:space="preserve"> Club Sports offer</w:t>
      </w:r>
      <w:r w:rsidR="00E434CE">
        <w:t>s</w:t>
      </w:r>
      <w:r w:rsidR="00EA4FBD">
        <w:t xml:space="preserve"> a structured environment to practice and play the game students’ love, while building friendships that will last a lifetime.  Student-led and student-funded, Club Sport teams represent </w:t>
      </w:r>
      <w:r>
        <w:t>EC</w:t>
      </w:r>
      <w:r w:rsidR="00EA4FBD">
        <w:t xml:space="preserve"> in competitions and tournaments both regionally and nationally.  </w:t>
      </w:r>
    </w:p>
    <w:p w14:paraId="4CF3EFBC" w14:textId="286B7FA4" w:rsidR="00EA4FBD" w:rsidRPr="006F1591" w:rsidRDefault="00AE6BB3" w:rsidP="00FB1834">
      <w:pPr>
        <w:jc w:val="center"/>
        <w:rPr>
          <w:u w:val="single"/>
        </w:rPr>
      </w:pPr>
      <w:r w:rsidRPr="006F1591">
        <w:rPr>
          <w:u w:val="single"/>
        </w:rPr>
        <w:t>2</w:t>
      </w:r>
      <w:r w:rsidR="00501989" w:rsidRPr="006F1591">
        <w:rPr>
          <w:u w:val="single"/>
        </w:rPr>
        <w:t>0</w:t>
      </w:r>
      <w:r w:rsidR="006F1591" w:rsidRPr="006F1591">
        <w:rPr>
          <w:u w:val="single"/>
        </w:rPr>
        <w:t>2</w:t>
      </w:r>
      <w:r w:rsidR="002C4A19">
        <w:rPr>
          <w:u w:val="single"/>
        </w:rPr>
        <w:t>5</w:t>
      </w:r>
      <w:r w:rsidR="006F1591" w:rsidRPr="006F1591">
        <w:rPr>
          <w:u w:val="single"/>
        </w:rPr>
        <w:t>-202</w:t>
      </w:r>
      <w:r w:rsidR="002C4A19">
        <w:rPr>
          <w:u w:val="single"/>
        </w:rPr>
        <w:t>6</w:t>
      </w:r>
      <w:r w:rsidR="006F1591" w:rsidRPr="006F1591">
        <w:rPr>
          <w:u w:val="single"/>
        </w:rPr>
        <w:t xml:space="preserve"> </w:t>
      </w:r>
      <w:r w:rsidR="00EA4FBD" w:rsidRPr="006F1591">
        <w:rPr>
          <w:u w:val="single"/>
        </w:rPr>
        <w:t>CLUB SPORTS</w:t>
      </w:r>
    </w:p>
    <w:p w14:paraId="6C34CE48" w14:textId="77777777" w:rsidR="00FB1834" w:rsidRDefault="00FB1834" w:rsidP="00EA4FBD"/>
    <w:p w14:paraId="4FEA757A" w14:textId="77777777" w:rsidR="006F1591" w:rsidRDefault="006F1591" w:rsidP="006F1591">
      <w:pPr>
        <w:pStyle w:val="ListParagraph"/>
        <w:numPr>
          <w:ilvl w:val="0"/>
          <w:numId w:val="34"/>
        </w:numPr>
      </w:pPr>
      <w:r>
        <w:t>Badminton</w:t>
      </w:r>
    </w:p>
    <w:p w14:paraId="0BBE6E1C" w14:textId="3115C7B7" w:rsidR="006F1591" w:rsidRDefault="006F1591" w:rsidP="006F1591">
      <w:pPr>
        <w:pStyle w:val="ListParagraph"/>
        <w:numPr>
          <w:ilvl w:val="0"/>
          <w:numId w:val="34"/>
        </w:numPr>
      </w:pPr>
      <w:r>
        <w:t xml:space="preserve">Boxing </w:t>
      </w:r>
    </w:p>
    <w:p w14:paraId="0A596602" w14:textId="3B20933B" w:rsidR="006F1591" w:rsidRDefault="006F1591" w:rsidP="006F1591">
      <w:pPr>
        <w:pStyle w:val="ListParagraph"/>
        <w:numPr>
          <w:ilvl w:val="0"/>
          <w:numId w:val="34"/>
        </w:numPr>
      </w:pPr>
      <w:r>
        <w:t>Equestrian</w:t>
      </w:r>
    </w:p>
    <w:p w14:paraId="5028294D" w14:textId="06E06BE6" w:rsidR="006F1591" w:rsidRDefault="006F1591" w:rsidP="006F1591">
      <w:pPr>
        <w:pStyle w:val="ListParagraph"/>
        <w:numPr>
          <w:ilvl w:val="0"/>
          <w:numId w:val="34"/>
        </w:numPr>
      </w:pPr>
      <w:r>
        <w:t>Judo</w:t>
      </w:r>
    </w:p>
    <w:p w14:paraId="68B104F4" w14:textId="340DAB30" w:rsidR="006F1591" w:rsidRDefault="006F1591" w:rsidP="006F1591">
      <w:pPr>
        <w:pStyle w:val="ListParagraph"/>
        <w:numPr>
          <w:ilvl w:val="0"/>
          <w:numId w:val="34"/>
        </w:numPr>
      </w:pPr>
      <w:r>
        <w:t>Rugby</w:t>
      </w:r>
    </w:p>
    <w:p w14:paraId="4FFB0DE4" w14:textId="5714AE09" w:rsidR="000540E5" w:rsidRDefault="006F1591" w:rsidP="000540E5">
      <w:pPr>
        <w:pStyle w:val="ListParagraph"/>
        <w:numPr>
          <w:ilvl w:val="0"/>
          <w:numId w:val="34"/>
        </w:numPr>
      </w:pPr>
      <w:r>
        <w:t>Volleyball</w:t>
      </w:r>
    </w:p>
    <w:p w14:paraId="6F2ADA52" w14:textId="77777777" w:rsidR="000540E5" w:rsidRDefault="000540E5" w:rsidP="000540E5">
      <w:pPr>
        <w:pStyle w:val="ListParagraph"/>
        <w:numPr>
          <w:ilvl w:val="0"/>
          <w:numId w:val="34"/>
        </w:numPr>
      </w:pPr>
      <w:r>
        <w:t>Pickleball</w:t>
      </w:r>
    </w:p>
    <w:p w14:paraId="474D0334" w14:textId="629DAB24" w:rsidR="00C67D27" w:rsidRDefault="00C67D27" w:rsidP="000540E5">
      <w:pPr>
        <w:pStyle w:val="ListParagraph"/>
        <w:numPr>
          <w:ilvl w:val="0"/>
          <w:numId w:val="34"/>
        </w:numPr>
      </w:pPr>
      <w:r>
        <w:t xml:space="preserve">Kickboxing </w:t>
      </w:r>
    </w:p>
    <w:p w14:paraId="63207B51" w14:textId="73B7418C" w:rsidR="002C4A19" w:rsidRPr="007D30E1" w:rsidRDefault="007D30E1" w:rsidP="007D30E1">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sectPr w:rsidR="002C4A19" w:rsidRPr="007D30E1" w:rsidSect="003F4F27">
          <w:headerReference w:type="even" r:id="rId9"/>
          <w:headerReference w:type="default" r:id="rId10"/>
          <w:footerReference w:type="first" r:id="rId11"/>
          <w:pgSz w:w="12240" w:h="15840"/>
          <w:pgMar w:top="1440" w:right="1440" w:bottom="1440" w:left="1440" w:header="720" w:footer="720" w:gutter="0"/>
          <w:pgNumType w:start="1"/>
          <w:cols w:space="720"/>
          <w:titlePg/>
          <w:docGrid w:linePitch="360"/>
        </w:sectPr>
      </w:pPr>
      <w:r>
        <w:rPr>
          <w:color w:val="000065"/>
        </w:rPr>
        <w:t>Starting a New Club Sport</w:t>
      </w:r>
    </w:p>
    <w:p w14:paraId="42FEAE36" w14:textId="4EEC40F6" w:rsidR="00663667" w:rsidRDefault="007D30E1" w:rsidP="006F1591">
      <w:pPr>
        <w:pStyle w:val="NoSpacing"/>
      </w:pPr>
      <w:r>
        <w:t xml:space="preserve">To start a new club </w:t>
      </w:r>
      <w:r w:rsidR="0057634A">
        <w:t>sport,</w:t>
      </w:r>
      <w:r>
        <w:t xml:space="preserve"> you must do the following: </w:t>
      </w:r>
    </w:p>
    <w:p w14:paraId="65A08CBA" w14:textId="5F27DBB9" w:rsidR="007D30E1" w:rsidRDefault="007D30E1" w:rsidP="007D30E1">
      <w:pPr>
        <w:pStyle w:val="NoSpacing"/>
        <w:numPr>
          <w:ilvl w:val="0"/>
          <w:numId w:val="37"/>
        </w:numPr>
      </w:pPr>
      <w:r>
        <w:t>Schedule a meeting with the Director of Club Sports.</w:t>
      </w:r>
    </w:p>
    <w:p w14:paraId="095DF817" w14:textId="7554B9DC" w:rsidR="007D30E1" w:rsidRDefault="007D30E1" w:rsidP="007D30E1">
      <w:pPr>
        <w:pStyle w:val="NoSpacing"/>
        <w:numPr>
          <w:ilvl w:val="0"/>
          <w:numId w:val="37"/>
        </w:numPr>
      </w:pPr>
      <w:r>
        <w:t>Establish initial leadership roles</w:t>
      </w:r>
    </w:p>
    <w:p w14:paraId="7CC6A360" w14:textId="36C17252" w:rsidR="007D30E1" w:rsidRDefault="007D30E1" w:rsidP="007D30E1">
      <w:pPr>
        <w:pStyle w:val="NoSpacing"/>
        <w:numPr>
          <w:ilvl w:val="0"/>
          <w:numId w:val="37"/>
        </w:numPr>
      </w:pPr>
      <w:r>
        <w:t xml:space="preserve">Have at least 5 interested students </w:t>
      </w:r>
    </w:p>
    <w:p w14:paraId="06B9F7C8" w14:textId="4073870D" w:rsidR="0057634A" w:rsidRDefault="0057634A" w:rsidP="007D30E1">
      <w:pPr>
        <w:pStyle w:val="NoSpacing"/>
        <w:numPr>
          <w:ilvl w:val="0"/>
          <w:numId w:val="37"/>
        </w:numPr>
      </w:pPr>
      <w:r>
        <w:t>Provide contact info for leaders of the club</w:t>
      </w:r>
    </w:p>
    <w:p w14:paraId="4B54887B" w14:textId="77777777" w:rsidR="007D30E1" w:rsidRDefault="007D30E1" w:rsidP="006F1591">
      <w:pPr>
        <w:pStyle w:val="NoSpacing"/>
      </w:pPr>
    </w:p>
    <w:p w14:paraId="1E5F8897" w14:textId="77777777" w:rsidR="007D30E1" w:rsidRDefault="007D30E1" w:rsidP="006F1591">
      <w:pPr>
        <w:pStyle w:val="NoSpacing"/>
      </w:pPr>
    </w:p>
    <w:p w14:paraId="0E9731A1" w14:textId="77777777" w:rsidR="007D30E1" w:rsidRDefault="007D30E1" w:rsidP="006F1591">
      <w:pPr>
        <w:pStyle w:val="NoSpacing"/>
      </w:pPr>
    </w:p>
    <w:p w14:paraId="1516EF41" w14:textId="77777777" w:rsidR="007D30E1" w:rsidRDefault="007D30E1" w:rsidP="006F1591">
      <w:pPr>
        <w:pStyle w:val="NoSpacing"/>
      </w:pPr>
    </w:p>
    <w:p w14:paraId="1729C43E" w14:textId="77777777" w:rsidR="007D30E1" w:rsidRDefault="007D30E1" w:rsidP="006F1591">
      <w:pPr>
        <w:pStyle w:val="NoSpacing"/>
      </w:pPr>
    </w:p>
    <w:p w14:paraId="7A6A7712" w14:textId="77777777" w:rsidR="007D30E1" w:rsidRPr="007D30E1" w:rsidRDefault="007D30E1" w:rsidP="006F1591">
      <w:pPr>
        <w:pStyle w:val="NoSpacing"/>
      </w:pPr>
    </w:p>
    <w:p w14:paraId="7D0126CC" w14:textId="77777777" w:rsidR="007D30E1" w:rsidRDefault="007D30E1" w:rsidP="006F1591">
      <w:pPr>
        <w:pStyle w:val="NoSpacing"/>
        <w:rPr>
          <w:highlight w:val="yellow"/>
        </w:rPr>
      </w:pPr>
    </w:p>
    <w:p w14:paraId="4A14F43E" w14:textId="77777777" w:rsidR="007D30E1" w:rsidRDefault="007D30E1" w:rsidP="006F1591">
      <w:pPr>
        <w:pStyle w:val="NoSpacing"/>
        <w:rPr>
          <w:highlight w:val="yellow"/>
        </w:rPr>
      </w:pPr>
    </w:p>
    <w:p w14:paraId="66F618BF" w14:textId="77777777" w:rsidR="007D30E1" w:rsidRPr="00663667" w:rsidRDefault="007D30E1" w:rsidP="006F1591">
      <w:pPr>
        <w:pStyle w:val="NoSpacing"/>
        <w:rPr>
          <w:highlight w:val="yellow"/>
        </w:rPr>
        <w:sectPr w:rsidR="007D30E1" w:rsidRPr="00663667" w:rsidSect="00FB1834">
          <w:type w:val="continuous"/>
          <w:pgSz w:w="12240" w:h="15840"/>
          <w:pgMar w:top="1440" w:right="1440" w:bottom="1440" w:left="1440" w:header="720" w:footer="720" w:gutter="0"/>
          <w:cols w:num="3" w:space="720"/>
          <w:docGrid w:linePitch="360"/>
        </w:sectPr>
      </w:pPr>
    </w:p>
    <w:p w14:paraId="7BECD2DE" w14:textId="11041E3F" w:rsidR="00EA4FBD" w:rsidRPr="00C3364F" w:rsidRDefault="00EA4FBD" w:rsidP="002C4A19">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MEMBERSHIPAND REQUIREMENTS</w:t>
      </w:r>
    </w:p>
    <w:p w14:paraId="4762979E" w14:textId="77777777" w:rsidR="00EA4FBD" w:rsidRPr="005A618E" w:rsidRDefault="00EA4FBD" w:rsidP="00F76566">
      <w:pPr>
        <w:jc w:val="center"/>
        <w:rPr>
          <w:u w:val="single"/>
        </w:rPr>
      </w:pPr>
      <w:r w:rsidRPr="005A618E">
        <w:rPr>
          <w:u w:val="single"/>
        </w:rPr>
        <w:t>STUDENT ORGANIZATION MEMBER ELIGIBILITY</w:t>
      </w:r>
    </w:p>
    <w:p w14:paraId="62820D3E" w14:textId="539CDEE9" w:rsidR="00EA4FBD" w:rsidRDefault="00EA4FBD" w:rsidP="00EA4FBD">
      <w:r>
        <w:t xml:space="preserve">It is the policy of the Student Senate that chartered organizations may not exclude students from membership on the basis of ethnicity, race, color, national origin, sexual orientation, gender, creed, disability, veteran status, or religion.  In cases of regional, national, or international affiliated groups, </w:t>
      </w:r>
      <w:r w:rsidR="00914031">
        <w:t>Earlham College</w:t>
      </w:r>
      <w:r>
        <w:t xml:space="preserve"> chartered groups affirm to the Student Senate that membership selection policies and procedures of the parent organization do not require that the local organization exclude any student from membership based on the policy listed above. Each club constitution must carry a statement to this effect</w:t>
      </w:r>
      <w:r w:rsidR="00FB1834">
        <w:t>.</w:t>
      </w:r>
      <w:r w:rsidR="00544FB7">
        <w:t xml:space="preserve"> </w:t>
      </w:r>
      <w:r w:rsidR="00AE6BB3">
        <w:t>TBA</w:t>
      </w:r>
      <w:r w:rsidR="00544FB7">
        <w:t xml:space="preserve"> in Student Sen</w:t>
      </w:r>
      <w:r w:rsidR="006347E6">
        <w:t>ate will be our contact person.</w:t>
      </w:r>
      <w:r w:rsidR="00AE6BB3">
        <w:t xml:space="preserve"> </w:t>
      </w:r>
    </w:p>
    <w:p w14:paraId="3242FD95" w14:textId="686C458D" w:rsidR="00EA4FBD" w:rsidRDefault="00EA4FBD" w:rsidP="00EA4FBD">
      <w:r>
        <w:t xml:space="preserve">Membership </w:t>
      </w:r>
      <w:r w:rsidR="00A40267">
        <w:t>of a Club Sports Team at</w:t>
      </w:r>
      <w:r w:rsidR="00AE6BB3">
        <w:t xml:space="preserve"> </w:t>
      </w:r>
      <w:r w:rsidR="00914031">
        <w:t>Earlham College</w:t>
      </w:r>
      <w:r w:rsidR="00AE6BB3">
        <w:t xml:space="preserve"> must consist of the following;</w:t>
      </w:r>
    </w:p>
    <w:p w14:paraId="4F0712D9" w14:textId="0FCA583F" w:rsidR="00EA4FBD" w:rsidRDefault="00EA4FBD" w:rsidP="00A00AA7">
      <w:pPr>
        <w:pStyle w:val="ListParagraph"/>
        <w:numPr>
          <w:ilvl w:val="0"/>
          <w:numId w:val="12"/>
        </w:numPr>
        <w:spacing w:line="240" w:lineRule="auto"/>
      </w:pPr>
      <w:r>
        <w:t xml:space="preserve">Consist of a majority of </w:t>
      </w:r>
      <w:r w:rsidR="00914031">
        <w:t>EC</w:t>
      </w:r>
      <w:r>
        <w:t xml:space="preserve"> Students.</w:t>
      </w:r>
    </w:p>
    <w:p w14:paraId="5D6AE0E1" w14:textId="0D06C395" w:rsidR="00EA4FBD" w:rsidRDefault="00EA4FBD" w:rsidP="00A00AA7">
      <w:pPr>
        <w:pStyle w:val="ListParagraph"/>
        <w:numPr>
          <w:ilvl w:val="0"/>
          <w:numId w:val="12"/>
        </w:numPr>
        <w:spacing w:line="240" w:lineRule="auto"/>
      </w:pPr>
      <w:r>
        <w:t>Have only student members holding voting rights and authorizing financial actions.</w:t>
      </w:r>
    </w:p>
    <w:p w14:paraId="6841ED9B" w14:textId="29E71120" w:rsidR="00EA4FBD" w:rsidRDefault="006347E6" w:rsidP="00A00AA7">
      <w:pPr>
        <w:pStyle w:val="ListParagraph"/>
        <w:numPr>
          <w:ilvl w:val="0"/>
          <w:numId w:val="12"/>
        </w:numPr>
        <w:spacing w:line="240" w:lineRule="auto"/>
      </w:pPr>
      <w:r>
        <w:t>Have a minimum of five</w:t>
      </w:r>
      <w:r w:rsidR="00EA4FBD">
        <w:t xml:space="preserve"> members for the first two semester</w:t>
      </w:r>
      <w:r w:rsidR="00AE6BB3">
        <w:t>s</w:t>
      </w:r>
      <w:r w:rsidR="00EA4FBD">
        <w:t xml:space="preserve"> of </w:t>
      </w:r>
      <w:r w:rsidR="00AE6BB3">
        <w:t>team</w:t>
      </w:r>
      <w:r w:rsidR="00EA4FBD">
        <w:t xml:space="preserve"> activity.</w:t>
      </w:r>
    </w:p>
    <w:p w14:paraId="2DCD91E0" w14:textId="6A31D1A9" w:rsidR="00EA4FBD" w:rsidRPr="00915659" w:rsidRDefault="00EA4FBD" w:rsidP="00A00AA7">
      <w:pPr>
        <w:pStyle w:val="ListParagraph"/>
        <w:numPr>
          <w:ilvl w:val="0"/>
          <w:numId w:val="12"/>
        </w:numPr>
        <w:spacing w:line="240" w:lineRule="auto"/>
        <w:rPr>
          <w:u w:val="single"/>
        </w:rPr>
      </w:pPr>
      <w:r>
        <w:t>Have membership requirements that do not conflict with S</w:t>
      </w:r>
      <w:r w:rsidR="00AE6BB3">
        <w:t xml:space="preserve">tudent </w:t>
      </w:r>
      <w:r>
        <w:t>S</w:t>
      </w:r>
      <w:r w:rsidR="00AE6BB3">
        <w:t>enate</w:t>
      </w:r>
      <w:r>
        <w:t xml:space="preserve"> a</w:t>
      </w:r>
      <w:r w:rsidR="00FB1834">
        <w:t xml:space="preserve">nd Affirmative Action and Equal </w:t>
      </w:r>
      <w:r>
        <w:t>Opportunity policies.</w:t>
      </w:r>
    </w:p>
    <w:p w14:paraId="4261F8BF" w14:textId="77777777" w:rsidR="00EA4FBD" w:rsidRPr="005A618E" w:rsidRDefault="00EA4FBD" w:rsidP="005A618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5A618E">
        <w:rPr>
          <w:color w:val="000065"/>
        </w:rPr>
        <w:t>CLUB SPORTS ELIGIBILITY</w:t>
      </w:r>
    </w:p>
    <w:p w14:paraId="65241783" w14:textId="74796BC1" w:rsidR="00EA4FBD" w:rsidRPr="00AB3528" w:rsidRDefault="00F57ADB" w:rsidP="00EA4FBD">
      <w:r w:rsidRPr="008B34E5">
        <w:rPr>
          <w:i/>
        </w:rPr>
        <w:lastRenderedPageBreak/>
        <w:t>Students</w:t>
      </w:r>
      <w:r w:rsidRPr="00AB3528">
        <w:t xml:space="preserve">: </w:t>
      </w:r>
      <w:r w:rsidR="00FC67A8" w:rsidRPr="00AB3528">
        <w:t>Any f</w:t>
      </w:r>
      <w:r w:rsidR="00EA4FBD" w:rsidRPr="00AB3528">
        <w:t xml:space="preserve">ee-paying student currently enrolled in classes during a semester is eligible to join </w:t>
      </w:r>
      <w:r w:rsidR="00FC67A8" w:rsidRPr="00AB3528">
        <w:t xml:space="preserve">a club sport. </w:t>
      </w:r>
      <w:r w:rsidR="00821CE6" w:rsidRPr="00AB3528">
        <w:t>Specific governing bodies may have different r</w:t>
      </w:r>
      <w:r w:rsidR="00AB3528" w:rsidRPr="00AB3528">
        <w:t xml:space="preserve">equirements than </w:t>
      </w:r>
      <w:r w:rsidR="00914031">
        <w:t>EC</w:t>
      </w:r>
      <w:r w:rsidR="00AB3528" w:rsidRPr="00AB3528">
        <w:t>. These requirements override</w:t>
      </w:r>
      <w:r w:rsidR="00821CE6" w:rsidRPr="00AB3528">
        <w:t xml:space="preserve"> </w:t>
      </w:r>
      <w:r w:rsidR="00914031">
        <w:t>EC</w:t>
      </w:r>
      <w:r w:rsidR="00821CE6" w:rsidRPr="00AB3528">
        <w:t>’S Club Sport Eligibility</w:t>
      </w:r>
      <w:r w:rsidR="00AB3528" w:rsidRPr="00AB3528">
        <w:t xml:space="preserve"> policy</w:t>
      </w:r>
      <w:r w:rsidR="00821CE6" w:rsidRPr="00AB3528">
        <w:t xml:space="preserve">. </w:t>
      </w:r>
    </w:p>
    <w:p w14:paraId="559BD4BE" w14:textId="2088D158" w:rsidR="00EA4FBD" w:rsidRDefault="00F57ADB" w:rsidP="00EA4FBD">
      <w:r w:rsidRPr="008B34E5">
        <w:rPr>
          <w:i/>
        </w:rPr>
        <w:t>Faculty/Staff/Alumni</w:t>
      </w:r>
      <w:r w:rsidRPr="00AB3528">
        <w:t xml:space="preserve">: </w:t>
      </w:r>
      <w:r w:rsidR="00914031">
        <w:t>EC</w:t>
      </w:r>
      <w:r w:rsidR="00EA4FBD" w:rsidRPr="00AB3528">
        <w:t xml:space="preserve"> faculty, staff, and alumni may participate</w:t>
      </w:r>
      <w:r w:rsidR="00EA4FBD">
        <w:t xml:space="preserve"> in club sports on a limited basis.  Faculty, staff, and alumni members may become members </w:t>
      </w:r>
      <w:r w:rsidR="00E434CE">
        <w:t xml:space="preserve">and </w:t>
      </w:r>
      <w:r w:rsidR="00EA4FBD">
        <w:t xml:space="preserve">be allowed to practice with a club in an instructional setting. In addition, faculty, staff, and alumni may be restricted from competing due to certain league or association regulations. </w:t>
      </w:r>
    </w:p>
    <w:p w14:paraId="761E2412" w14:textId="27E33278" w:rsidR="00EA4FBD" w:rsidRDefault="00F57ADB" w:rsidP="00EA4FBD">
      <w:r w:rsidRPr="008B34E5">
        <w:rPr>
          <w:i/>
        </w:rPr>
        <w:t>Non-</w:t>
      </w:r>
      <w:r w:rsidR="006347E6" w:rsidRPr="008B34E5">
        <w:rPr>
          <w:i/>
        </w:rPr>
        <w:t>Earlham</w:t>
      </w:r>
      <w:r w:rsidRPr="008B34E5">
        <w:rPr>
          <w:i/>
        </w:rPr>
        <w:t xml:space="preserve"> Participants</w:t>
      </w:r>
      <w:r>
        <w:t xml:space="preserve">: </w:t>
      </w:r>
      <w:r w:rsidR="00EA4FBD">
        <w:t>Non-university participan</w:t>
      </w:r>
      <w:r w:rsidR="00C1561E">
        <w:t>ts are not allowed to join club</w:t>
      </w:r>
      <w:r w:rsidR="00EA4FBD">
        <w:t xml:space="preserve"> sports as members.  In certain circumstances, non-</w:t>
      </w:r>
      <w:r w:rsidR="006347E6">
        <w:t>Earlham</w:t>
      </w:r>
      <w:r w:rsidR="00EA4FBD">
        <w:t xml:space="preserve"> participants may be allowed to practice with a club in an instructional setting.  This decision is left up to the discretion of the </w:t>
      </w:r>
      <w:r w:rsidR="006347E6">
        <w:t>Director</w:t>
      </w:r>
      <w:r w:rsidR="00EA4FBD">
        <w:t xml:space="preserve"> of Club Sports</w:t>
      </w:r>
      <w:r w:rsidR="004B5E7D">
        <w:t xml:space="preserve"> as well as the team the participant wishes to join</w:t>
      </w:r>
      <w:r w:rsidR="00EA4FBD">
        <w:t>.  Outside community members and non-</w:t>
      </w:r>
      <w:r w:rsidR="006347E6">
        <w:t>Earlham</w:t>
      </w:r>
      <w:r w:rsidR="00EA4FBD">
        <w:t xml:space="preserve"> participants must pay a daily entrance fee to the </w:t>
      </w:r>
      <w:r w:rsidR="006347E6">
        <w:t xml:space="preserve">Athletics and Wellness Center </w:t>
      </w:r>
      <w:r w:rsidR="00EA4FBD">
        <w:t>in order to part</w:t>
      </w:r>
      <w:r>
        <w:t>icipate with a particular club.</w:t>
      </w:r>
    </w:p>
    <w:p w14:paraId="7D5AB115" w14:textId="55425EA0" w:rsidR="00EA4FBD" w:rsidRPr="005A618E" w:rsidRDefault="00F76566" w:rsidP="00F76566">
      <w:pPr>
        <w:jc w:val="center"/>
        <w:rPr>
          <w:u w:val="single"/>
        </w:rPr>
      </w:pPr>
      <w:r w:rsidRPr="005A618E">
        <w:rPr>
          <w:u w:val="single"/>
        </w:rPr>
        <w:t xml:space="preserve">CLUB </w:t>
      </w:r>
      <w:r w:rsidR="0059208B">
        <w:rPr>
          <w:u w:val="single"/>
        </w:rPr>
        <w:t xml:space="preserve">SPORTS </w:t>
      </w:r>
      <w:r w:rsidRPr="005A618E">
        <w:rPr>
          <w:u w:val="single"/>
        </w:rPr>
        <w:t>MEMBERSHIP</w:t>
      </w:r>
    </w:p>
    <w:p w14:paraId="471F1378" w14:textId="27648609" w:rsidR="00EA4FBD" w:rsidRDefault="00EA4FBD" w:rsidP="00EA4FBD">
      <w:r>
        <w:t>The individual clubs are responsible for complying with their various conference,</w:t>
      </w:r>
      <w:r w:rsidR="00F94B8E">
        <w:t xml:space="preserve"> league, association, tournament</w:t>
      </w:r>
      <w:r>
        <w:t xml:space="preserve">, </w:t>
      </w:r>
      <w:r w:rsidR="00F94B8E">
        <w:t xml:space="preserve">or national eligibility rules. </w:t>
      </w:r>
      <w:r>
        <w:t>Membership must also be approved by local, state, regional, or national gov</w:t>
      </w:r>
      <w:r w:rsidR="00F94B8E">
        <w:t xml:space="preserve">erning bodies (if applicable). </w:t>
      </w:r>
      <w:r>
        <w:t>Only individuals listed on the membership roster, possessing adequate insurance coverage</w:t>
      </w:r>
      <w:r w:rsidR="00E434CE">
        <w:t>,</w:t>
      </w:r>
      <w:r>
        <w:t xml:space="preserve"> and having submitted a release form are eligible for any participation in practice or competition.  Children (any person under the age of 18) must have a waiver signed by his/her parent/guardian PRIOR t</w:t>
      </w:r>
      <w:r w:rsidR="00F57ADB">
        <w:t xml:space="preserve">o participation in </w:t>
      </w:r>
      <w:r w:rsidR="001204E3">
        <w:t>Club Sports</w:t>
      </w:r>
      <w:r w:rsidR="00F57ADB">
        <w:t>.</w:t>
      </w:r>
    </w:p>
    <w:p w14:paraId="0E3AB65E" w14:textId="1EFBBD6A" w:rsidR="00EA4FBD" w:rsidRPr="005A618E" w:rsidRDefault="0059208B" w:rsidP="005A618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Pr>
          <w:color w:val="000065"/>
        </w:rPr>
        <w:t xml:space="preserve">CLUB SPORTS </w:t>
      </w:r>
      <w:r w:rsidR="00EA4FBD" w:rsidRPr="005A618E">
        <w:rPr>
          <w:color w:val="000065"/>
        </w:rPr>
        <w:t>MEMBER CONDUCT</w:t>
      </w:r>
    </w:p>
    <w:p w14:paraId="3C99F1E2" w14:textId="36A61F0D" w:rsidR="00EA4FBD" w:rsidRDefault="00EA4FBD" w:rsidP="00EA4FBD">
      <w:r>
        <w:t xml:space="preserve">Club </w:t>
      </w:r>
      <w:r w:rsidR="002E38E1">
        <w:t xml:space="preserve">Sports </w:t>
      </w:r>
      <w:r>
        <w:t xml:space="preserve">members are ambassadors of </w:t>
      </w:r>
      <w:r w:rsidR="00914031">
        <w:t>EC</w:t>
      </w:r>
      <w:r>
        <w:t xml:space="preserve"> as participants of a </w:t>
      </w:r>
      <w:r w:rsidR="003012FC">
        <w:t>college</w:t>
      </w:r>
      <w:r>
        <w:t xml:space="preserve"> sponsored </w:t>
      </w:r>
      <w:r w:rsidR="002E38E1">
        <w:t>team</w:t>
      </w:r>
      <w:r>
        <w:t xml:space="preserve">.  Members are expected to act in a mature and responsible manner both on and off campus in all Club Sports activities </w:t>
      </w:r>
      <w:r w:rsidRPr="003F4F27">
        <w:t xml:space="preserve">in accordance with </w:t>
      </w:r>
      <w:r w:rsidR="003012FC">
        <w:t>college</w:t>
      </w:r>
      <w:r w:rsidRPr="003F4F27">
        <w:t xml:space="preserve"> policies and the spirit of </w:t>
      </w:r>
      <w:r w:rsidR="00336160" w:rsidRPr="003F4F27">
        <w:t>the</w:t>
      </w:r>
      <w:r w:rsidR="002E38E1">
        <w:t>ir</w:t>
      </w:r>
      <w:r w:rsidR="00336160" w:rsidRPr="003F4F27">
        <w:t xml:space="preserve"> sport.  </w:t>
      </w:r>
    </w:p>
    <w:p w14:paraId="236E542D" w14:textId="5C63C426" w:rsidR="0051372A" w:rsidRPr="0051372A" w:rsidRDefault="002E38E1" w:rsidP="0051372A">
      <w:pPr>
        <w:jc w:val="center"/>
        <w:rPr>
          <w:u w:val="single"/>
        </w:rPr>
      </w:pPr>
      <w:r>
        <w:rPr>
          <w:u w:val="single"/>
        </w:rPr>
        <w:t>DISCIPLINARY ACTION</w:t>
      </w:r>
    </w:p>
    <w:p w14:paraId="53E504D9" w14:textId="0A6E2136" w:rsidR="00336160" w:rsidRDefault="00EA4FBD" w:rsidP="00EA4FBD">
      <w:r>
        <w:t xml:space="preserve">Disciplinary action may result in revocation of recognition as a Club Sport by the </w:t>
      </w:r>
      <w:r w:rsidR="00267C5D">
        <w:t xml:space="preserve">Wellness Programs </w:t>
      </w:r>
      <w:r>
        <w:t>Department</w:t>
      </w:r>
      <w:r w:rsidR="00267C5D">
        <w:t xml:space="preserve"> or Student Life Office</w:t>
      </w:r>
      <w:r>
        <w:t xml:space="preserve">.  The Director of </w:t>
      </w:r>
      <w:r w:rsidR="00267C5D">
        <w:t>Wellness Programs</w:t>
      </w:r>
      <w:r w:rsidR="00A40267">
        <w:t xml:space="preserve"> &amp; Facility Operations</w:t>
      </w:r>
      <w:r>
        <w:t xml:space="preserve">, </w:t>
      </w:r>
      <w:r w:rsidR="00267C5D">
        <w:t>Director</w:t>
      </w:r>
      <w:r>
        <w:t xml:space="preserve"> of Club Sports, as well as input f</w:t>
      </w:r>
      <w:r w:rsidR="00267C5D">
        <w:t>rom the Club Sports themselves</w:t>
      </w:r>
      <w:r>
        <w:t xml:space="preserve"> will handle all disciplinary action.  Incidents that involve violations of </w:t>
      </w:r>
      <w:r w:rsidR="00914031">
        <w:t>EC</w:t>
      </w:r>
      <w:r>
        <w:t xml:space="preserve"> Student Code of Conduct will also be referred to the Dean of Stu</w:t>
      </w:r>
      <w:r w:rsidR="00F57ADB">
        <w:t>dents Office for investigation.</w:t>
      </w:r>
    </w:p>
    <w:p w14:paraId="4001E064" w14:textId="3F73937D" w:rsidR="00EA4FBD" w:rsidRPr="00F57ADB" w:rsidRDefault="00F57ADB" w:rsidP="00F76566">
      <w:pPr>
        <w:jc w:val="center"/>
        <w:rPr>
          <w:u w:val="single"/>
        </w:rPr>
      </w:pPr>
      <w:r w:rsidRPr="00F57ADB">
        <w:rPr>
          <w:u w:val="single"/>
        </w:rPr>
        <w:t>CLUB SPORTS PARTICIPATION AGREEMENT</w:t>
      </w:r>
    </w:p>
    <w:p w14:paraId="5BB58B4E" w14:textId="55016017" w:rsidR="00EA4FBD" w:rsidRDefault="00EA4FBD" w:rsidP="00EA4FBD">
      <w:r>
        <w:t xml:space="preserve">Consumption of </w:t>
      </w:r>
      <w:r w:rsidRPr="003F4F27">
        <w:t>alcohol</w:t>
      </w:r>
      <w:r w:rsidR="00CE328B" w:rsidRPr="003F4F27">
        <w:t xml:space="preserve"> and non-prescribed drugs are</w:t>
      </w:r>
      <w:r w:rsidR="00CE328B">
        <w:t xml:space="preserve"> </w:t>
      </w:r>
      <w:r>
        <w:t>prohibited during all Club Sport Program activities, regardless o</w:t>
      </w:r>
      <w:r w:rsidR="003B37AE">
        <w:t xml:space="preserve">f the age of the participants. </w:t>
      </w:r>
      <w:r>
        <w:t>Non-prescribed drugs, performance enhancing drugs, or any other substances that might be dangerous or detrimental to the participant’s health, or performance as a member of this org</w:t>
      </w:r>
      <w:r w:rsidR="003B37AE">
        <w:t>anization are also prohibited. Team</w:t>
      </w:r>
      <w:r>
        <w:t xml:space="preserve"> activities are defined as any social, practice, competition, demonstration, clinic, or community service sponsored, hosted, or arranged by or for members. Travel is considered a </w:t>
      </w:r>
      <w:r w:rsidR="00A87DAB">
        <w:t>team</w:t>
      </w:r>
      <w:r>
        <w:t xml:space="preserve"> activity from the</w:t>
      </w:r>
      <w:r w:rsidR="00F57ADB">
        <w:t xml:space="preserve"> time of departure to return.  </w:t>
      </w:r>
    </w:p>
    <w:p w14:paraId="59D024E9" w14:textId="699C67F9" w:rsidR="00EA4FBD" w:rsidRDefault="00EA4FBD" w:rsidP="00EA4FBD">
      <w:r>
        <w:lastRenderedPageBreak/>
        <w:t>All Club Sport program participants have an obligation to refrain from actions and behavior that may jeopardize themselves or other Club Sport participants.</w:t>
      </w:r>
      <w:r w:rsidR="00A40267">
        <w:t xml:space="preserve">  The Club Sports program at</w:t>
      </w:r>
      <w:r>
        <w:t xml:space="preserve"> </w:t>
      </w:r>
      <w:r w:rsidR="00914031">
        <w:t>Earlham College</w:t>
      </w:r>
      <w:r>
        <w:t xml:space="preserve"> reserves the right to remove participants from the program for actions/behavior that are deemed dangerous or detrimental to themselves and/or other C</w:t>
      </w:r>
      <w:r w:rsidR="00F57ADB">
        <w:t>lub Sports program participants</w:t>
      </w:r>
    </w:p>
    <w:p w14:paraId="2124D989" w14:textId="4FEE070A" w:rsidR="00EA4FBD" w:rsidRPr="00F57ADB" w:rsidRDefault="00F57ADB" w:rsidP="00F76566">
      <w:pPr>
        <w:jc w:val="center"/>
        <w:rPr>
          <w:u w:val="single"/>
        </w:rPr>
      </w:pPr>
      <w:r w:rsidRPr="00F57ADB">
        <w:rPr>
          <w:u w:val="single"/>
        </w:rPr>
        <w:t>UNIVERSITY DRUG AND ALCOHOL POLICY</w:t>
      </w:r>
    </w:p>
    <w:p w14:paraId="07F3DCB5" w14:textId="746BE7E3" w:rsidR="00EA4FBD" w:rsidRDefault="00914031" w:rsidP="00EA4FBD">
      <w:r>
        <w:t>Earlham College</w:t>
      </w:r>
      <w:r w:rsidR="00EA4FBD">
        <w:t xml:space="preserve"> prohibits the unlawful possession, use, or distribution of drugs, alcohol, and other controlled substances </w:t>
      </w:r>
      <w:r w:rsidR="00DB7665">
        <w:t>by all members of the Earlham</w:t>
      </w:r>
      <w:r w:rsidR="00EA4FBD">
        <w:t xml:space="preserve"> community (students, faculty, staff, alumni, and guests). Individuals who violate this policy shall be subject to discipline, termination, dismissal, debarment, arrest, or citation as applicable. Additionally, employees or students who violate this policy may be required to participate satisfactorily in drug abuse education, counseling, or rehabilitation progra</w:t>
      </w:r>
      <w:r w:rsidR="00DB7665">
        <w:t>ms approved by Earlham College</w:t>
      </w:r>
      <w:r w:rsidR="00F57ADB">
        <w:t xml:space="preserve">. </w:t>
      </w:r>
    </w:p>
    <w:p w14:paraId="3166B8DD" w14:textId="7990E24C" w:rsidR="00EA4FBD" w:rsidRPr="00F57ADB" w:rsidRDefault="00F57ADB" w:rsidP="00F76566">
      <w:pPr>
        <w:jc w:val="center"/>
        <w:rPr>
          <w:u w:val="single"/>
        </w:rPr>
      </w:pPr>
      <w:r w:rsidRPr="00F57ADB">
        <w:rPr>
          <w:u w:val="single"/>
        </w:rPr>
        <w:t>POLICY ON ALCOHOL</w:t>
      </w:r>
    </w:p>
    <w:p w14:paraId="3153187E" w14:textId="526EC786" w:rsidR="00EA4FBD" w:rsidRDefault="00F57ADB" w:rsidP="00EA4FBD">
      <w:r>
        <w:t xml:space="preserve"> </w:t>
      </w:r>
      <w:hyperlink r:id="rId12" w:history="1">
        <w:r w:rsidR="00A40267" w:rsidRPr="00762B11">
          <w:rPr>
            <w:rStyle w:val="Hyperlink"/>
          </w:rPr>
          <w:t>http://earlham.edu/policies-and-handbooks/community/approach-to-alcohol/</w:t>
        </w:r>
      </w:hyperlink>
      <w:r w:rsidR="00A40267">
        <w:t xml:space="preserve"> </w:t>
      </w:r>
    </w:p>
    <w:p w14:paraId="5BDF6E84" w14:textId="46466B61" w:rsidR="00EA4FBD" w:rsidRPr="00F57ADB" w:rsidRDefault="00F57ADB" w:rsidP="00F76566">
      <w:pPr>
        <w:jc w:val="center"/>
        <w:rPr>
          <w:u w:val="single"/>
        </w:rPr>
      </w:pPr>
      <w:r w:rsidRPr="00F57ADB">
        <w:rPr>
          <w:u w:val="single"/>
        </w:rPr>
        <w:t>POLICY ON DRUGS</w:t>
      </w:r>
    </w:p>
    <w:p w14:paraId="79101B93" w14:textId="2D352E82" w:rsidR="00EA4FBD" w:rsidRDefault="00000000" w:rsidP="00EA4FBD">
      <w:hyperlink r:id="rId13" w:history="1">
        <w:r w:rsidR="00A40267" w:rsidRPr="00762B11">
          <w:rPr>
            <w:rStyle w:val="Hyperlink"/>
          </w:rPr>
          <w:t>http://earlham.edu/policies-and-handbooks/community/illegal-drug-and-drug-paraphernalia-policy/</w:t>
        </w:r>
      </w:hyperlink>
      <w:r w:rsidR="00A40267">
        <w:t xml:space="preserve"> </w:t>
      </w:r>
    </w:p>
    <w:p w14:paraId="79FED7E0" w14:textId="347AC50B" w:rsidR="00EA4FBD" w:rsidRPr="00F57ADB" w:rsidRDefault="00F8384D" w:rsidP="00F76566">
      <w:pPr>
        <w:jc w:val="center"/>
        <w:rPr>
          <w:u w:val="single"/>
        </w:rPr>
      </w:pPr>
      <w:r>
        <w:rPr>
          <w:u w:val="single"/>
        </w:rPr>
        <w:t>EARLHAM COLLEGE</w:t>
      </w:r>
      <w:r w:rsidR="00F57ADB" w:rsidRPr="00F57ADB">
        <w:rPr>
          <w:u w:val="single"/>
        </w:rPr>
        <w:t xml:space="preserve"> HAZING REGULATIONS</w:t>
      </w:r>
    </w:p>
    <w:p w14:paraId="40ACA7C8" w14:textId="7CDC3D34" w:rsidR="00EA4FBD" w:rsidRDefault="00EA4FBD" w:rsidP="00EA4FBD">
      <w:r>
        <w:t xml:space="preserve">The </w:t>
      </w:r>
      <w:r w:rsidR="00914031">
        <w:t>Earlham College</w:t>
      </w:r>
      <w:r>
        <w:t xml:space="preserve"> prohibits recognized athletic teams, club sports, other recognized student organizations, pe</w:t>
      </w:r>
      <w:r w:rsidR="00F8384D">
        <w:t>rsons or groups using Earlham College</w:t>
      </w:r>
      <w:r>
        <w:t xml:space="preserve"> facilities, and individuals who are members of any such groups or organizations or who attend events or activities sponsored, organized or supported in any way by those organizations, from hazing members, prospective members, or other persons seeking to obtain benefits for services from any of those organizations. Hazing is any action or activity, whether conducted on or off </w:t>
      </w:r>
      <w:r w:rsidR="00F8384D">
        <w:t>Earlham College</w:t>
      </w:r>
      <w:r>
        <w:t xml:space="preserve"> property, which endangers the mental or physical health or safety of a student, or which destroys or removes public or private property, for the purpose of initiation, admission into, affiliation with, or as a condition for continued membership in, a group or organization. The express or implied consent of the victim will not be a defense. Apathy or acquiescence in the presence of hazing is not a neutral act; they are violations of the regulation.</w:t>
      </w:r>
    </w:p>
    <w:p w14:paraId="3AAD83CA" w14:textId="6FB9E9F1" w:rsidR="00EA4FBD" w:rsidRDefault="00EA4FBD" w:rsidP="00EA4FBD">
      <w:r>
        <w:t>Hazing activities include, but are not limited to the following activities: Whipping; beating; paddling; branding; calisthenics; running; exposure to the elements; forced consumption of food, liquor, or drugs (legal or illegal), or any other substances; sleep deprivation; forced exclusion from social contact; conduct which could result in any form of embarrassment; nudity; coerced sexual harassment; kidnapping; or car drops, when conducted in a prohibited manner as defined above. Recognized student organizations have an obligation to protect the welfare of their prospective and initiated mem</w:t>
      </w:r>
      <w:r w:rsidR="001A478F">
        <w:t>bers, guests, and the College</w:t>
      </w:r>
      <w:r>
        <w:t xml:space="preserve"> during initiation activities. Every precaution must be tak</w:t>
      </w:r>
      <w:r w:rsidR="001A478F">
        <w:t>en to protect against Earlham College</w:t>
      </w:r>
      <w:r>
        <w:t xml:space="preserve">, individual, and organizational liability. </w:t>
      </w:r>
    </w:p>
    <w:p w14:paraId="2DA5B7F2" w14:textId="41E6C14E" w:rsidR="00EA4FBD" w:rsidRDefault="00EA4FBD" w:rsidP="00EA4FBD">
      <w:r>
        <w:t xml:space="preserve">Violation of this regulation shall subject a group or individual to the full range of disciplinary sanctions pursuant to </w:t>
      </w:r>
      <w:proofErr w:type="gramStart"/>
      <w:r w:rsidR="001A478F">
        <w:t>College</w:t>
      </w:r>
      <w:proofErr w:type="gramEnd"/>
      <w:r>
        <w:t xml:space="preserve"> disciplinary processes and/or debarment from use of </w:t>
      </w:r>
      <w:r w:rsidR="001A478F">
        <w:t xml:space="preserve">College </w:t>
      </w:r>
      <w:r>
        <w:t xml:space="preserve">facilities. Recognized student organizations may lose recognition after a </w:t>
      </w:r>
      <w:r w:rsidR="001A478F">
        <w:t>College</w:t>
      </w:r>
      <w:r>
        <w:t xml:space="preserve"> Hearing. This action deprives the organization of the use of campus resources, the </w:t>
      </w:r>
      <w:r w:rsidR="0032051C">
        <w:t>action use</w:t>
      </w:r>
      <w:r>
        <w:t xml:space="preserve"> of the </w:t>
      </w:r>
      <w:r w:rsidR="001A478F">
        <w:t>Colleges</w:t>
      </w:r>
      <w:r>
        <w:t xml:space="preserve"> name, and the right to participate in </w:t>
      </w:r>
      <w:r>
        <w:lastRenderedPageBreak/>
        <w:t>campus sponsored activities. This loss of recognition may be for a specific period of time or for an indefinite period of time until stated conditions are met.</w:t>
      </w:r>
    </w:p>
    <w:p w14:paraId="2C1C8458" w14:textId="4267CB55" w:rsidR="005D22E8" w:rsidRDefault="005D22E8" w:rsidP="005D22E8">
      <w:pPr>
        <w:jc w:val="center"/>
        <w:rPr>
          <w:u w:val="single"/>
        </w:rPr>
      </w:pPr>
      <w:r>
        <w:rPr>
          <w:u w:val="single"/>
        </w:rPr>
        <w:t>EARLHAM COLLEGE</w:t>
      </w:r>
      <w:r w:rsidRPr="00F57ADB">
        <w:rPr>
          <w:u w:val="single"/>
        </w:rPr>
        <w:t xml:space="preserve"> </w:t>
      </w:r>
      <w:r>
        <w:rPr>
          <w:u w:val="single"/>
        </w:rPr>
        <w:t xml:space="preserve">NONDISCRIMINATION AND ANTI-HARASSMENT POLICY </w:t>
      </w:r>
    </w:p>
    <w:p w14:paraId="5A61808D" w14:textId="69286691" w:rsidR="005D22E8" w:rsidRDefault="005D22E8" w:rsidP="005D22E8">
      <w:pPr>
        <w:jc w:val="center"/>
      </w:pPr>
      <w:hyperlink r:id="rId14" w:history="1">
        <w:r w:rsidRPr="00D065C5">
          <w:rPr>
            <w:rStyle w:val="Hyperlink"/>
          </w:rPr>
          <w:t>https://earlham.edu/policy/nondiscrimination-and-anti-harassment-policy/</w:t>
        </w:r>
      </w:hyperlink>
    </w:p>
    <w:p w14:paraId="7640E61A" w14:textId="3AAAA350" w:rsidR="005D22E8" w:rsidRPr="005D22E8" w:rsidRDefault="005D22E8" w:rsidP="005D22E8">
      <w:pPr>
        <w:jc w:val="center"/>
        <w:rPr>
          <w:u w:val="single"/>
        </w:rPr>
      </w:pPr>
      <w:r w:rsidRPr="005D22E8">
        <w:rPr>
          <w:u w:val="single"/>
        </w:rPr>
        <w:t>EARLHAM COLLEGE SEX DISCRIMINATION AND SEX-BASED HARASSMENT POLICY</w:t>
      </w:r>
    </w:p>
    <w:p w14:paraId="4F5FB52C" w14:textId="5E68107E" w:rsidR="005D22E8" w:rsidRDefault="005D22E8" w:rsidP="005D22E8">
      <w:pPr>
        <w:jc w:val="center"/>
      </w:pPr>
      <w:r w:rsidRPr="005D22E8">
        <w:t>chrome-extension://efaidnbmnnnibpcajpcglclefindmkaj/https://earlham.edu/wp-content/uploads/2025/12/Sex-Discrimination-and-Sex-based-Harassment-Policy-amend.-11-17-2025.pdf</w:t>
      </w:r>
    </w:p>
    <w:p w14:paraId="525743A8" w14:textId="29B64C79" w:rsidR="005D22E8" w:rsidRPr="005D22E8" w:rsidRDefault="005D22E8" w:rsidP="005D22E8">
      <w:pPr>
        <w:jc w:val="center"/>
        <w:rPr>
          <w:u w:val="single"/>
        </w:rPr>
      </w:pPr>
      <w:r w:rsidRPr="005D22E8">
        <w:rPr>
          <w:u w:val="single"/>
        </w:rPr>
        <w:t>EARLHAM COLLEGE DISCRIMINATION AND HARASSMENT GRIEVANCE PROCEDURE</w:t>
      </w:r>
    </w:p>
    <w:p w14:paraId="116FFB00" w14:textId="1485717B" w:rsidR="005D22E8" w:rsidRDefault="005D22E8" w:rsidP="005D22E8">
      <w:pPr>
        <w:jc w:val="center"/>
      </w:pPr>
      <w:r w:rsidRPr="005D22E8">
        <w:t>chrome-extension://efaidnbmnnnibpcajpcglclefindmkaj/https://earlham.edu/wp-content/uploads/2025/12/Discrimination-and-Harassment-Grievance-Procedures-Dec.2025.pdf</w:t>
      </w:r>
    </w:p>
    <w:p w14:paraId="020270A3" w14:textId="77777777" w:rsidR="005D22E8" w:rsidRDefault="005D22E8" w:rsidP="00EA4FBD"/>
    <w:p w14:paraId="498E9767" w14:textId="049903F5" w:rsidR="00EA4FBD" w:rsidRPr="00F76566" w:rsidRDefault="00F76566" w:rsidP="00F76566">
      <w:pPr>
        <w:jc w:val="center"/>
        <w:rPr>
          <w:u w:val="single"/>
        </w:rPr>
      </w:pPr>
      <w:r w:rsidRPr="00F76566">
        <w:rPr>
          <w:u w:val="single"/>
        </w:rPr>
        <w:t>THE DISCIPLINE PROCESS</w:t>
      </w:r>
    </w:p>
    <w:p w14:paraId="599C8760" w14:textId="5C86558A" w:rsidR="00EA4FBD" w:rsidRDefault="00EA4FBD" w:rsidP="00EA4FBD">
      <w:r>
        <w:t>Violation of, or</w:t>
      </w:r>
      <w:r w:rsidR="008B1876">
        <w:t xml:space="preserve"> non-compliance with, Earlham College</w:t>
      </w:r>
      <w:r>
        <w:t xml:space="preserve"> policies, campus regulations, Club Sport procedures or </w:t>
      </w:r>
      <w:r w:rsidR="00914031">
        <w:t>EC</w:t>
      </w:r>
      <w:r>
        <w:t xml:space="preserve"> standards of conduct may result in loss of Club Sport membership or other disciplinary action taken against the Club Sport involved.  The discipline process has been developed to assist t</w:t>
      </w:r>
      <w:r w:rsidR="008B1876">
        <w:t xml:space="preserve">he </w:t>
      </w:r>
      <w:r w:rsidR="00A40267">
        <w:t>Director of Wellness Programs &amp; Facility Operations</w:t>
      </w:r>
      <w:r>
        <w:t>,</w:t>
      </w:r>
      <w:r w:rsidR="008B1876">
        <w:t xml:space="preserve"> Director</w:t>
      </w:r>
      <w:r>
        <w:t xml:space="preserve"> of Club Sports, and the </w:t>
      </w:r>
      <w:r w:rsidR="008B1876">
        <w:t xml:space="preserve">Wellness Programs </w:t>
      </w:r>
      <w:r>
        <w:t xml:space="preserve">Department staff in effectively managing a productive and </w:t>
      </w:r>
      <w:r w:rsidR="00F76566">
        <w:t>structured Club Sports Program.</w:t>
      </w:r>
    </w:p>
    <w:p w14:paraId="2688667F" w14:textId="1332FD8E" w:rsidR="00EA4FBD" w:rsidRPr="001F60C5" w:rsidRDefault="001F60C5" w:rsidP="00EA4FBD">
      <w:pPr>
        <w:rPr>
          <w:b/>
          <w:u w:val="single"/>
        </w:rPr>
      </w:pPr>
      <w:r>
        <w:rPr>
          <w:b/>
          <w:u w:val="single"/>
        </w:rPr>
        <w:t>Minor Infraction</w:t>
      </w:r>
      <w:r>
        <w:t xml:space="preserve"> - </w:t>
      </w:r>
      <w:r w:rsidR="00EA4FBD">
        <w:t xml:space="preserve">Examples include, but are not limited to the following: failure to turn in required paperwork, failure to meet deadline requirements, </w:t>
      </w:r>
      <w:r w:rsidR="0012476F">
        <w:t>failure to have</w:t>
      </w:r>
      <w:r w:rsidR="00EA4FBD">
        <w:t xml:space="preserve"> at least one officer at all </w:t>
      </w:r>
      <w:r w:rsidR="008B1876">
        <w:t xml:space="preserve">Officer </w:t>
      </w:r>
      <w:r w:rsidR="00EA4FBD" w:rsidRPr="003F4F27">
        <w:t xml:space="preserve">meetings, </w:t>
      </w:r>
      <w:r w:rsidR="00CE328B" w:rsidRPr="003F4F27">
        <w:t>failure to turn in travel forms,</w:t>
      </w:r>
      <w:r>
        <w:t xml:space="preserve"> failure of cooperating with other students,</w:t>
      </w:r>
      <w:r w:rsidR="00CE328B" w:rsidRPr="003F4F27">
        <w:t xml:space="preserve"> </w:t>
      </w:r>
      <w:r w:rsidR="00EA4FBD" w:rsidRPr="003F4F27">
        <w:t>etc.</w:t>
      </w:r>
    </w:p>
    <w:p w14:paraId="59D0D141" w14:textId="77777777" w:rsidR="00EA4FBD" w:rsidRPr="003F4F27" w:rsidRDefault="00EA4FBD" w:rsidP="00A00AA7">
      <w:pPr>
        <w:pStyle w:val="ListParagraph"/>
        <w:numPr>
          <w:ilvl w:val="0"/>
          <w:numId w:val="1"/>
        </w:numPr>
      </w:pPr>
      <w:r w:rsidRPr="003F4F27">
        <w:t>First Infraction – Written warning via email.</w:t>
      </w:r>
    </w:p>
    <w:p w14:paraId="3AF89084" w14:textId="17E8E30F" w:rsidR="00EA4FBD" w:rsidRPr="003F4F27" w:rsidRDefault="00FC594B" w:rsidP="00A00AA7">
      <w:pPr>
        <w:pStyle w:val="ListParagraph"/>
        <w:numPr>
          <w:ilvl w:val="0"/>
          <w:numId w:val="1"/>
        </w:numPr>
      </w:pPr>
      <w:r>
        <w:t xml:space="preserve">Second Infraction –1-on-1 </w:t>
      </w:r>
      <w:r w:rsidR="008B1876">
        <w:t>meeting with the Director</w:t>
      </w:r>
      <w:r w:rsidR="00EA4FBD" w:rsidRPr="003F4F27">
        <w:t xml:space="preserve"> of Club Sports</w:t>
      </w:r>
      <w:r w:rsidR="009D700E">
        <w:t>.</w:t>
      </w:r>
    </w:p>
    <w:p w14:paraId="6CCCF2FD" w14:textId="69CC2582" w:rsidR="00EA4FBD" w:rsidRPr="003F4F27" w:rsidRDefault="00EA4FBD" w:rsidP="00A00AA7">
      <w:pPr>
        <w:pStyle w:val="ListParagraph"/>
        <w:numPr>
          <w:ilvl w:val="0"/>
          <w:numId w:val="1"/>
        </w:numPr>
      </w:pPr>
      <w:r w:rsidRPr="003F4F27">
        <w:t xml:space="preserve">More than Two Minor Infractions – The following disciplinary actions will be imposed at the discretion of the </w:t>
      </w:r>
      <w:r w:rsidR="008B1876">
        <w:t>Director</w:t>
      </w:r>
      <w:r w:rsidRPr="003F4F27">
        <w:t xml:space="preserve"> of Club Sports </w:t>
      </w:r>
      <w:r w:rsidR="008B1876">
        <w:t xml:space="preserve">and </w:t>
      </w:r>
      <w:r w:rsidR="00A40267">
        <w:t>Director of Wellness Programs &amp; Facility Operations</w:t>
      </w:r>
      <w:r w:rsidR="008B1876">
        <w:t>.</w:t>
      </w:r>
    </w:p>
    <w:p w14:paraId="0D92C85A" w14:textId="6CCD3A3B" w:rsidR="00EA4FBD" w:rsidRPr="003F4F27" w:rsidRDefault="00F7306E" w:rsidP="00A00AA7">
      <w:pPr>
        <w:pStyle w:val="ListParagraph"/>
        <w:numPr>
          <w:ilvl w:val="1"/>
          <w:numId w:val="1"/>
        </w:numPr>
      </w:pPr>
      <w:r w:rsidRPr="003F4F27">
        <w:t xml:space="preserve">The </w:t>
      </w:r>
      <w:r w:rsidR="001F60C5">
        <w:t>teams’</w:t>
      </w:r>
      <w:r w:rsidRPr="003F4F27">
        <w:t xml:space="preserve"> allocations </w:t>
      </w:r>
      <w:r w:rsidR="00EA4FBD" w:rsidRPr="003F4F27">
        <w:t xml:space="preserve">are frozen and/or a part of the </w:t>
      </w:r>
      <w:r w:rsidR="001F60C5">
        <w:t>teams’</w:t>
      </w:r>
      <w:r w:rsidR="00EA4FBD" w:rsidRPr="003F4F27">
        <w:t xml:space="preserve"> allocation may be forfeited.</w:t>
      </w:r>
    </w:p>
    <w:p w14:paraId="531CE2A9" w14:textId="0AF1A53A" w:rsidR="00EA4FBD" w:rsidRDefault="00EA4FBD" w:rsidP="00A00AA7">
      <w:pPr>
        <w:pStyle w:val="ListParagraph"/>
        <w:numPr>
          <w:ilvl w:val="1"/>
          <w:numId w:val="1"/>
        </w:numPr>
      </w:pPr>
      <w:r>
        <w:t xml:space="preserve">The </w:t>
      </w:r>
      <w:r w:rsidR="005260EF">
        <w:t xml:space="preserve">Director </w:t>
      </w:r>
      <w:r>
        <w:t xml:space="preserve">may take any action deemed appropriate, including determining the amount of allocation forfeited by the </w:t>
      </w:r>
      <w:r w:rsidR="001F60C5">
        <w:t>team</w:t>
      </w:r>
      <w:r>
        <w:t>.</w:t>
      </w:r>
    </w:p>
    <w:p w14:paraId="16304F8E" w14:textId="4B67E067" w:rsidR="00EA4FBD" w:rsidRDefault="00EA4FBD" w:rsidP="00A00AA7">
      <w:pPr>
        <w:pStyle w:val="ListParagraph"/>
        <w:numPr>
          <w:ilvl w:val="1"/>
          <w:numId w:val="1"/>
        </w:numPr>
      </w:pPr>
      <w:r>
        <w:t xml:space="preserve">The </w:t>
      </w:r>
      <w:r w:rsidR="001F60C5">
        <w:t>team</w:t>
      </w:r>
      <w:r>
        <w:t xml:space="preserve"> is notified in writing of the action taken.</w:t>
      </w:r>
    </w:p>
    <w:p w14:paraId="5668AC1D" w14:textId="5CA547EA" w:rsidR="00EA4FBD" w:rsidRDefault="00EA4FBD" w:rsidP="00A00AA7">
      <w:pPr>
        <w:pStyle w:val="ListParagraph"/>
        <w:numPr>
          <w:ilvl w:val="1"/>
          <w:numId w:val="1"/>
        </w:numPr>
      </w:pPr>
      <w:r>
        <w:t xml:space="preserve">The </w:t>
      </w:r>
      <w:r w:rsidR="006373CB">
        <w:t>team</w:t>
      </w:r>
      <w:r>
        <w:t xml:space="preserve"> is advised of their right to appeal.</w:t>
      </w:r>
    </w:p>
    <w:p w14:paraId="089FB0DA" w14:textId="5C5B7769" w:rsidR="00EA4FBD" w:rsidRDefault="00EA4FBD" w:rsidP="00A00AA7">
      <w:pPr>
        <w:pStyle w:val="ListParagraph"/>
        <w:numPr>
          <w:ilvl w:val="1"/>
          <w:numId w:val="1"/>
        </w:numPr>
      </w:pPr>
      <w:r>
        <w:t xml:space="preserve">Change in </w:t>
      </w:r>
      <w:r w:rsidR="006373CB">
        <w:t>team</w:t>
      </w:r>
      <w:r>
        <w:t xml:space="preserve"> leadership may be required</w:t>
      </w:r>
      <w:r w:rsidR="009D700E">
        <w:t>.</w:t>
      </w:r>
    </w:p>
    <w:p w14:paraId="677CFA50" w14:textId="178CF9D8" w:rsidR="00EA4FBD" w:rsidRDefault="00EA4FBD" w:rsidP="00EA4FBD">
      <w:r w:rsidRPr="00F76566">
        <w:rPr>
          <w:b/>
          <w:u w:val="single"/>
        </w:rPr>
        <w:t>Major Infraction</w:t>
      </w:r>
      <w:r w:rsidR="006373CB">
        <w:t xml:space="preserve"> - </w:t>
      </w:r>
      <w:r>
        <w:t xml:space="preserve">Examples include, but are not limited to a </w:t>
      </w:r>
      <w:r w:rsidR="006373CB">
        <w:t>teams’</w:t>
      </w:r>
      <w:r>
        <w:t xml:space="preserve"> actions that are outside the acceptable standards of conduct as determined by the Club Sports Program, the </w:t>
      </w:r>
      <w:r w:rsidR="007F710A">
        <w:t xml:space="preserve">Wellness Programs </w:t>
      </w:r>
      <w:r>
        <w:t>Department</w:t>
      </w:r>
      <w:r w:rsidR="006373CB">
        <w:t xml:space="preserve">, or the </w:t>
      </w:r>
      <w:r w:rsidR="00914031">
        <w:t>Earlham College</w:t>
      </w:r>
      <w:r w:rsidR="006373CB">
        <w:t xml:space="preserve"> Student Code o</w:t>
      </w:r>
      <w:r w:rsidR="00F76566">
        <w:t>f Conduct.</w:t>
      </w:r>
    </w:p>
    <w:p w14:paraId="409BCDFE" w14:textId="77777777" w:rsidR="00EA4FBD" w:rsidRDefault="00EA4FBD" w:rsidP="00EA4FBD">
      <w:r>
        <w:t>These actions include, but are not limited to the following:</w:t>
      </w:r>
    </w:p>
    <w:p w14:paraId="343A5793" w14:textId="3C00E37E" w:rsidR="00EA4FBD" w:rsidRDefault="00EA4FBD" w:rsidP="00A00AA7">
      <w:pPr>
        <w:pStyle w:val="ListParagraph"/>
        <w:numPr>
          <w:ilvl w:val="0"/>
          <w:numId w:val="14"/>
        </w:numPr>
      </w:pPr>
      <w:r>
        <w:lastRenderedPageBreak/>
        <w:t>Displaying conduct that is incompa</w:t>
      </w:r>
      <w:r w:rsidR="00F26496">
        <w:t>tible with the Colleges</w:t>
      </w:r>
      <w:r>
        <w:t xml:space="preserve"> </w:t>
      </w:r>
      <w:r w:rsidR="00F26496">
        <w:t>function</w:t>
      </w:r>
      <w:r>
        <w:t xml:space="preserve"> as an educational institution and t</w:t>
      </w:r>
      <w:r w:rsidR="00F26496">
        <w:t>he purpose of the Wellness Programs Department</w:t>
      </w:r>
      <w:r>
        <w:t xml:space="preserve"> </w:t>
      </w:r>
      <w:r w:rsidR="005049BF">
        <w:t>&amp;</w:t>
      </w:r>
      <w:r>
        <w:t xml:space="preserve"> the Club Sports Program</w:t>
      </w:r>
      <w:r w:rsidR="009D700E">
        <w:t>.</w:t>
      </w:r>
    </w:p>
    <w:p w14:paraId="3D3E7520" w14:textId="09242547" w:rsidR="00EA4FBD" w:rsidRDefault="00EA4FBD" w:rsidP="00A00AA7">
      <w:pPr>
        <w:pStyle w:val="ListParagraph"/>
        <w:numPr>
          <w:ilvl w:val="0"/>
          <w:numId w:val="14"/>
        </w:numPr>
      </w:pPr>
      <w:r>
        <w:t xml:space="preserve">Misusing </w:t>
      </w:r>
      <w:r w:rsidR="006373CB">
        <w:t>team</w:t>
      </w:r>
      <w:r>
        <w:t xml:space="preserve"> funds and/or abusive use of </w:t>
      </w:r>
      <w:r w:rsidR="006373CB">
        <w:t>team</w:t>
      </w:r>
      <w:r>
        <w:t xml:space="preserve"> funds</w:t>
      </w:r>
      <w:r w:rsidR="009D700E">
        <w:t>.</w:t>
      </w:r>
    </w:p>
    <w:p w14:paraId="2020147C" w14:textId="4AB6D9BA" w:rsidR="00EA4FBD" w:rsidRDefault="00EA4FBD" w:rsidP="00A00AA7">
      <w:pPr>
        <w:pStyle w:val="ListParagraph"/>
        <w:numPr>
          <w:ilvl w:val="0"/>
          <w:numId w:val="14"/>
        </w:numPr>
      </w:pPr>
      <w:r>
        <w:t xml:space="preserve">Allowing ineligible individuals to participate in </w:t>
      </w:r>
      <w:r w:rsidR="006373CB">
        <w:t>team</w:t>
      </w:r>
      <w:r>
        <w:t xml:space="preserve"> activities</w:t>
      </w:r>
      <w:r w:rsidR="009D700E">
        <w:t>.</w:t>
      </w:r>
    </w:p>
    <w:p w14:paraId="09BE93F2" w14:textId="63CB929A" w:rsidR="00EA4FBD" w:rsidRDefault="00EA4FBD" w:rsidP="00A00AA7">
      <w:pPr>
        <w:pStyle w:val="ListParagraph"/>
        <w:numPr>
          <w:ilvl w:val="0"/>
          <w:numId w:val="14"/>
        </w:numPr>
      </w:pPr>
      <w:r>
        <w:t xml:space="preserve">Compromising the safety of </w:t>
      </w:r>
      <w:r w:rsidR="006373CB">
        <w:t>team</w:t>
      </w:r>
      <w:r>
        <w:t xml:space="preserve"> members while traveling</w:t>
      </w:r>
      <w:r w:rsidR="009D700E">
        <w:t>.</w:t>
      </w:r>
    </w:p>
    <w:p w14:paraId="6F3E558C" w14:textId="13C41C94" w:rsidR="00EA4FBD" w:rsidRDefault="00EA4FBD" w:rsidP="00A00AA7">
      <w:pPr>
        <w:pStyle w:val="ListParagraph"/>
        <w:numPr>
          <w:ilvl w:val="0"/>
          <w:numId w:val="14"/>
        </w:numPr>
      </w:pPr>
      <w:r>
        <w:t xml:space="preserve">Transporting and/or consuming alcohol or illegal substances while on official </w:t>
      </w:r>
      <w:r w:rsidR="006373CB">
        <w:t>team</w:t>
      </w:r>
      <w:r>
        <w:t xml:space="preserve"> trips</w:t>
      </w:r>
      <w:r w:rsidR="009D700E">
        <w:t>.</w:t>
      </w:r>
    </w:p>
    <w:p w14:paraId="4564C343" w14:textId="65890C31" w:rsidR="00EA4FBD" w:rsidRDefault="00EA4FBD" w:rsidP="00A00AA7">
      <w:pPr>
        <w:pStyle w:val="ListParagraph"/>
        <w:numPr>
          <w:ilvl w:val="0"/>
          <w:numId w:val="14"/>
        </w:numPr>
      </w:pPr>
      <w:r>
        <w:t>Hazing</w:t>
      </w:r>
      <w:r w:rsidR="006373CB">
        <w:t xml:space="preserve"> of any kind occurring during team activities</w:t>
      </w:r>
      <w:r w:rsidR="009D700E">
        <w:t>.</w:t>
      </w:r>
    </w:p>
    <w:p w14:paraId="45A3AE4B" w14:textId="63804926" w:rsidR="00EA4FBD" w:rsidRDefault="00EA4FBD" w:rsidP="00A00AA7">
      <w:pPr>
        <w:pStyle w:val="ListParagraph"/>
        <w:numPr>
          <w:ilvl w:val="0"/>
          <w:numId w:val="14"/>
        </w:numPr>
      </w:pPr>
      <w:r>
        <w:t xml:space="preserve">Academic </w:t>
      </w:r>
      <w:r w:rsidR="009D700E">
        <w:t>dishonesty.</w:t>
      </w:r>
    </w:p>
    <w:p w14:paraId="18701116" w14:textId="4C9EEE15" w:rsidR="00F7306E" w:rsidRPr="003F4F27" w:rsidRDefault="00F7306E" w:rsidP="00A00AA7">
      <w:pPr>
        <w:pStyle w:val="ListParagraph"/>
        <w:numPr>
          <w:ilvl w:val="0"/>
          <w:numId w:val="14"/>
        </w:numPr>
      </w:pPr>
      <w:r w:rsidRPr="003F4F27">
        <w:t>Fa</w:t>
      </w:r>
      <w:r w:rsidR="006373CB">
        <w:t>ilure to join an organization, and new teams have until the</w:t>
      </w:r>
      <w:r w:rsidRPr="003F4F27">
        <w:t xml:space="preserve"> end of</w:t>
      </w:r>
      <w:r w:rsidR="006373CB">
        <w:t xml:space="preserve"> their</w:t>
      </w:r>
      <w:r w:rsidRPr="003F4F27">
        <w:t xml:space="preserve"> second semester</w:t>
      </w:r>
      <w:r w:rsidR="009D700E">
        <w:t>.</w:t>
      </w:r>
    </w:p>
    <w:p w14:paraId="1E4C4340" w14:textId="4B8316B6" w:rsidR="00F7306E" w:rsidRPr="003F4F27" w:rsidRDefault="00F7306E" w:rsidP="00A00AA7">
      <w:pPr>
        <w:pStyle w:val="ListParagraph"/>
        <w:numPr>
          <w:ilvl w:val="0"/>
          <w:numId w:val="14"/>
        </w:numPr>
      </w:pPr>
      <w:r w:rsidRPr="003F4F27">
        <w:t xml:space="preserve">Failure to compete by end of </w:t>
      </w:r>
      <w:r w:rsidR="006373CB">
        <w:t xml:space="preserve">both </w:t>
      </w:r>
      <w:r w:rsidRPr="003F4F27">
        <w:t>semester</w:t>
      </w:r>
      <w:r w:rsidR="006373CB">
        <w:t>s</w:t>
      </w:r>
      <w:r w:rsidR="009D700E">
        <w:t>.</w:t>
      </w:r>
    </w:p>
    <w:p w14:paraId="5A9654CC" w14:textId="7F0B3122" w:rsidR="00EA4FBD" w:rsidRPr="003F4F27" w:rsidRDefault="00EA4FBD" w:rsidP="00A00AA7">
      <w:pPr>
        <w:pStyle w:val="ListParagraph"/>
        <w:numPr>
          <w:ilvl w:val="0"/>
          <w:numId w:val="14"/>
        </w:numPr>
      </w:pPr>
      <w:r w:rsidRPr="003F4F27">
        <w:t xml:space="preserve">Any actions that are deemed inappropriate by the Club Sport Program, Department of Campus Recreation, or the </w:t>
      </w:r>
      <w:r w:rsidR="00914031">
        <w:t>Earlham College</w:t>
      </w:r>
      <w:r w:rsidRPr="003F4F27">
        <w:t xml:space="preserve"> Student Code of Conduct</w:t>
      </w:r>
      <w:r w:rsidR="009D700E">
        <w:t>.</w:t>
      </w:r>
    </w:p>
    <w:p w14:paraId="543FF09F" w14:textId="77777777" w:rsidR="00EA4FBD" w:rsidRPr="003F4F27" w:rsidRDefault="00EA4FBD" w:rsidP="00EA4FBD">
      <w:r w:rsidRPr="003F4F27">
        <w:t xml:space="preserve">For all Major Infractions – </w:t>
      </w:r>
    </w:p>
    <w:p w14:paraId="33FEEDC9" w14:textId="6B68F091" w:rsidR="00EA4FBD" w:rsidRPr="003F4F27" w:rsidRDefault="00EA4FBD" w:rsidP="00A00AA7">
      <w:pPr>
        <w:pStyle w:val="ListParagraph"/>
        <w:numPr>
          <w:ilvl w:val="0"/>
          <w:numId w:val="15"/>
        </w:numPr>
      </w:pPr>
      <w:r w:rsidRPr="003F4F27">
        <w:t xml:space="preserve">A meeting with the </w:t>
      </w:r>
      <w:r w:rsidR="00E64B9A">
        <w:t>Director</w:t>
      </w:r>
      <w:r w:rsidRPr="003F4F27">
        <w:t xml:space="preserve"> Club Sports</w:t>
      </w:r>
      <w:r w:rsidR="00F7306E" w:rsidRPr="003F4F27">
        <w:t xml:space="preserve"> and </w:t>
      </w:r>
      <w:r w:rsidR="00C72805">
        <w:t>Director of Wellness Programs &amp; Facility Operations</w:t>
      </w:r>
      <w:r w:rsidR="00C72805" w:rsidRPr="003F4F27">
        <w:t xml:space="preserve"> </w:t>
      </w:r>
      <w:r w:rsidRPr="003F4F27">
        <w:t>is scheduled</w:t>
      </w:r>
      <w:r w:rsidR="009D700E">
        <w:t>.</w:t>
      </w:r>
    </w:p>
    <w:p w14:paraId="55F512AF" w14:textId="33E1D766" w:rsidR="00EA4FBD" w:rsidRPr="003F4F27" w:rsidRDefault="00EA4FBD" w:rsidP="00A00AA7">
      <w:pPr>
        <w:pStyle w:val="ListParagraph"/>
        <w:numPr>
          <w:ilvl w:val="0"/>
          <w:numId w:val="15"/>
        </w:numPr>
      </w:pPr>
      <w:r w:rsidRPr="003F4F27">
        <w:t>In</w:t>
      </w:r>
      <w:r w:rsidR="00E64B9A">
        <w:t>put from appropriate administrators</w:t>
      </w:r>
      <w:r w:rsidRPr="003F4F27">
        <w:t xml:space="preserve"> and staff members is solicited when appropriate</w:t>
      </w:r>
      <w:r w:rsidR="009D700E">
        <w:t>.</w:t>
      </w:r>
    </w:p>
    <w:p w14:paraId="35DA952C" w14:textId="7A112D1B" w:rsidR="00EA4FBD" w:rsidRDefault="00EA4FBD" w:rsidP="00A00AA7">
      <w:pPr>
        <w:pStyle w:val="ListParagraph"/>
        <w:numPr>
          <w:ilvl w:val="0"/>
          <w:numId w:val="15"/>
        </w:numPr>
      </w:pPr>
      <w:r w:rsidRPr="003F4F27">
        <w:t xml:space="preserve">The </w:t>
      </w:r>
      <w:r w:rsidR="00E64B9A">
        <w:t>Director of</w:t>
      </w:r>
      <w:r w:rsidRPr="003F4F27">
        <w:t xml:space="preserve"> Club Sports </w:t>
      </w:r>
      <w:r w:rsidR="00E72329" w:rsidRPr="003F4F27">
        <w:t>with the help of the C</w:t>
      </w:r>
      <w:r w:rsidR="00F26496">
        <w:t>lub Sport Council</w:t>
      </w:r>
      <w:r w:rsidR="00E72329" w:rsidRPr="003F4F27">
        <w:t xml:space="preserve"> </w:t>
      </w:r>
      <w:r w:rsidRPr="003F4F27">
        <w:t>determines</w:t>
      </w:r>
      <w:r>
        <w:t xml:space="preserve"> the disciplinary action to be taken</w:t>
      </w:r>
      <w:r w:rsidR="009D700E">
        <w:t>.</w:t>
      </w:r>
    </w:p>
    <w:p w14:paraId="1D998B68" w14:textId="7FFC68D4" w:rsidR="00EA4FBD" w:rsidRDefault="00EA4FBD" w:rsidP="00A00AA7">
      <w:pPr>
        <w:pStyle w:val="ListParagraph"/>
        <w:numPr>
          <w:ilvl w:val="0"/>
          <w:numId w:val="15"/>
        </w:numPr>
      </w:pPr>
      <w:r>
        <w:t xml:space="preserve">The </w:t>
      </w:r>
      <w:r w:rsidR="00075D5B">
        <w:t>team</w:t>
      </w:r>
      <w:r>
        <w:t xml:space="preserve"> is notified in writing of their decision</w:t>
      </w:r>
      <w:r w:rsidR="009D700E">
        <w:t>.</w:t>
      </w:r>
    </w:p>
    <w:p w14:paraId="2685E721" w14:textId="114E8F52" w:rsidR="00EA4FBD" w:rsidRDefault="00EA4FBD" w:rsidP="00A00AA7">
      <w:pPr>
        <w:pStyle w:val="ListParagraph"/>
        <w:numPr>
          <w:ilvl w:val="0"/>
          <w:numId w:val="15"/>
        </w:numPr>
      </w:pPr>
      <w:r>
        <w:t xml:space="preserve">The </w:t>
      </w:r>
      <w:r w:rsidR="00075D5B">
        <w:t>team</w:t>
      </w:r>
      <w:r>
        <w:t xml:space="preserve"> is advised of the right to appeal the decision</w:t>
      </w:r>
      <w:r w:rsidR="009D700E">
        <w:t>.</w:t>
      </w:r>
    </w:p>
    <w:p w14:paraId="7A00A85D" w14:textId="77777777" w:rsidR="00EA4FBD" w:rsidRDefault="00EA4FBD" w:rsidP="00A00AA7">
      <w:pPr>
        <w:pStyle w:val="ListParagraph"/>
        <w:numPr>
          <w:ilvl w:val="0"/>
          <w:numId w:val="15"/>
        </w:numPr>
      </w:pPr>
      <w:r>
        <w:t>Possible disciplinary action includes:</w:t>
      </w:r>
    </w:p>
    <w:p w14:paraId="1074C882" w14:textId="0DDCEB79" w:rsidR="00EA4FBD" w:rsidRDefault="00E72329" w:rsidP="00A00AA7">
      <w:pPr>
        <w:pStyle w:val="ListParagraph"/>
        <w:numPr>
          <w:ilvl w:val="1"/>
          <w:numId w:val="15"/>
        </w:numPr>
      </w:pPr>
      <w:r>
        <w:t>Probation</w:t>
      </w:r>
      <w:r w:rsidR="00075D5B">
        <w:t xml:space="preserve">, </w:t>
      </w:r>
      <w:r>
        <w:t>Freeze of allocation</w:t>
      </w:r>
      <w:r w:rsidR="00075D5B">
        <w:t xml:space="preserve"> money, </w:t>
      </w:r>
      <w:r w:rsidR="00EA4FBD">
        <w:t>Loss of funding</w:t>
      </w:r>
      <w:r w:rsidR="00075D5B">
        <w:t xml:space="preserve">, </w:t>
      </w:r>
      <w:r w:rsidR="00EA4FBD">
        <w:t>Loss of facility reservations</w:t>
      </w:r>
      <w:r w:rsidR="009D700E">
        <w:t>.</w:t>
      </w:r>
    </w:p>
    <w:p w14:paraId="13556DDF" w14:textId="6F423AA6" w:rsidR="00E72329" w:rsidRDefault="00EA4FBD" w:rsidP="00A00AA7">
      <w:pPr>
        <w:pStyle w:val="ListParagraph"/>
        <w:numPr>
          <w:ilvl w:val="1"/>
          <w:numId w:val="15"/>
        </w:numPr>
      </w:pPr>
      <w:r>
        <w:t xml:space="preserve">Loss of </w:t>
      </w:r>
      <w:r w:rsidR="00914031">
        <w:t>EC</w:t>
      </w:r>
      <w:r>
        <w:t xml:space="preserve"> Club Sport membership</w:t>
      </w:r>
      <w:r w:rsidR="00E72329">
        <w:t>/charter</w:t>
      </w:r>
      <w:r w:rsidR="009D700E">
        <w:t>.</w:t>
      </w:r>
    </w:p>
    <w:p w14:paraId="0A6BAEC8" w14:textId="7C609671" w:rsidR="003C2915" w:rsidRPr="00F87A55" w:rsidRDefault="00E72329" w:rsidP="00F87A55">
      <w:pPr>
        <w:jc w:val="center"/>
        <w:rPr>
          <w:i/>
        </w:rPr>
      </w:pPr>
      <w:r w:rsidRPr="00E72329">
        <w:rPr>
          <w:i/>
        </w:rPr>
        <w:t>* Any or all disciplinary actions may be voted necessary*</w:t>
      </w:r>
    </w:p>
    <w:p w14:paraId="5293FC61" w14:textId="77777777" w:rsidR="00EA4FBD" w:rsidRPr="00F76566" w:rsidRDefault="00EA4FBD" w:rsidP="00EA4FBD">
      <w:pPr>
        <w:rPr>
          <w:b/>
          <w:u w:val="single"/>
        </w:rPr>
      </w:pPr>
      <w:r w:rsidRPr="00F76566">
        <w:rPr>
          <w:b/>
          <w:u w:val="single"/>
        </w:rPr>
        <w:t>Appeal Process</w:t>
      </w:r>
    </w:p>
    <w:p w14:paraId="1ECC7122" w14:textId="66F2044E" w:rsidR="00EA4FBD" w:rsidRDefault="00EA4FBD" w:rsidP="00EA4FBD">
      <w:r>
        <w:t xml:space="preserve">The appeal process exists to </w:t>
      </w:r>
      <w:r w:rsidR="0065609D">
        <w:t>ensure</w:t>
      </w:r>
      <w:r>
        <w:t xml:space="preserve"> that all disciplinary actions taken against </w:t>
      </w:r>
      <w:r w:rsidR="00075575">
        <w:t>Club Sports teams</w:t>
      </w:r>
      <w:r w:rsidR="00EB18D0">
        <w:t xml:space="preserve"> are equitable. </w:t>
      </w:r>
      <w:r>
        <w:t>The person and/or committee to whom a disciplinary decision is appealed will review the previous decision and rule on its appropriateness give</w:t>
      </w:r>
      <w:r w:rsidR="00EB18D0">
        <w:t xml:space="preserve">n the infraction(s) committed. </w:t>
      </w:r>
      <w:r>
        <w:t xml:space="preserve">With the concept of </w:t>
      </w:r>
      <w:r w:rsidR="00075575">
        <w:t>equality</w:t>
      </w:r>
      <w:r>
        <w:t xml:space="preserve"> in mind, be forewarned that appeal of a disciplinary decision that seems extreme to the </w:t>
      </w:r>
      <w:r w:rsidR="00075575">
        <w:t>team</w:t>
      </w:r>
      <w:r>
        <w:t xml:space="preserve"> could result in an even stiffer penalty being levied by the person and/or c</w:t>
      </w:r>
      <w:r w:rsidR="00075575">
        <w:t xml:space="preserve">ommittee who hears the appeal. </w:t>
      </w:r>
      <w:r>
        <w:t>To file an appeal, a club must follow the app</w:t>
      </w:r>
      <w:r w:rsidR="00F76566">
        <w:t>ropriate steps as listed below:</w:t>
      </w:r>
    </w:p>
    <w:p w14:paraId="241CD6BB" w14:textId="0A6AB71F" w:rsidR="00EA4FBD" w:rsidRDefault="00EA4FBD" w:rsidP="00A00AA7">
      <w:pPr>
        <w:pStyle w:val="ListParagraph"/>
        <w:numPr>
          <w:ilvl w:val="0"/>
          <w:numId w:val="2"/>
        </w:numPr>
      </w:pPr>
      <w:r>
        <w:t xml:space="preserve">Written notification from the </w:t>
      </w:r>
      <w:r w:rsidR="00EB18D0">
        <w:t>team</w:t>
      </w:r>
      <w:r>
        <w:t xml:space="preserve"> representative to the </w:t>
      </w:r>
      <w:r w:rsidR="00C72805">
        <w:t xml:space="preserve">Director of Wellness Programs &amp; Facility Operations </w:t>
      </w:r>
      <w:r>
        <w:t xml:space="preserve">indicating the </w:t>
      </w:r>
      <w:r w:rsidR="00EB18D0">
        <w:t>teams’</w:t>
      </w:r>
      <w:r>
        <w:t xml:space="preserve"> reasons for the appeal and any circumstances related to the situation that caused the infraction must be submitted within 72 hours of the date of the appealed decision.</w:t>
      </w:r>
    </w:p>
    <w:p w14:paraId="01669250" w14:textId="521E51E2" w:rsidR="00EA4FBD" w:rsidRDefault="00EA4FBD" w:rsidP="00A00AA7">
      <w:pPr>
        <w:pStyle w:val="ListParagraph"/>
        <w:numPr>
          <w:ilvl w:val="0"/>
          <w:numId w:val="2"/>
        </w:numPr>
      </w:pPr>
      <w:r>
        <w:t xml:space="preserve">The Director and/or committee will rule on the appeal after investigating the situation and may uphold, reject, or modify the action taken by the </w:t>
      </w:r>
      <w:r w:rsidR="00503A33">
        <w:t>Director of</w:t>
      </w:r>
      <w:r>
        <w:t xml:space="preserve"> Club Sports.</w:t>
      </w:r>
    </w:p>
    <w:p w14:paraId="5E865210" w14:textId="35D109DB" w:rsidR="00EA4FBD" w:rsidRDefault="00EA4FBD" w:rsidP="00A00AA7">
      <w:pPr>
        <w:pStyle w:val="ListParagraph"/>
        <w:numPr>
          <w:ilvl w:val="0"/>
          <w:numId w:val="2"/>
        </w:numPr>
      </w:pPr>
      <w:r>
        <w:t>The Director’s and/or committee’s decision will be final</w:t>
      </w:r>
      <w:r w:rsidR="00525E6D">
        <w:t>.</w:t>
      </w:r>
    </w:p>
    <w:p w14:paraId="70383E44" w14:textId="77777777" w:rsidR="00503A33" w:rsidRDefault="00503A33" w:rsidP="00503A33"/>
    <w:p w14:paraId="7FDE705C" w14:textId="06AC5429" w:rsidR="00064112" w:rsidRPr="00361F8F" w:rsidRDefault="00064112" w:rsidP="00064112">
      <w:pPr>
        <w:jc w:val="center"/>
        <w:rPr>
          <w:u w:val="single"/>
        </w:rPr>
      </w:pPr>
      <w:r w:rsidRPr="00361F8F">
        <w:rPr>
          <w:u w:val="single"/>
        </w:rPr>
        <w:t>SPONSORSHIP</w:t>
      </w:r>
    </w:p>
    <w:p w14:paraId="598DAAC6" w14:textId="18FE2FAD" w:rsidR="00C550E2" w:rsidRDefault="001E13C7" w:rsidP="00EA4FBD">
      <w:r>
        <w:lastRenderedPageBreak/>
        <w:t xml:space="preserve">Sponsorships for Earlham College Club Sports are allowed. Clubs will need to discuss who they wish to ask for sponsorship with the Director of Club Sports. Monies donated to Earlham Club Sports will be deposited in Club Accounts. </w:t>
      </w:r>
    </w:p>
    <w:p w14:paraId="2122C6C9" w14:textId="4BE9034F" w:rsidR="00EA4FBD" w:rsidRPr="00C3364F" w:rsidRDefault="00EA4FBD" w:rsidP="00C3364F">
      <w:pPr>
        <w:pBdr>
          <w:top w:val="single" w:sz="4" w:space="1" w:color="auto"/>
          <w:left w:val="single" w:sz="4" w:space="4" w:color="auto"/>
          <w:bottom w:val="single" w:sz="4" w:space="1" w:color="auto"/>
          <w:right w:val="single" w:sz="4" w:space="4" w:color="auto"/>
        </w:pBdr>
        <w:jc w:val="center"/>
        <w:rPr>
          <w:color w:val="000065"/>
        </w:rPr>
      </w:pPr>
      <w:r w:rsidRPr="00C3364F">
        <w:rPr>
          <w:color w:val="000065"/>
        </w:rPr>
        <w:t xml:space="preserve">INTERNAL CLUB </w:t>
      </w:r>
      <w:r w:rsidR="0059208B">
        <w:rPr>
          <w:color w:val="000065"/>
        </w:rPr>
        <w:t xml:space="preserve">SPORTS </w:t>
      </w:r>
      <w:r w:rsidRPr="00C3364F">
        <w:rPr>
          <w:color w:val="000065"/>
        </w:rPr>
        <w:t>OPERATIONS</w:t>
      </w:r>
    </w:p>
    <w:p w14:paraId="2286FD37" w14:textId="01F036AB" w:rsidR="00041E59" w:rsidRPr="00F4671B" w:rsidRDefault="00EA4FBD" w:rsidP="00F4671B">
      <w:r>
        <w:t xml:space="preserve">The </w:t>
      </w:r>
      <w:r w:rsidR="00CC7622">
        <w:t>Wellness Programs Department</w:t>
      </w:r>
      <w:r>
        <w:t xml:space="preserve">, specifically the </w:t>
      </w:r>
      <w:r w:rsidR="00CC7622">
        <w:t>Director</w:t>
      </w:r>
      <w:r>
        <w:t xml:space="preserve"> of Club Sports</w:t>
      </w:r>
      <w:r w:rsidR="00ED1F18">
        <w:t>,</w:t>
      </w:r>
      <w:r>
        <w:t xml:space="preserve"> will serve in a support role for supervision and coordination of all </w:t>
      </w:r>
      <w:r w:rsidR="0059208B">
        <w:t>team</w:t>
      </w:r>
      <w:r>
        <w:t xml:space="preserve"> activities.  However, the planning, execution, and evaluation of all </w:t>
      </w:r>
      <w:r w:rsidR="0059208B">
        <w:t>team</w:t>
      </w:r>
      <w:r>
        <w:t xml:space="preserve"> activities is the responsibilit</w:t>
      </w:r>
      <w:r w:rsidR="001854C8">
        <w:t xml:space="preserve">y of </w:t>
      </w:r>
      <w:r w:rsidR="0059208B">
        <w:t>team</w:t>
      </w:r>
      <w:r w:rsidR="001854C8">
        <w:t xml:space="preserve"> officers and members.</w:t>
      </w:r>
    </w:p>
    <w:p w14:paraId="7CEA12F4" w14:textId="601F41ED" w:rsidR="00EA4FBD" w:rsidRPr="00A63B6E" w:rsidRDefault="001854C8" w:rsidP="001854C8">
      <w:pPr>
        <w:jc w:val="center"/>
        <w:rPr>
          <w:u w:val="single"/>
        </w:rPr>
      </w:pPr>
      <w:r w:rsidRPr="00AD6724">
        <w:rPr>
          <w:u w:val="single"/>
        </w:rPr>
        <w:t xml:space="preserve">CLUB </w:t>
      </w:r>
      <w:r w:rsidR="0059208B" w:rsidRPr="00AD6724">
        <w:rPr>
          <w:u w:val="single"/>
        </w:rPr>
        <w:t xml:space="preserve">SPORTS </w:t>
      </w:r>
      <w:r w:rsidRPr="00AD6724">
        <w:rPr>
          <w:u w:val="single"/>
        </w:rPr>
        <w:t>OFFICER REQUIREMENTS</w:t>
      </w:r>
    </w:p>
    <w:p w14:paraId="42D48C4F" w14:textId="079B0590" w:rsidR="00162DBA" w:rsidRDefault="002C4A19" w:rsidP="00F061BD">
      <w:r>
        <w:t>Teams may designate individuals as leaders of the club</w:t>
      </w:r>
      <w:r w:rsidR="00EA4FBD">
        <w:t>.</w:t>
      </w:r>
      <w:r>
        <w:t xml:space="preserve"> Positions may include conveners or presidents, secretary, treasurer, etc.</w:t>
      </w:r>
      <w:r w:rsidR="00EA4FBD">
        <w:t xml:space="preserve"> </w:t>
      </w:r>
      <w:r w:rsidR="00162DBA">
        <w:t>Teams</w:t>
      </w:r>
      <w:r w:rsidR="00EA4FBD">
        <w:t xml:space="preserve"> should designate the officers based on the </w:t>
      </w:r>
      <w:r w:rsidR="00162DBA">
        <w:t>teams’</w:t>
      </w:r>
      <w:r w:rsidR="00EA4FBD">
        <w:t xml:space="preserve"> goals and objectives. All officers will </w:t>
      </w:r>
      <w:r w:rsidR="00162DBA">
        <w:t>f</w:t>
      </w:r>
      <w:r w:rsidR="00A73214">
        <w:t>unc</w:t>
      </w:r>
      <w:r w:rsidR="00162DBA">
        <w:t xml:space="preserve">tion in accordance with their teams’ </w:t>
      </w:r>
      <w:r w:rsidR="00EA4FBD">
        <w:t>constitution</w:t>
      </w:r>
      <w:r w:rsidR="00162DBA">
        <w:t>s</w:t>
      </w:r>
      <w:r w:rsidR="00EA4FBD">
        <w:t>.  Responsibilities and duties of each position can vary b</w:t>
      </w:r>
      <w:r w:rsidR="00182E02">
        <w:t xml:space="preserve">ased on each </w:t>
      </w:r>
      <w:r w:rsidR="00162DBA">
        <w:t>teams’</w:t>
      </w:r>
      <w:r w:rsidR="00182E02">
        <w:t xml:space="preserve"> preference.</w:t>
      </w:r>
    </w:p>
    <w:p w14:paraId="1AD04C1D" w14:textId="3794B2A9" w:rsidR="00EA4FBD" w:rsidRPr="00182E02" w:rsidRDefault="00162DBA" w:rsidP="00182E02">
      <w:pPr>
        <w:jc w:val="center"/>
        <w:rPr>
          <w:u w:val="single"/>
        </w:rPr>
      </w:pPr>
      <w:r>
        <w:rPr>
          <w:u w:val="single"/>
        </w:rPr>
        <w:t xml:space="preserve">CLUB </w:t>
      </w:r>
      <w:r w:rsidRPr="00BC2C44">
        <w:rPr>
          <w:u w:val="single"/>
        </w:rPr>
        <w:t xml:space="preserve">SPORTS </w:t>
      </w:r>
      <w:r w:rsidR="00182E02" w:rsidRPr="00BC2C44">
        <w:rPr>
          <w:u w:val="single"/>
        </w:rPr>
        <w:t>OFFICER CONTACT</w:t>
      </w:r>
      <w:r w:rsidR="00182E02" w:rsidRPr="00DD3F55">
        <w:rPr>
          <w:u w:val="single"/>
        </w:rPr>
        <w:t xml:space="preserve"> </w:t>
      </w:r>
      <w:r w:rsidR="00182E02" w:rsidRPr="00182E02">
        <w:rPr>
          <w:u w:val="single"/>
        </w:rPr>
        <w:t>LIST</w:t>
      </w:r>
      <w:r w:rsidR="007528C0">
        <w:rPr>
          <w:u w:val="single"/>
        </w:rPr>
        <w:t>/ELECTIONS</w:t>
      </w:r>
    </w:p>
    <w:p w14:paraId="334E504E" w14:textId="31463F27" w:rsidR="00EA4FBD" w:rsidRPr="003F4F27" w:rsidRDefault="00EA4FBD" w:rsidP="00EA4FBD">
      <w:r>
        <w:t xml:space="preserve">The key to a successful relationship between the Club Sports Office and the individual </w:t>
      </w:r>
      <w:r w:rsidR="00162DBA">
        <w:t>teams</w:t>
      </w:r>
      <w:r>
        <w:t xml:space="preserve"> is communication; therefore, </w:t>
      </w:r>
      <w:r w:rsidR="002C7DF1">
        <w:t>a</w:t>
      </w:r>
      <w:r>
        <w:t xml:space="preserve"> contact list must be </w:t>
      </w:r>
      <w:r w:rsidR="00E55B6D" w:rsidRPr="003F4F27">
        <w:t>turned in</w:t>
      </w:r>
      <w:r w:rsidR="00BC2C44">
        <w:t xml:space="preserve"> as well as updated online at IMLeagues.com</w:t>
      </w:r>
      <w:r w:rsidR="00E55B6D" w:rsidRPr="003F4F27">
        <w:t xml:space="preserve"> </w:t>
      </w:r>
    </w:p>
    <w:p w14:paraId="5E6B9D05" w14:textId="738F1037" w:rsidR="00EA4FBD" w:rsidRPr="003F4F27" w:rsidRDefault="004721DD" w:rsidP="004721DD">
      <w:pPr>
        <w:jc w:val="center"/>
        <w:rPr>
          <w:u w:val="single"/>
        </w:rPr>
      </w:pPr>
      <w:r w:rsidRPr="003F4F27">
        <w:rPr>
          <w:u w:val="single"/>
        </w:rPr>
        <w:t xml:space="preserve">TEAM ROSTER, </w:t>
      </w:r>
      <w:r w:rsidR="00510129">
        <w:rPr>
          <w:u w:val="single"/>
        </w:rPr>
        <w:t>CONTACT INFORMATION, WAIVERS, AND VEHICLE REGISTRATIONS</w:t>
      </w:r>
    </w:p>
    <w:p w14:paraId="23EDDFE7" w14:textId="012915C2" w:rsidR="00B6009D" w:rsidRDefault="00EA4FBD" w:rsidP="0065609D">
      <w:r w:rsidRPr="003F4F27">
        <w:t xml:space="preserve">For a variety of reasons, it is important to know the individuals that participate with each </w:t>
      </w:r>
      <w:r w:rsidR="00A60393">
        <w:t>i</w:t>
      </w:r>
      <w:r w:rsidRPr="003F4F27">
        <w:t>ndividual club</w:t>
      </w:r>
      <w:r w:rsidR="00AC1B43">
        <w:t xml:space="preserve"> team. </w:t>
      </w:r>
      <w:r w:rsidR="005D7B63" w:rsidRPr="003F4F27">
        <w:t>If all</w:t>
      </w:r>
      <w:r w:rsidR="00323FF8">
        <w:t xml:space="preserve"> required</w:t>
      </w:r>
      <w:r w:rsidR="005D7B63" w:rsidRPr="003F4F27">
        <w:t xml:space="preserve"> paperwork</w:t>
      </w:r>
      <w:r w:rsidR="00AC1B43">
        <w:t xml:space="preserve"> (</w:t>
      </w:r>
      <w:r w:rsidR="00AC1B43" w:rsidRPr="005260EF">
        <w:t xml:space="preserve">Assumption of Risk, Non-Hazing, Emergency Contact, Photo Release, Vehicle Owner </w:t>
      </w:r>
      <w:r w:rsidR="00813A86" w:rsidRPr="005260EF">
        <w:t>and</w:t>
      </w:r>
      <w:r w:rsidR="00AC1B43" w:rsidRPr="005260EF">
        <w:t xml:space="preserve"> Medical Waiver)</w:t>
      </w:r>
      <w:r w:rsidR="00AC1B43">
        <w:t xml:space="preserve"> </w:t>
      </w:r>
      <w:r w:rsidR="005D7B63" w:rsidRPr="003F4F27">
        <w:t xml:space="preserve">is not turned in by </w:t>
      </w:r>
      <w:r w:rsidR="00323FF8">
        <w:t>your first competition</w:t>
      </w:r>
      <w:r w:rsidR="005D7B63" w:rsidRPr="003F4F27">
        <w:t xml:space="preserve">, practices will be canceled until outstanding paperwork is received. </w:t>
      </w:r>
      <w:r w:rsidRPr="003F4F27">
        <w:t xml:space="preserve">We need </w:t>
      </w:r>
      <w:r w:rsidR="0020795E">
        <w:t>this</w:t>
      </w:r>
      <w:r w:rsidRPr="003F4F27">
        <w:t xml:space="preserve"> information kept on file in the </w:t>
      </w:r>
      <w:r w:rsidR="00103208">
        <w:t>Wellness Programs</w:t>
      </w:r>
      <w:r w:rsidRPr="003F4F27">
        <w:t xml:space="preserve"> Administrative Of</w:t>
      </w:r>
      <w:r w:rsidR="004721DD" w:rsidRPr="003F4F27">
        <w:t>fices</w:t>
      </w:r>
      <w:r w:rsidR="0020795E">
        <w:t xml:space="preserve"> for traveling and safety purposes</w:t>
      </w:r>
      <w:r w:rsidR="004721DD" w:rsidRPr="003F4F27">
        <w:t xml:space="preserve">. </w:t>
      </w:r>
    </w:p>
    <w:p w14:paraId="16CE5FC3" w14:textId="77777777" w:rsidR="0065609D" w:rsidRPr="0065609D" w:rsidRDefault="0065609D" w:rsidP="0065609D"/>
    <w:p w14:paraId="6B254E2F" w14:textId="4420C863" w:rsidR="00EA4FBD" w:rsidRPr="003F4F27" w:rsidRDefault="003946D9" w:rsidP="004721DD">
      <w:pPr>
        <w:jc w:val="center"/>
        <w:rPr>
          <w:u w:val="single"/>
        </w:rPr>
      </w:pPr>
      <w:r>
        <w:rPr>
          <w:u w:val="single"/>
        </w:rPr>
        <w:t xml:space="preserve">CLUB SPORTS </w:t>
      </w:r>
      <w:r w:rsidR="004721DD" w:rsidRPr="003F4F27">
        <w:rPr>
          <w:u w:val="single"/>
        </w:rPr>
        <w:t>COACHES</w:t>
      </w:r>
    </w:p>
    <w:p w14:paraId="42F6AB2F" w14:textId="668F73BD" w:rsidR="00EA4FBD" w:rsidRPr="003F4F27" w:rsidRDefault="00EA4FBD" w:rsidP="00EA4FBD">
      <w:r w:rsidRPr="003F4F27">
        <w:t xml:space="preserve">Any Club Sport wishing to use an instructor or coach must submit written or verbal request to the </w:t>
      </w:r>
      <w:r w:rsidR="00103208">
        <w:t xml:space="preserve">Director </w:t>
      </w:r>
      <w:r w:rsidRPr="003F4F27">
        <w:t xml:space="preserve">of Club Sports prior to their start at </w:t>
      </w:r>
      <w:r w:rsidR="003946D9">
        <w:t>team</w:t>
      </w:r>
      <w:r w:rsidRPr="003F4F27">
        <w:t xml:space="preserve"> practices.  If the instructor or coach is working on a volunteer basis, the request must still be submitted.  The selection of instructors and/or coaches is the responsibility of the </w:t>
      </w:r>
      <w:r w:rsidR="003946D9">
        <w:t>team</w:t>
      </w:r>
      <w:r w:rsidRPr="003F4F27">
        <w:t>, but is subject to the approval of</w:t>
      </w:r>
      <w:r w:rsidR="00501725" w:rsidRPr="003F4F27">
        <w:t xml:space="preserve"> the </w:t>
      </w:r>
      <w:r w:rsidR="00155E2F">
        <w:t xml:space="preserve">Director </w:t>
      </w:r>
      <w:r w:rsidR="00501725" w:rsidRPr="003F4F27">
        <w:t>of Club Sports</w:t>
      </w:r>
      <w:r w:rsidR="008362ED">
        <w:t>.</w:t>
      </w:r>
    </w:p>
    <w:p w14:paraId="47881F3F" w14:textId="27DB4FCE" w:rsidR="00EA4FBD" w:rsidRDefault="00EA4FBD" w:rsidP="00EA4FBD">
      <w:r w:rsidRPr="008E12B7">
        <w:t xml:space="preserve">Instructors and coaches are strongly encouraged to have their own personal liability insurance as the </w:t>
      </w:r>
      <w:r w:rsidR="00155E2F" w:rsidRPr="008E12B7">
        <w:t>College</w:t>
      </w:r>
      <w:r w:rsidRPr="008E12B7">
        <w:t xml:space="preserve"> only covers worker’s compensation claims for those who are injured on the job that are currently in the </w:t>
      </w:r>
      <w:r w:rsidR="00914031" w:rsidRPr="008E12B7">
        <w:t>EC</w:t>
      </w:r>
      <w:r w:rsidRPr="008E12B7">
        <w:t xml:space="preserve"> payroll system.</w:t>
      </w:r>
      <w:r w:rsidRPr="003F4F27">
        <w:t xml:space="preserve">  All instructors and coaches must complete </w:t>
      </w:r>
      <w:r w:rsidR="00DA72A7">
        <w:t>the</w:t>
      </w:r>
      <w:r w:rsidRPr="003F4F27">
        <w:t xml:space="preserve"> Club Sports Coaching Agreement</w:t>
      </w:r>
      <w:r w:rsidR="005260EF">
        <w:t xml:space="preserve">. The college will NOT pay for coaches of club sports. If you would like to have a paid coach this must be paid from some other fund. (club dues, fundraising, sponsorships) </w:t>
      </w:r>
      <w:r w:rsidR="005E6408">
        <w:t xml:space="preserve"> </w:t>
      </w:r>
      <w:r w:rsidR="005260EF">
        <w:t xml:space="preserve"> </w:t>
      </w:r>
    </w:p>
    <w:p w14:paraId="09DBB770" w14:textId="28102EC8" w:rsidR="00EA4FBD" w:rsidRDefault="00DA72A7" w:rsidP="00EA4FBD">
      <w:r w:rsidRPr="00DA72A7">
        <w:t>I</w:t>
      </w:r>
      <w:r>
        <w:t>f coaches</w:t>
      </w:r>
      <w:r w:rsidRPr="00DA72A7">
        <w:t xml:space="preserve"> have proper certification</w:t>
      </w:r>
      <w:r>
        <w:t>s</w:t>
      </w:r>
      <w:r w:rsidRPr="00DA72A7">
        <w:t xml:space="preserve"> by a national certifying agency or written documentation of competence and background in </w:t>
      </w:r>
      <w:r>
        <w:t>their</w:t>
      </w:r>
      <w:r w:rsidRPr="00DA72A7">
        <w:t xml:space="preserve"> area of expertise</w:t>
      </w:r>
      <w:r>
        <w:t>, they will</w:t>
      </w:r>
      <w:r w:rsidRPr="00DA72A7">
        <w:t xml:space="preserve"> submit copies of these</w:t>
      </w:r>
      <w:r>
        <w:t xml:space="preserve"> to the Club Sports Office.</w:t>
      </w:r>
      <w:r w:rsidR="00041E59">
        <w:t xml:space="preserve"> </w:t>
      </w:r>
      <w:r w:rsidR="00EA4FBD">
        <w:t xml:space="preserve">Coaches are responsible for the safety of all </w:t>
      </w:r>
      <w:r w:rsidR="0077118A">
        <w:t>team members while practicing, competing, and traveling</w:t>
      </w:r>
      <w:r w:rsidR="00EA4FBD">
        <w:t xml:space="preserve">.  This may include beginners as well as advanced players.  As such, coaches should stay </w:t>
      </w:r>
      <w:r w:rsidR="00EA4FBD">
        <w:lastRenderedPageBreak/>
        <w:t>involved with continuing education and updated techniques as they pertain to the sport.  Coaches are suggested to be certified in</w:t>
      </w:r>
      <w:r w:rsidR="0077118A">
        <w:t xml:space="preserve"> Adult and Child</w:t>
      </w:r>
      <w:r w:rsidR="00EA4FBD">
        <w:t xml:space="preserve"> </w:t>
      </w:r>
      <w:r w:rsidR="0077118A">
        <w:t xml:space="preserve">CPR, </w:t>
      </w:r>
      <w:r w:rsidR="00EA4FBD">
        <w:t>First Aid</w:t>
      </w:r>
      <w:r w:rsidR="0077118A">
        <w:t>, and AED</w:t>
      </w:r>
      <w:r w:rsidR="00EA4FBD">
        <w:t xml:space="preserve">.  </w:t>
      </w:r>
    </w:p>
    <w:p w14:paraId="09C9E45F" w14:textId="77777777" w:rsidR="00A63B6E" w:rsidRPr="00C3364F" w:rsidRDefault="00A63B6E" w:rsidP="00C3364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PUBLICITY &amp; MARKETING</w:t>
      </w:r>
    </w:p>
    <w:p w14:paraId="214AD1C7" w14:textId="2F495E3A" w:rsidR="00A63B6E" w:rsidRDefault="00A63B6E" w:rsidP="00A63B6E">
      <w:r>
        <w:t>Club Sports</w:t>
      </w:r>
      <w:r w:rsidR="0063146B">
        <w:t xml:space="preserve"> teams</w:t>
      </w:r>
      <w:r>
        <w:t xml:space="preserve"> may publicize their activities in any number of ways and through any number of sources.  All publicity and marketing materials must be approved by the </w:t>
      </w:r>
      <w:r w:rsidR="00D15D1C">
        <w:t>Director</w:t>
      </w:r>
      <w:r>
        <w:t xml:space="preserve"> of Club Sports prior to distribution.  </w:t>
      </w:r>
    </w:p>
    <w:p w14:paraId="4E5E7AC9" w14:textId="46BD9899" w:rsidR="00A63B6E" w:rsidRDefault="00A63B6E" w:rsidP="00A00AA7">
      <w:pPr>
        <w:pStyle w:val="ListParagraph"/>
        <w:numPr>
          <w:ilvl w:val="0"/>
          <w:numId w:val="16"/>
        </w:numPr>
      </w:pPr>
      <w:r>
        <w:t xml:space="preserve">Flyers may be placed in Resident Halls, the </w:t>
      </w:r>
      <w:r w:rsidR="00D15D1C">
        <w:t>Athletics and Wellness</w:t>
      </w:r>
      <w:r>
        <w:t xml:space="preserve"> Center and around campus. </w:t>
      </w:r>
      <w:r w:rsidR="00D15D1C">
        <w:t>F</w:t>
      </w:r>
      <w:r>
        <w:t xml:space="preserve">lyers will need to be printed, sorted, and delivered to the </w:t>
      </w:r>
      <w:r w:rsidR="00D15D1C">
        <w:t>Student Life</w:t>
      </w:r>
      <w:r>
        <w:t xml:space="preserve"> office in </w:t>
      </w:r>
      <w:r w:rsidR="00D15D1C">
        <w:t>Earlham Hall</w:t>
      </w:r>
      <w:r>
        <w:t xml:space="preserve"> to distribute flyers in Res</w:t>
      </w:r>
      <w:r w:rsidR="00C3364F">
        <w:t xml:space="preserve">ident </w:t>
      </w:r>
      <w:r>
        <w:t xml:space="preserve">Halls. </w:t>
      </w:r>
    </w:p>
    <w:p w14:paraId="5DB27982" w14:textId="7BE60006" w:rsidR="00B6009D" w:rsidRPr="005260EF" w:rsidRDefault="00A63B6E" w:rsidP="005260EF">
      <w:pPr>
        <w:pStyle w:val="ListParagraph"/>
        <w:numPr>
          <w:ilvl w:val="0"/>
          <w:numId w:val="16"/>
        </w:numPr>
      </w:pPr>
      <w:r>
        <w:t xml:space="preserve">Bring </w:t>
      </w:r>
      <w:r w:rsidR="0063146B">
        <w:t xml:space="preserve">any </w:t>
      </w:r>
      <w:r>
        <w:t>flyers</w:t>
      </w:r>
      <w:r w:rsidR="0063146B">
        <w:t>, tables, banners, etc.</w:t>
      </w:r>
      <w:r>
        <w:t xml:space="preserve"> to the Club Sports Office for all postings in the </w:t>
      </w:r>
      <w:r w:rsidR="00D15D1C">
        <w:t>Athletics and Wellness Center</w:t>
      </w:r>
      <w:r>
        <w:t>.</w:t>
      </w:r>
      <w:r w:rsidR="0063146B">
        <w:t xml:space="preserve"> They must be approved by </w:t>
      </w:r>
      <w:r w:rsidR="00D15D1C">
        <w:t>Wellness Programs</w:t>
      </w:r>
      <w:r w:rsidR="0063146B">
        <w:t xml:space="preserve"> Staff.</w:t>
      </w:r>
    </w:p>
    <w:p w14:paraId="3DE3F281" w14:textId="3917F5EC" w:rsidR="00DF7E48" w:rsidRPr="00C3364F" w:rsidRDefault="009B53C5" w:rsidP="005A618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HEALTH AND SAFETY</w:t>
      </w:r>
    </w:p>
    <w:p w14:paraId="4A5255AF" w14:textId="7D59572E" w:rsidR="00CA2CC1" w:rsidRPr="00CA2CC1" w:rsidRDefault="001043A7" w:rsidP="00CA2CC1">
      <w:pPr>
        <w:jc w:val="center"/>
        <w:rPr>
          <w:u w:val="single"/>
        </w:rPr>
      </w:pPr>
      <w:r>
        <w:rPr>
          <w:u w:val="single"/>
        </w:rPr>
        <w:t>CPR/</w:t>
      </w:r>
      <w:r w:rsidR="00CA2CC1" w:rsidRPr="00CA2CC1">
        <w:rPr>
          <w:u w:val="single"/>
        </w:rPr>
        <w:t>FIRST AID</w:t>
      </w:r>
      <w:r>
        <w:rPr>
          <w:u w:val="single"/>
        </w:rPr>
        <w:t>/AED</w:t>
      </w:r>
    </w:p>
    <w:p w14:paraId="3C46B346" w14:textId="63C0FF52" w:rsidR="00EF0346" w:rsidRPr="0063146B" w:rsidRDefault="00CA2CC1" w:rsidP="005260EF">
      <w:r>
        <w:t xml:space="preserve">The </w:t>
      </w:r>
      <w:r w:rsidR="00914031">
        <w:t>EC</w:t>
      </w:r>
      <w:r>
        <w:t xml:space="preserve"> Club Sport program requires that at least </w:t>
      </w:r>
      <w:r w:rsidR="0063146B">
        <w:t>two</w:t>
      </w:r>
      <w:r>
        <w:t xml:space="preserve"> officers and/or members be trained and certified in </w:t>
      </w:r>
      <w:r w:rsidR="0063146B">
        <w:t xml:space="preserve">Adult and Child </w:t>
      </w:r>
      <w:r>
        <w:t>CPR</w:t>
      </w:r>
      <w:r w:rsidR="0063146B">
        <w:t>/</w:t>
      </w:r>
      <w:r>
        <w:t>First Aid</w:t>
      </w:r>
      <w:r w:rsidR="0063146B">
        <w:t>/AED</w:t>
      </w:r>
      <w:r>
        <w:t xml:space="preserve">.  These two individuals will be taking the role as safety officer for the </w:t>
      </w:r>
      <w:r w:rsidR="0063146B">
        <w:t>team</w:t>
      </w:r>
      <w:r>
        <w:t xml:space="preserve">. </w:t>
      </w:r>
      <w:r w:rsidR="005260EF">
        <w:t xml:space="preserve">This is only a requirement for teams that travel for competitions. </w:t>
      </w:r>
    </w:p>
    <w:p w14:paraId="71AC2388" w14:textId="3C73363F" w:rsidR="00CA2CC1" w:rsidRPr="00AA3C55" w:rsidRDefault="00AA3C55" w:rsidP="00AA3C55">
      <w:pPr>
        <w:jc w:val="center"/>
        <w:rPr>
          <w:u w:val="single"/>
        </w:rPr>
      </w:pPr>
      <w:r>
        <w:rPr>
          <w:u w:val="single"/>
        </w:rPr>
        <w:t>EMERGENCY/</w:t>
      </w:r>
      <w:r w:rsidR="00CA2CC1" w:rsidRPr="00AA3C55">
        <w:rPr>
          <w:u w:val="single"/>
        </w:rPr>
        <w:t>INJURY PROCEDURE</w:t>
      </w:r>
    </w:p>
    <w:p w14:paraId="73DBFDDB" w14:textId="63D2811B" w:rsidR="00CA2CC1" w:rsidRDefault="00CA2CC1" w:rsidP="00557E62">
      <w:pPr>
        <w:pStyle w:val="ListParagraph"/>
        <w:numPr>
          <w:ilvl w:val="0"/>
          <w:numId w:val="17"/>
        </w:numPr>
      </w:pPr>
      <w:r w:rsidRPr="004B0966">
        <w:rPr>
          <w:b/>
        </w:rPr>
        <w:t>Life Threatening Injuries</w:t>
      </w:r>
      <w:r>
        <w:t xml:space="preserve">: Immediately call 911 or, if the accident occurs at the </w:t>
      </w:r>
      <w:r w:rsidR="00914031">
        <w:t>Earlham College</w:t>
      </w:r>
      <w:r w:rsidR="00557E62">
        <w:t>, call public Safety</w:t>
      </w:r>
      <w:r>
        <w:t xml:space="preserve"> at </w:t>
      </w:r>
      <w:r w:rsidR="00557E62">
        <w:t>(</w:t>
      </w:r>
      <w:r w:rsidR="00557E62" w:rsidRPr="00557E62">
        <w:t>765</w:t>
      </w:r>
      <w:r w:rsidR="00557E62">
        <w:t xml:space="preserve">) </w:t>
      </w:r>
      <w:r w:rsidR="00557E62" w:rsidRPr="00557E62">
        <w:t>983-1400</w:t>
      </w:r>
      <w:r>
        <w:t>.</w:t>
      </w:r>
    </w:p>
    <w:p w14:paraId="59A6B8A9" w14:textId="15EE039A" w:rsidR="00CA2CC1" w:rsidRDefault="00CA2CC1" w:rsidP="00A00AA7">
      <w:pPr>
        <w:pStyle w:val="ListParagraph"/>
        <w:numPr>
          <w:ilvl w:val="0"/>
          <w:numId w:val="17"/>
        </w:numPr>
      </w:pPr>
      <w:r w:rsidRPr="004B0966">
        <w:rPr>
          <w:b/>
        </w:rPr>
        <w:t>Non-</w:t>
      </w:r>
      <w:proofErr w:type="gramStart"/>
      <w:r w:rsidRPr="004B0966">
        <w:rPr>
          <w:b/>
        </w:rPr>
        <w:t>Life Threatening</w:t>
      </w:r>
      <w:proofErr w:type="gramEnd"/>
      <w:r w:rsidRPr="004B0966">
        <w:rPr>
          <w:b/>
        </w:rPr>
        <w:t xml:space="preserve"> Injuries occurring at the </w:t>
      </w:r>
      <w:r w:rsidR="00557E62" w:rsidRPr="004B0966">
        <w:rPr>
          <w:b/>
        </w:rPr>
        <w:t>Athletics and Wellness Center</w:t>
      </w:r>
      <w:r>
        <w:t xml:space="preserve">: </w:t>
      </w:r>
      <w:r w:rsidR="00557E62">
        <w:t>Wellness</w:t>
      </w:r>
      <w:r w:rsidR="004D3B14">
        <w:t xml:space="preserve"> Staff at the front desk or Public Safety.</w:t>
      </w:r>
    </w:p>
    <w:p w14:paraId="6C072035" w14:textId="6DCC9624" w:rsidR="00CA2CC1" w:rsidRDefault="00CA2CC1" w:rsidP="00A00AA7">
      <w:pPr>
        <w:pStyle w:val="ListParagraph"/>
        <w:numPr>
          <w:ilvl w:val="0"/>
          <w:numId w:val="17"/>
        </w:numPr>
      </w:pPr>
      <w:r w:rsidRPr="004B0966">
        <w:rPr>
          <w:b/>
        </w:rPr>
        <w:t>Non-</w:t>
      </w:r>
      <w:proofErr w:type="gramStart"/>
      <w:r w:rsidRPr="004B0966">
        <w:rPr>
          <w:b/>
        </w:rPr>
        <w:t>life threatening</w:t>
      </w:r>
      <w:proofErr w:type="gramEnd"/>
      <w:r w:rsidRPr="004B0966">
        <w:rPr>
          <w:b/>
        </w:rPr>
        <w:t xml:space="preserve"> injuries occurring outside of the </w:t>
      </w:r>
      <w:r w:rsidR="00557E62" w:rsidRPr="004B0966">
        <w:rPr>
          <w:b/>
        </w:rPr>
        <w:t>Athletics and Wellness Center</w:t>
      </w:r>
      <w:r w:rsidRPr="004B0966">
        <w:rPr>
          <w:b/>
        </w:rPr>
        <w:t>, not requiring an ambulance</w:t>
      </w:r>
      <w:r>
        <w:t>: If an ambulance is not requ</w:t>
      </w:r>
      <w:r w:rsidRPr="00210497">
        <w:t xml:space="preserve">ired, have a </w:t>
      </w:r>
      <w:r w:rsidR="004B0966" w:rsidRPr="00210497">
        <w:t>Club</w:t>
      </w:r>
      <w:r w:rsidRPr="00210497">
        <w:t xml:space="preserve"> </w:t>
      </w:r>
      <w:r w:rsidR="004D3B14" w:rsidRPr="00210497">
        <w:t>Officer</w:t>
      </w:r>
      <w:r w:rsidRPr="00210497">
        <w:t xml:space="preserve"> take the injured person to obtain medical treatment.</w:t>
      </w:r>
      <w:r>
        <w:t xml:space="preserve">  The coach should not transport an injured participant. If there is no one to transport the person, call the </w:t>
      </w:r>
      <w:r w:rsidR="004D3B14">
        <w:t>Public Safety office</w:t>
      </w:r>
      <w:r>
        <w:t xml:space="preserve"> at </w:t>
      </w:r>
      <w:r w:rsidR="004D3B14">
        <w:t>(</w:t>
      </w:r>
      <w:r w:rsidR="004D3B14" w:rsidRPr="00557E62">
        <w:t>765</w:t>
      </w:r>
      <w:r w:rsidR="004D3B14">
        <w:t xml:space="preserve">) </w:t>
      </w:r>
      <w:r w:rsidR="004D3B14" w:rsidRPr="00557E62">
        <w:t>983-1400</w:t>
      </w:r>
      <w:r>
        <w:t>.</w:t>
      </w:r>
    </w:p>
    <w:p w14:paraId="686B71E9" w14:textId="58EC9B9A" w:rsidR="00CA2CC1" w:rsidRDefault="00CA2CC1" w:rsidP="00A00AA7">
      <w:pPr>
        <w:pStyle w:val="ListParagraph"/>
        <w:numPr>
          <w:ilvl w:val="0"/>
          <w:numId w:val="17"/>
        </w:numPr>
      </w:pPr>
      <w:r w:rsidRPr="004B0966">
        <w:rPr>
          <w:b/>
        </w:rPr>
        <w:t>If an Ambulance is needed</w:t>
      </w:r>
      <w:r>
        <w:t xml:space="preserve">: If the injury occurs at the </w:t>
      </w:r>
      <w:r w:rsidR="00914031">
        <w:t>Earlham College</w:t>
      </w:r>
      <w:r>
        <w:t xml:space="preserve">, contact </w:t>
      </w:r>
      <w:r w:rsidR="004D3B14">
        <w:t>Public Safety</w:t>
      </w:r>
      <w:r>
        <w:t xml:space="preserve"> at </w:t>
      </w:r>
      <w:r w:rsidR="004D3B14">
        <w:t>(</w:t>
      </w:r>
      <w:r w:rsidR="004D3B14" w:rsidRPr="00557E62">
        <w:t>765</w:t>
      </w:r>
      <w:r w:rsidR="004D3B14">
        <w:t xml:space="preserve">) </w:t>
      </w:r>
      <w:r w:rsidR="004D3B14" w:rsidRPr="00557E62">
        <w:t>983-1400</w:t>
      </w:r>
      <w:r>
        <w:t>. If you cannot reach them, call 911. If the person is conscious and able to use reasonable judgment, you must have her/his permission before transporting the person by ambulance because s/he will be responsible for payment.</w:t>
      </w:r>
    </w:p>
    <w:p w14:paraId="7CFDDDC5" w14:textId="424E377D" w:rsidR="00CA2CC1" w:rsidRDefault="00CA2CC1" w:rsidP="00A00AA7">
      <w:pPr>
        <w:pStyle w:val="ListParagraph"/>
        <w:numPr>
          <w:ilvl w:val="0"/>
          <w:numId w:val="17"/>
        </w:numPr>
      </w:pPr>
      <w:r w:rsidRPr="004B0966">
        <w:rPr>
          <w:b/>
        </w:rPr>
        <w:t>Neck or Back Injuries</w:t>
      </w:r>
      <w:r>
        <w:t xml:space="preserve">: </w:t>
      </w:r>
      <w:r w:rsidRPr="00341A99">
        <w:rPr>
          <w:b/>
        </w:rPr>
        <w:t>Do not move</w:t>
      </w:r>
      <w:r>
        <w:t xml:space="preserve"> the injured person until it is determined by a trainer or a certified EMT that the injured person can safely be moved. </w:t>
      </w:r>
    </w:p>
    <w:p w14:paraId="3231BE83" w14:textId="5AF26580" w:rsidR="00CA2CC1" w:rsidRPr="00210497" w:rsidRDefault="00CA2CC1" w:rsidP="00A00AA7">
      <w:pPr>
        <w:pStyle w:val="ListParagraph"/>
        <w:numPr>
          <w:ilvl w:val="0"/>
          <w:numId w:val="17"/>
        </w:numPr>
      </w:pPr>
      <w:r w:rsidRPr="004B0966">
        <w:rPr>
          <w:b/>
        </w:rPr>
        <w:t>Accident/incident Report</w:t>
      </w:r>
      <w:r>
        <w:t xml:space="preserve">: The safety officer must ensure that an incident/accident report is filed with the </w:t>
      </w:r>
      <w:r w:rsidR="004D3B14">
        <w:t>Director</w:t>
      </w:r>
      <w:r>
        <w:t xml:space="preserve"> of Club Sports within 24 hours of the injury or accident by a club member present at the time of injury</w:t>
      </w:r>
      <w:r w:rsidRPr="00210497">
        <w:t xml:space="preserve">. These forms can be found on </w:t>
      </w:r>
      <w:r w:rsidR="004D3B14" w:rsidRPr="00210497">
        <w:t>IMLeagues.com</w:t>
      </w:r>
      <w:r w:rsidR="00341A99" w:rsidRPr="00210497">
        <w:t xml:space="preserve"> </w:t>
      </w:r>
      <w:r w:rsidR="004D3B14" w:rsidRPr="00210497">
        <w:t>or www.earlham.edu/wellness</w:t>
      </w:r>
      <w:r w:rsidRPr="00210497">
        <w:t>.</w:t>
      </w:r>
    </w:p>
    <w:p w14:paraId="28E85405" w14:textId="5A7469DF" w:rsidR="00CA2CC1" w:rsidRDefault="00CA2CC1" w:rsidP="004B0966">
      <w:pPr>
        <w:pStyle w:val="ListParagraph"/>
        <w:numPr>
          <w:ilvl w:val="0"/>
          <w:numId w:val="17"/>
        </w:numPr>
      </w:pPr>
      <w:r w:rsidRPr="004B0966">
        <w:rPr>
          <w:b/>
        </w:rPr>
        <w:t>Notification of an injury requires hospitalization</w:t>
      </w:r>
      <w:r>
        <w:t xml:space="preserve">: If an injury to any Club Sport participant requires a trip to the hospital, contact the </w:t>
      </w:r>
      <w:r w:rsidR="009437F2">
        <w:t>Director</w:t>
      </w:r>
      <w:r>
        <w:t xml:space="preserve"> as soon as possible, regardless as to the time of day or night. Keep calling until you get an answer </w:t>
      </w:r>
      <w:r w:rsidR="005260EF">
        <w:t>Dillon Wiseman</w:t>
      </w:r>
      <w:r>
        <w:t xml:space="preserve"> </w:t>
      </w:r>
      <w:r w:rsidR="009437F2">
        <w:t>Director</w:t>
      </w:r>
      <w:r>
        <w:t xml:space="preserve"> of Club Sports, </w:t>
      </w:r>
      <w:r w:rsidR="009437F2">
        <w:t>(765) 983-1665</w:t>
      </w:r>
      <w:r>
        <w:t xml:space="preserve"> (O), or </w:t>
      </w:r>
      <w:r w:rsidR="005260EF">
        <w:t>765-338-8657</w:t>
      </w:r>
      <w:r>
        <w:t xml:space="preserve"> (C)</w:t>
      </w:r>
      <w:r w:rsidR="004B0966">
        <w:t>.</w:t>
      </w:r>
    </w:p>
    <w:p w14:paraId="73EC053A" w14:textId="24D577E2" w:rsidR="00CA2CC1" w:rsidRDefault="00CA2CC1" w:rsidP="00A00AA7">
      <w:pPr>
        <w:pStyle w:val="ListParagraph"/>
        <w:numPr>
          <w:ilvl w:val="0"/>
          <w:numId w:val="17"/>
        </w:numPr>
      </w:pPr>
      <w:r w:rsidRPr="004B0966">
        <w:rPr>
          <w:b/>
        </w:rPr>
        <w:lastRenderedPageBreak/>
        <w:t>Injuries to Individuals from Visiting Teams</w:t>
      </w:r>
      <w:r>
        <w:t xml:space="preserve">: Students and individuals from visiting teams will be assessed by the </w:t>
      </w:r>
      <w:r w:rsidRPr="006E67E5">
        <w:t>Athletic trainer on site and the appropriate actions will be taken to ensure their safety.  The trainer will also fill out the injury/incident report.</w:t>
      </w:r>
    </w:p>
    <w:p w14:paraId="67421E6C" w14:textId="464065DA" w:rsidR="009B53C5" w:rsidRDefault="00CA2CC1" w:rsidP="00A00AA7">
      <w:pPr>
        <w:pStyle w:val="ListParagraph"/>
        <w:numPr>
          <w:ilvl w:val="0"/>
          <w:numId w:val="17"/>
        </w:numPr>
      </w:pPr>
      <w:r w:rsidRPr="006E67E5">
        <w:rPr>
          <w:b/>
        </w:rPr>
        <w:t>Fire Alarm</w:t>
      </w:r>
      <w:r>
        <w:t xml:space="preserve">: If the fire alarm sounds in the </w:t>
      </w:r>
      <w:r w:rsidR="009437F2">
        <w:t>Athletics and Wellness</w:t>
      </w:r>
      <w:r>
        <w:t xml:space="preserve"> Center, the coach and club </w:t>
      </w:r>
      <w:r w:rsidR="006E67E5">
        <w:t>Conveners</w:t>
      </w:r>
      <w:r>
        <w:t xml:space="preserve"> will evacuate the team.</w:t>
      </w:r>
    </w:p>
    <w:p w14:paraId="09026DF4" w14:textId="77777777" w:rsidR="009171C9" w:rsidRPr="004725DE" w:rsidRDefault="009171C9" w:rsidP="009171C9">
      <w:pPr>
        <w:jc w:val="center"/>
        <w:rPr>
          <w:u w:val="single"/>
        </w:rPr>
      </w:pPr>
      <w:r w:rsidRPr="004725DE">
        <w:rPr>
          <w:u w:val="single"/>
        </w:rPr>
        <w:t>ATHLETIC TRAINERS</w:t>
      </w:r>
    </w:p>
    <w:p w14:paraId="7D97AC3F" w14:textId="0013E262" w:rsidR="009171C9" w:rsidRPr="004725DE" w:rsidRDefault="00F606AC" w:rsidP="009171C9">
      <w:r w:rsidRPr="004725DE">
        <w:t>A certified athletic trainer (or EMT if no trainer</w:t>
      </w:r>
      <w:r w:rsidR="009171C9" w:rsidRPr="004725DE">
        <w:t xml:space="preserve"> </w:t>
      </w:r>
      <w:r w:rsidRPr="004725DE">
        <w:t>is</w:t>
      </w:r>
      <w:r w:rsidR="009171C9" w:rsidRPr="004725DE">
        <w:t xml:space="preserve"> available) are to be present at home games and events for most </w:t>
      </w:r>
      <w:r w:rsidRPr="004725DE">
        <w:t>teams</w:t>
      </w:r>
      <w:r w:rsidR="009171C9" w:rsidRPr="004725DE">
        <w:t>.  Athletic trainers will only provide service to injuries sust</w:t>
      </w:r>
      <w:r w:rsidRPr="004725DE">
        <w:t>ained during the game or event.</w:t>
      </w:r>
      <w:r w:rsidR="009171C9" w:rsidRPr="004725DE">
        <w:t xml:space="preserve"> They will not attempt to diagnose previous injuries</w:t>
      </w:r>
      <w:r w:rsidRPr="004725DE">
        <w:t xml:space="preserve"> unrelated to team activities</w:t>
      </w:r>
      <w:r w:rsidR="009171C9" w:rsidRPr="004725DE">
        <w:t xml:space="preserve">.  </w:t>
      </w:r>
    </w:p>
    <w:p w14:paraId="01C26C0F" w14:textId="02EADA9D" w:rsidR="009171C9" w:rsidRPr="004725DE" w:rsidRDefault="009171C9" w:rsidP="009171C9">
      <w:r w:rsidRPr="004725DE">
        <w:t xml:space="preserve">Your game schedule will be submitted to a certified Head Athletic Trainer at the beginning of each semester.  If a game is canceled, rescheduled or added you must contact the </w:t>
      </w:r>
      <w:r w:rsidR="0065609D">
        <w:t xml:space="preserve">director </w:t>
      </w:r>
      <w:r w:rsidRPr="004725DE">
        <w:t>of Club Sports as soon as possible so that arrangements can be made with the trainer assigned to your event.  A certified athletic trainer is r</w:t>
      </w:r>
      <w:r w:rsidR="004725DE" w:rsidRPr="004725DE">
        <w:t>equired to be at all</w:t>
      </w:r>
      <w:r w:rsidRPr="004725DE">
        <w:t xml:space="preserve"> home games for the following clubs:</w:t>
      </w:r>
    </w:p>
    <w:p w14:paraId="67865E16" w14:textId="77777777" w:rsidR="00B92B79" w:rsidRPr="004725DE" w:rsidRDefault="00B92B79" w:rsidP="00A00AA7">
      <w:pPr>
        <w:pStyle w:val="ListParagraph"/>
        <w:numPr>
          <w:ilvl w:val="0"/>
          <w:numId w:val="5"/>
        </w:numPr>
        <w:sectPr w:rsidR="00B92B79" w:rsidRPr="004725DE" w:rsidSect="00FB1834">
          <w:type w:val="continuous"/>
          <w:pgSz w:w="12240" w:h="15840"/>
          <w:pgMar w:top="1440" w:right="1440" w:bottom="1440" w:left="1440" w:header="720" w:footer="720" w:gutter="0"/>
          <w:cols w:space="720"/>
          <w:docGrid w:linePitch="360"/>
        </w:sectPr>
      </w:pPr>
    </w:p>
    <w:p w14:paraId="680B820D" w14:textId="54C41AD2" w:rsidR="009171C9" w:rsidRPr="004725DE" w:rsidRDefault="009171C9" w:rsidP="007D30E1">
      <w:pPr>
        <w:pStyle w:val="ListParagraph"/>
        <w:numPr>
          <w:ilvl w:val="0"/>
          <w:numId w:val="5"/>
        </w:numPr>
        <w:jc w:val="center"/>
      </w:pPr>
      <w:r w:rsidRPr="004725DE">
        <w:t>All tournaments hosted by any team</w:t>
      </w:r>
    </w:p>
    <w:p w14:paraId="73E9967D" w14:textId="77777777" w:rsidR="00B92B79" w:rsidRPr="004725DE" w:rsidRDefault="00B92B79" w:rsidP="00B92B79">
      <w:pPr>
        <w:sectPr w:rsidR="00B92B79" w:rsidRPr="004725DE" w:rsidSect="00B92B79">
          <w:type w:val="continuous"/>
          <w:pgSz w:w="12240" w:h="15840"/>
          <w:pgMar w:top="1440" w:right="1440" w:bottom="1440" w:left="1440" w:header="720" w:footer="720" w:gutter="0"/>
          <w:cols w:num="3" w:space="720"/>
          <w:docGrid w:linePitch="360"/>
        </w:sectPr>
      </w:pPr>
    </w:p>
    <w:p w14:paraId="6A59EF66" w14:textId="4FC83631" w:rsidR="0015537F" w:rsidRPr="00F606AC" w:rsidRDefault="00B92B79" w:rsidP="00F606AC">
      <w:r w:rsidRPr="004725DE">
        <w:t>The cost associated with the athletic trainer will be deducted fr</w:t>
      </w:r>
      <w:r w:rsidR="005D7B63" w:rsidRPr="004725DE">
        <w:t xml:space="preserve">om the </w:t>
      </w:r>
      <w:r w:rsidR="00F606AC" w:rsidRPr="004725DE">
        <w:t>team’s</w:t>
      </w:r>
      <w:r w:rsidR="005D7B63" w:rsidRPr="004725DE">
        <w:t xml:space="preserve"> allocation</w:t>
      </w:r>
      <w:r w:rsidR="00F606AC" w:rsidRPr="004725DE">
        <w:t xml:space="preserve"> money</w:t>
      </w:r>
      <w:r w:rsidR="00B71F71" w:rsidRPr="004725DE">
        <w:t>.</w:t>
      </w:r>
      <w:r w:rsidR="00B71F71">
        <w:t xml:space="preserve"> </w:t>
      </w:r>
    </w:p>
    <w:p w14:paraId="7063B6A3" w14:textId="77777777" w:rsidR="00B92B79" w:rsidRPr="00B92B79" w:rsidRDefault="00B92B79" w:rsidP="00B92B79">
      <w:pPr>
        <w:jc w:val="center"/>
        <w:rPr>
          <w:u w:val="single"/>
        </w:rPr>
      </w:pPr>
      <w:r w:rsidRPr="00B92B79">
        <w:rPr>
          <w:u w:val="single"/>
        </w:rPr>
        <w:t>MEDICAL EXAMS AND INSURANCE</w:t>
      </w:r>
    </w:p>
    <w:p w14:paraId="2B0FBF1B" w14:textId="7D5E1DD7" w:rsidR="00B92B79" w:rsidRDefault="00B92B79" w:rsidP="00B92B79">
      <w:r>
        <w:t xml:space="preserve">It is strongly recommended that all </w:t>
      </w:r>
      <w:r w:rsidR="009E2617">
        <w:t>team</w:t>
      </w:r>
      <w:r>
        <w:t xml:space="preserve"> members have an annual physical examination.  It is further strongly recommended that all </w:t>
      </w:r>
      <w:r w:rsidR="009E2617">
        <w:t>team</w:t>
      </w:r>
      <w:r>
        <w:t xml:space="preserve"> members have medical/health insurance plan in eff</w:t>
      </w:r>
      <w:r w:rsidRPr="00A82965">
        <w:t xml:space="preserve">ect.  </w:t>
      </w:r>
      <w:r w:rsidR="003621F6" w:rsidRPr="00A82965">
        <w:t>It is College</w:t>
      </w:r>
      <w:r w:rsidR="005D7B63" w:rsidRPr="00A82965">
        <w:t xml:space="preserve"> Policy that all students have health insurance</w:t>
      </w:r>
      <w:r w:rsidR="00810488" w:rsidRPr="00A82965">
        <w:t>.</w:t>
      </w:r>
    </w:p>
    <w:p w14:paraId="4F37F6D2" w14:textId="322BF945" w:rsidR="004C5A89" w:rsidRDefault="00914031" w:rsidP="00B92B79">
      <w:r w:rsidRPr="00A82965">
        <w:t>Earlham College</w:t>
      </w:r>
      <w:r w:rsidR="00B92B79" w:rsidRPr="00A82965">
        <w:t xml:space="preserve"> does not provide accident or medical insurance for </w:t>
      </w:r>
      <w:r w:rsidR="009E2617" w:rsidRPr="00A82965">
        <w:t>team</w:t>
      </w:r>
      <w:r w:rsidR="00B92B79" w:rsidRPr="00A82965">
        <w:t xml:space="preserve"> members and cannot be held responsible for injuries incurred during travel or participation in voluntary activities.  Individuals must be made aware that they participate in club sports at their own risk.  It is REQUIRED that all Club Sports participants sign a “</w:t>
      </w:r>
      <w:r w:rsidR="00B92B79" w:rsidRPr="00210497">
        <w:t>Waiver and Release of Liability</w:t>
      </w:r>
      <w:r w:rsidR="00B92B79" w:rsidRPr="00A82965">
        <w:t>” form.  A minor, anyone under age 18, must have a parent/guardian signature prior to participation.</w:t>
      </w:r>
      <w:r w:rsidR="00B92B79">
        <w:t xml:space="preserve"> </w:t>
      </w:r>
    </w:p>
    <w:p w14:paraId="4C893EF7" w14:textId="77777777" w:rsidR="004C5A89" w:rsidRPr="00C3364F" w:rsidRDefault="004C5A89" w:rsidP="00C3364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USE OF CLUB NAME AND UNIVERSITY LOGO</w:t>
      </w:r>
    </w:p>
    <w:p w14:paraId="115335AB" w14:textId="55E98C97" w:rsidR="004C5A89" w:rsidRDefault="004C5A89" w:rsidP="004C5A89">
      <w:r>
        <w:t xml:space="preserve">Recognized </w:t>
      </w:r>
      <w:r w:rsidR="009E2617">
        <w:t>teams</w:t>
      </w:r>
      <w:r>
        <w:t xml:space="preserve"> are permitted to use the name </w:t>
      </w:r>
      <w:r w:rsidR="00914031">
        <w:t>Earlham College</w:t>
      </w:r>
      <w:r>
        <w:t xml:space="preserve"> and certain </w:t>
      </w:r>
      <w:r w:rsidR="00914031">
        <w:t>EC</w:t>
      </w:r>
      <w:r>
        <w:t xml:space="preserve"> logos with their </w:t>
      </w:r>
      <w:r w:rsidR="009E2617">
        <w:t>team</w:t>
      </w:r>
      <w:r>
        <w:t xml:space="preserve"> title.  The name and logo may only be screened,</w:t>
      </w:r>
      <w:r w:rsidR="00A82965">
        <w:t xml:space="preserve"> imprinted, embroidered, </w:t>
      </w:r>
      <w:proofErr w:type="spellStart"/>
      <w:r w:rsidR="00A82965">
        <w:t>etc</w:t>
      </w:r>
      <w:proofErr w:type="spellEnd"/>
      <w:r w:rsidR="00A82965">
        <w:t xml:space="preserve">… after approval from the Director of Club Sports </w:t>
      </w:r>
    </w:p>
    <w:p w14:paraId="76085085" w14:textId="78C97746" w:rsidR="004C5A89" w:rsidRPr="00C3364F" w:rsidRDefault="00C06008" w:rsidP="00C3364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Pr>
          <w:color w:val="000065"/>
        </w:rPr>
        <w:t xml:space="preserve">FACILITIES, EQUIPMENT, AND </w:t>
      </w:r>
      <w:r w:rsidR="004C5A89" w:rsidRPr="00C3364F">
        <w:rPr>
          <w:color w:val="000065"/>
        </w:rPr>
        <w:t>SCHEDULING</w:t>
      </w:r>
    </w:p>
    <w:p w14:paraId="522D9E7A" w14:textId="3B25A2E9" w:rsidR="00113AB8" w:rsidRPr="00113AB8" w:rsidRDefault="00113AB8" w:rsidP="00113AB8">
      <w:pPr>
        <w:jc w:val="center"/>
        <w:rPr>
          <w:u w:val="single"/>
        </w:rPr>
      </w:pPr>
      <w:r w:rsidRPr="00113AB8">
        <w:rPr>
          <w:u w:val="single"/>
        </w:rPr>
        <w:t>FACILITIES</w:t>
      </w:r>
    </w:p>
    <w:p w14:paraId="61E7518C" w14:textId="049C5F5F" w:rsidR="00B6009D" w:rsidRDefault="00F73E61" w:rsidP="004C5A89">
      <w:r>
        <w:t>Earlham College</w:t>
      </w:r>
      <w:r w:rsidR="004C5A89">
        <w:t xml:space="preserve"> facilities are operated and scheduled according to various regulations and procedures.  For your purposes, you need to know that Club Sports are fourth on the list of scheduling priorities.  Facilities are scheduled first for academic classes, second for</w:t>
      </w:r>
      <w:r>
        <w:t xml:space="preserve"> athletics, third for Rec </w:t>
      </w:r>
      <w:r w:rsidR="00356AB1">
        <w:t>S</w:t>
      </w:r>
      <w:r w:rsidR="004C5A89">
        <w:t>po</w:t>
      </w:r>
      <w:r w:rsidR="00F64801">
        <w:t>rts</w:t>
      </w:r>
      <w:r w:rsidR="00752328">
        <w:t>/group fitness classes,</w:t>
      </w:r>
      <w:r w:rsidR="00F64801">
        <w:t xml:space="preserve"> and fourth for club sports.</w:t>
      </w:r>
    </w:p>
    <w:p w14:paraId="01909DD9" w14:textId="77777777" w:rsidR="00C06008" w:rsidRPr="004C5A89" w:rsidRDefault="00C06008" w:rsidP="00C06008">
      <w:pPr>
        <w:jc w:val="center"/>
        <w:rPr>
          <w:u w:val="single"/>
        </w:rPr>
      </w:pPr>
      <w:r w:rsidRPr="004C5A89">
        <w:rPr>
          <w:u w:val="single"/>
        </w:rPr>
        <w:t>EQUIPMENT</w:t>
      </w:r>
    </w:p>
    <w:p w14:paraId="79C31675" w14:textId="7E0360B4" w:rsidR="000B4C6E" w:rsidRPr="005260EF" w:rsidRDefault="00C06008" w:rsidP="005260EF">
      <w:r>
        <w:lastRenderedPageBreak/>
        <w:t xml:space="preserve">All equipment purchased with Club Sport funds becomes </w:t>
      </w:r>
      <w:r w:rsidR="00C110DB">
        <w:t>Earlham College</w:t>
      </w:r>
      <w:r>
        <w:t xml:space="preserve"> property and must be accounted for during the year and at the end of season.  All </w:t>
      </w:r>
      <w:r w:rsidR="002E5EF7">
        <w:t>team</w:t>
      </w:r>
      <w:r>
        <w:t xml:space="preserve"> owned equipment may be used during the </w:t>
      </w:r>
      <w:r w:rsidR="002E5EF7">
        <w:t>team’s</w:t>
      </w:r>
      <w:r>
        <w:t xml:space="preserve"> season and must be securely stored during the rest of the year. The Club </w:t>
      </w:r>
      <w:r w:rsidR="006E67E5">
        <w:t>Convener</w:t>
      </w:r>
      <w:r>
        <w:t xml:space="preserve"> and the </w:t>
      </w:r>
      <w:r w:rsidR="00C110DB">
        <w:t>Director</w:t>
      </w:r>
      <w:r>
        <w:t xml:space="preserve"> of Club Sports will take inventory at the beginning of the fall semester and again </w:t>
      </w:r>
      <w:r w:rsidR="002E5EF7">
        <w:t xml:space="preserve">at the end of spring semester. </w:t>
      </w:r>
      <w:r>
        <w:t xml:space="preserve">Copies of this inventory will be kept in the </w:t>
      </w:r>
      <w:r w:rsidR="002E5EF7">
        <w:t>team’s</w:t>
      </w:r>
      <w:r>
        <w:t xml:space="preserve"> file and with the </w:t>
      </w:r>
      <w:r w:rsidR="002E5EF7">
        <w:t>team officers.</w:t>
      </w:r>
    </w:p>
    <w:p w14:paraId="0165AAB6" w14:textId="7B1F45BB" w:rsidR="004C5A89" w:rsidRPr="00F64801" w:rsidRDefault="00DB21CB" w:rsidP="00F64801">
      <w:pPr>
        <w:jc w:val="center"/>
        <w:rPr>
          <w:u w:val="single"/>
        </w:rPr>
      </w:pPr>
      <w:r>
        <w:rPr>
          <w:u w:val="single"/>
        </w:rPr>
        <w:t>FALL</w:t>
      </w:r>
      <w:r w:rsidR="00F64801" w:rsidRPr="00F64801">
        <w:rPr>
          <w:u w:val="single"/>
        </w:rPr>
        <w:t>/SPRING SCHEDULES</w:t>
      </w:r>
    </w:p>
    <w:p w14:paraId="619677B8" w14:textId="0DFD4FF8" w:rsidR="004C5A89" w:rsidRDefault="004F67C7" w:rsidP="004C5A89">
      <w:r>
        <w:t>Teams</w:t>
      </w:r>
      <w:r w:rsidR="004C5A89">
        <w:t xml:space="preserve"> are responsible for scheduling all of their practices/games/events with the </w:t>
      </w:r>
      <w:r w:rsidR="000623C0">
        <w:t>Director</w:t>
      </w:r>
      <w:r w:rsidR="004C5A89">
        <w:t xml:space="preserve"> of C</w:t>
      </w:r>
      <w:r>
        <w:t xml:space="preserve">lub </w:t>
      </w:r>
      <w:r w:rsidR="004C5A89">
        <w:t>S</w:t>
      </w:r>
      <w:r>
        <w:t>ports</w:t>
      </w:r>
      <w:r w:rsidR="004C5A89">
        <w:t>.  Completion of schedules must be submitted to the Club Sports Office by</w:t>
      </w:r>
      <w:r w:rsidR="000B4C6E">
        <w:t xml:space="preserve"> the end of first week of semester. </w:t>
      </w:r>
      <w:r w:rsidR="00F64801">
        <w:t xml:space="preserve"> </w:t>
      </w:r>
      <w:r w:rsidR="004C5A89">
        <w:t xml:space="preserve">All field requests must be submitted to the </w:t>
      </w:r>
      <w:r w:rsidR="000623C0">
        <w:t>Director</w:t>
      </w:r>
      <w:r w:rsidR="004C5A89">
        <w:t xml:space="preserve"> of Club Sports as soon as possible.  Field space after scheduling deadlines is not guaranteed, so when making arrangements with opposing teams ensure you let them know it is on c</w:t>
      </w:r>
      <w:r w:rsidR="00F64801">
        <w:t>ondition of space availability.</w:t>
      </w:r>
    </w:p>
    <w:p w14:paraId="7AE4A7D1" w14:textId="27C117ED" w:rsidR="004C5A89" w:rsidRPr="003F4F27" w:rsidRDefault="004C5A89" w:rsidP="004C5A89">
      <w:r w:rsidRPr="003F4F27">
        <w:t>NO MATTER WHERE YOUR PRACTICE IS TAKING PLAC</w:t>
      </w:r>
      <w:r w:rsidR="000C4BF9">
        <w:t>E, CLEAN UP AFTER YOURSELV</w:t>
      </w:r>
      <w:r w:rsidR="00F64801" w:rsidRPr="003F4F27">
        <w:t xml:space="preserve">ES! </w:t>
      </w:r>
    </w:p>
    <w:p w14:paraId="06953198" w14:textId="190EED86" w:rsidR="004C5A89" w:rsidRDefault="004C5A89" w:rsidP="004C5A89"/>
    <w:p w14:paraId="3806BF91" w14:textId="03DBF188" w:rsidR="00963DC9" w:rsidRPr="00C3364F" w:rsidRDefault="00963DC9" w:rsidP="00C3364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BUDGET AND FINANCE</w:t>
      </w:r>
    </w:p>
    <w:p w14:paraId="75EFE5D4" w14:textId="77777777" w:rsidR="00963DC9" w:rsidRPr="00963DC9" w:rsidRDefault="00963DC9" w:rsidP="00963DC9">
      <w:pPr>
        <w:jc w:val="center"/>
        <w:rPr>
          <w:u w:val="single"/>
        </w:rPr>
      </w:pPr>
      <w:r w:rsidRPr="00963DC9">
        <w:rPr>
          <w:u w:val="single"/>
        </w:rPr>
        <w:t>STUDENT ALLOCATED FUNDS</w:t>
      </w:r>
    </w:p>
    <w:p w14:paraId="3A604380" w14:textId="5C2881F8" w:rsidR="00B6009D" w:rsidRPr="00163F13" w:rsidRDefault="00914031" w:rsidP="00163F13">
      <w:r w:rsidRPr="00210497">
        <w:t>EC</w:t>
      </w:r>
      <w:r w:rsidR="00963DC9" w:rsidRPr="00210497">
        <w:t xml:space="preserve"> Club Sports receive funding from a variety of sources.  The sources include, student fees, dues</w:t>
      </w:r>
      <w:r w:rsidR="00153462" w:rsidRPr="00210497">
        <w:t xml:space="preserve"> (depending on team)</w:t>
      </w:r>
      <w:r w:rsidR="00963DC9" w:rsidRPr="00210497">
        <w:t xml:space="preserve">, fundraising and sponsorships.  In the </w:t>
      </w:r>
      <w:r w:rsidR="00971683" w:rsidRPr="00210497">
        <w:t>20</w:t>
      </w:r>
      <w:r w:rsidR="00B22FCF">
        <w:t>2</w:t>
      </w:r>
      <w:r w:rsidR="002C4A19">
        <w:t>5</w:t>
      </w:r>
      <w:r w:rsidR="00B22FCF">
        <w:t>-202</w:t>
      </w:r>
      <w:r w:rsidR="002C4A19">
        <w:t xml:space="preserve">6 </w:t>
      </w:r>
      <w:r w:rsidR="00963DC9" w:rsidRPr="00210497">
        <w:t>academic year, Club Sports will distribute a certain amount from student fees</w:t>
      </w:r>
      <w:r w:rsidR="00455DA1" w:rsidRPr="00210497">
        <w:t xml:space="preserve"> for those </w:t>
      </w:r>
      <w:r w:rsidR="00911F1E" w:rsidRPr="00210497">
        <w:t xml:space="preserve">teams </w:t>
      </w:r>
      <w:r w:rsidR="00455DA1" w:rsidRPr="00210497">
        <w:t>eligible to receive funding</w:t>
      </w:r>
      <w:r w:rsidR="00963DC9" w:rsidRPr="00210497">
        <w:t>.</w:t>
      </w:r>
    </w:p>
    <w:p w14:paraId="0711FE6D" w14:textId="2010AA41" w:rsidR="00963DC9" w:rsidRPr="00963DC9" w:rsidRDefault="00963DC9" w:rsidP="00B6009D">
      <w:pPr>
        <w:jc w:val="center"/>
        <w:rPr>
          <w:u w:val="single"/>
        </w:rPr>
      </w:pPr>
      <w:r w:rsidRPr="00963DC9">
        <w:rPr>
          <w:u w:val="single"/>
        </w:rPr>
        <w:t>DEPOSITS</w:t>
      </w:r>
      <w:r w:rsidR="000E2EE3">
        <w:rPr>
          <w:u w:val="single"/>
        </w:rPr>
        <w:t>/DUES</w:t>
      </w:r>
    </w:p>
    <w:p w14:paraId="6EB62533" w14:textId="41A48AE2" w:rsidR="000E2EE3" w:rsidRDefault="002E578A" w:rsidP="00963DC9">
      <w:r>
        <w:t>All Club Sports athletes</w:t>
      </w:r>
      <w:r w:rsidR="00963DC9">
        <w:t xml:space="preserve"> must bring </w:t>
      </w:r>
      <w:r>
        <w:t>their dues</w:t>
      </w:r>
      <w:r w:rsidR="00963DC9">
        <w:t xml:space="preserve"> </w:t>
      </w:r>
      <w:r w:rsidR="00A813C6">
        <w:t xml:space="preserve">or fundraising money </w:t>
      </w:r>
      <w:r w:rsidR="00963DC9">
        <w:t xml:space="preserve">to the </w:t>
      </w:r>
      <w:r w:rsidR="00971683">
        <w:t>Wellness Programs</w:t>
      </w:r>
      <w:r w:rsidR="00963DC9">
        <w:t xml:space="preserve"> office </w:t>
      </w:r>
      <w:r w:rsidR="000E2EE3">
        <w:t xml:space="preserve">to be deposited. </w:t>
      </w:r>
      <w:r>
        <w:t>Please w</w:t>
      </w:r>
      <w:r w:rsidR="00963DC9">
        <w:t>ait no longer than two business days</w:t>
      </w:r>
      <w:r>
        <w:t xml:space="preserve"> for written checks</w:t>
      </w:r>
      <w:r w:rsidR="000E2EE3">
        <w:t xml:space="preserve">. </w:t>
      </w:r>
      <w:r w:rsidR="00963DC9">
        <w:t xml:space="preserve">The holding of checks for an extended period of time is in violation of </w:t>
      </w:r>
      <w:r w:rsidR="00163F13">
        <w:t>college</w:t>
      </w:r>
      <w:r w:rsidR="00963DC9">
        <w:t xml:space="preserve"> policy and </w:t>
      </w:r>
      <w:r w:rsidR="000D3FDC">
        <w:t xml:space="preserve">is not good business practice. </w:t>
      </w:r>
      <w:r w:rsidR="00963DC9">
        <w:t>In addition, such practices increase the possibility of checks not being honored by banks due to accounts being cl</w:t>
      </w:r>
      <w:r w:rsidR="000E2EE3">
        <w:t xml:space="preserve">osed or payment being stopped. </w:t>
      </w:r>
      <w:r w:rsidR="00963DC9">
        <w:t>There is also the increased possibility of the check being lost.</w:t>
      </w:r>
      <w:r w:rsidR="000E2EE3">
        <w:t xml:space="preserve"> Credit card payments are also available for students to use. </w:t>
      </w:r>
    </w:p>
    <w:p w14:paraId="551075FC" w14:textId="23C362FA" w:rsidR="005A618E" w:rsidRPr="00890B5F" w:rsidRDefault="005D7B63" w:rsidP="00C256C6">
      <w:r w:rsidRPr="00153462">
        <w:t>Once money is brought to the office, checks will be sta</w:t>
      </w:r>
      <w:r w:rsidR="000D3FDC" w:rsidRPr="00153462">
        <w:t xml:space="preserve">mped and cash will be counted. </w:t>
      </w:r>
      <w:r w:rsidRPr="00153462">
        <w:t xml:space="preserve">The person making the deposit will have to fill out the </w:t>
      </w:r>
      <w:r w:rsidRPr="00210497">
        <w:t>Club Deposit Log sheet</w:t>
      </w:r>
      <w:r w:rsidRPr="00153462">
        <w:t xml:space="preserve"> and get a receipt from the Office </w:t>
      </w:r>
      <w:r w:rsidR="00E312DB" w:rsidRPr="00153462">
        <w:t xml:space="preserve">Administrative </w:t>
      </w:r>
      <w:r w:rsidRPr="00153462">
        <w:t xml:space="preserve">Assistant. </w:t>
      </w:r>
      <w:r w:rsidR="00E312DB" w:rsidRPr="00153462">
        <w:t>Wellness Programs</w:t>
      </w:r>
      <w:r w:rsidRPr="00153462">
        <w:t xml:space="preserve"> staff will then </w:t>
      </w:r>
      <w:r w:rsidR="00C1561E" w:rsidRPr="00153462">
        <w:t>process</w:t>
      </w:r>
      <w:r w:rsidRPr="00153462">
        <w:t xml:space="preserve"> the daily deposits and processes them with Accounts Receivable. Checks should be made payable to your </w:t>
      </w:r>
      <w:r w:rsidR="000D3FDC" w:rsidRPr="00153462">
        <w:t>team</w:t>
      </w:r>
      <w:r w:rsidRPr="00153462">
        <w:t xml:space="preserve"> (</w:t>
      </w:r>
      <w:proofErr w:type="gramStart"/>
      <w:r w:rsidRPr="00153462">
        <w:t>i.e.</w:t>
      </w:r>
      <w:proofErr w:type="gramEnd"/>
      <w:r w:rsidRPr="00153462">
        <w:t xml:space="preserve"> </w:t>
      </w:r>
      <w:r w:rsidR="00914031" w:rsidRPr="00153462">
        <w:t>EC</w:t>
      </w:r>
      <w:r w:rsidR="00E312DB" w:rsidRPr="00153462">
        <w:t xml:space="preserve"> Women’s Rugby</w:t>
      </w:r>
      <w:r w:rsidRPr="00153462">
        <w:t>).</w:t>
      </w:r>
    </w:p>
    <w:p w14:paraId="2FE9FDF0" w14:textId="2229EC47" w:rsidR="00963DC9" w:rsidRPr="002D275F" w:rsidRDefault="002D275F" w:rsidP="002D275F">
      <w:pPr>
        <w:jc w:val="center"/>
        <w:rPr>
          <w:u w:val="single"/>
        </w:rPr>
      </w:pPr>
      <w:r w:rsidRPr="002D275F">
        <w:rPr>
          <w:u w:val="single"/>
        </w:rPr>
        <w:t>FUNDRAISERS</w:t>
      </w:r>
      <w:r w:rsidR="00400588">
        <w:rPr>
          <w:u w:val="single"/>
        </w:rPr>
        <w:t>/DONATIONS</w:t>
      </w:r>
    </w:p>
    <w:p w14:paraId="3EBFBDA0" w14:textId="7A28E632" w:rsidR="00963DC9" w:rsidRPr="003F4F27" w:rsidRDefault="00963DC9" w:rsidP="00963DC9">
      <w:r>
        <w:t xml:space="preserve">The </w:t>
      </w:r>
      <w:r w:rsidR="00E312DB">
        <w:t>Director</w:t>
      </w:r>
      <w:r>
        <w:t xml:space="preserve"> of Club Sports</w:t>
      </w:r>
      <w:r w:rsidR="00FB782F">
        <w:t xml:space="preserve"> in conjunction with the Institutional advancement office </w:t>
      </w:r>
      <w:r>
        <w:t xml:space="preserve">must approve all fundraising/solicitation projects.  The </w:t>
      </w:r>
      <w:r w:rsidR="00400588">
        <w:t>team</w:t>
      </w:r>
      <w:r>
        <w:t xml:space="preserve"> can perform a nu</w:t>
      </w:r>
      <w:r w:rsidR="00400588">
        <w:t xml:space="preserve">mber of different fundraisers. </w:t>
      </w:r>
      <w:r>
        <w:t>These include tournaments, clinics, working special events or</w:t>
      </w:r>
      <w:r w:rsidRPr="003F4F27">
        <w:t xml:space="preserve">, bake sales, percentage nights, car washes, etc. </w:t>
      </w:r>
    </w:p>
    <w:p w14:paraId="293C6120" w14:textId="3CD2FFD2" w:rsidR="00963DC9" w:rsidRPr="00FB782F" w:rsidRDefault="00C92D1C" w:rsidP="00963DC9">
      <w:r w:rsidRPr="00FB782F">
        <w:t>Teams</w:t>
      </w:r>
      <w:r w:rsidR="00963DC9" w:rsidRPr="00FB782F">
        <w:t xml:space="preserve"> may seek donations from any number of organizations and businesses. If an individual or company makes a donation to your </w:t>
      </w:r>
      <w:r w:rsidRPr="00FB782F">
        <w:t>team</w:t>
      </w:r>
      <w:r w:rsidR="00963DC9" w:rsidRPr="00FB782F">
        <w:t xml:space="preserve"> and would like to receive a tax deduction,</w:t>
      </w:r>
      <w:r w:rsidR="00073BC3" w:rsidRPr="00FB782F">
        <w:t xml:space="preserve"> they will need to send a check to the address below.</w:t>
      </w:r>
      <w:r w:rsidR="00963DC9" w:rsidRPr="00FB782F">
        <w:t xml:space="preserve"> The donation will be deposited with the </w:t>
      </w:r>
      <w:r w:rsidR="00FB782F" w:rsidRPr="00FB782F">
        <w:t>Institutional Advancement O</w:t>
      </w:r>
      <w:r w:rsidR="00963DC9" w:rsidRPr="00FB782F">
        <w:t xml:space="preserve">ffice, and they will process the forms which make the donation tax-deductible </w:t>
      </w:r>
      <w:r w:rsidRPr="00FB782F">
        <w:t xml:space="preserve">for the individual or </w:t>
      </w:r>
      <w:r w:rsidRPr="00FB782F">
        <w:lastRenderedPageBreak/>
        <w:t xml:space="preserve">company. </w:t>
      </w:r>
      <w:r w:rsidR="00FB782F" w:rsidRPr="00FB782F">
        <w:t>This process takes at least two</w:t>
      </w:r>
      <w:r w:rsidR="009E61B2" w:rsidRPr="00FB782F">
        <w:t xml:space="preserve"> weeks to for the money to be deposited into the </w:t>
      </w:r>
      <w:r w:rsidRPr="00FB782F">
        <w:t>teams</w:t>
      </w:r>
      <w:r w:rsidR="009E61B2" w:rsidRPr="00FB782F">
        <w:t xml:space="preserve"> on campus bank account. </w:t>
      </w:r>
    </w:p>
    <w:p w14:paraId="6138EA57" w14:textId="4841B1A9" w:rsidR="00963DC9" w:rsidRPr="00FB782F" w:rsidRDefault="00963DC9" w:rsidP="00963DC9">
      <w:r w:rsidRPr="00FB782F">
        <w:t xml:space="preserve">If the donor does not wish to receive a tax benefit for their </w:t>
      </w:r>
      <w:r w:rsidR="00C92D1C" w:rsidRPr="00FB782F">
        <w:t>donation,</w:t>
      </w:r>
      <w:r w:rsidRPr="00FB782F">
        <w:t xml:space="preserve"> then the full amount will be directly deposited into the </w:t>
      </w:r>
      <w:r w:rsidR="00CC7282" w:rsidRPr="00FB782F">
        <w:t>team’s</w:t>
      </w:r>
      <w:r w:rsidRPr="00FB782F">
        <w:t xml:space="preserve"> account.  Checks should be made payable to </w:t>
      </w:r>
      <w:r w:rsidR="00FB782F" w:rsidRPr="00FB782F">
        <w:t xml:space="preserve">Earlham College with the </w:t>
      </w:r>
      <w:r w:rsidR="00CC7282" w:rsidRPr="00FB782F">
        <w:t>team’s</w:t>
      </w:r>
      <w:r w:rsidR="00FB782F" w:rsidRPr="00FB782F">
        <w:t xml:space="preserve"> name printed on the memo line.</w:t>
      </w:r>
    </w:p>
    <w:p w14:paraId="5665DEA5" w14:textId="77777777" w:rsidR="009C0CA9" w:rsidRPr="008F4EA6" w:rsidRDefault="009C0CA9" w:rsidP="00963DC9">
      <w:pPr>
        <w:rPr>
          <w:highlight w:val="yellow"/>
        </w:rPr>
        <w:sectPr w:rsidR="009C0CA9" w:rsidRPr="008F4EA6" w:rsidSect="00FB1834">
          <w:type w:val="continuous"/>
          <w:pgSz w:w="12240" w:h="15840"/>
          <w:pgMar w:top="1440" w:right="1440" w:bottom="1440" w:left="1440" w:header="720" w:footer="720" w:gutter="0"/>
          <w:cols w:space="720"/>
          <w:docGrid w:linePitch="360"/>
        </w:sectPr>
      </w:pPr>
    </w:p>
    <w:p w14:paraId="7C83C6A5" w14:textId="58874236" w:rsidR="00963DC9" w:rsidRPr="00CC7282" w:rsidRDefault="00963DC9" w:rsidP="00CC7282">
      <w:pPr>
        <w:jc w:val="center"/>
        <w:rPr>
          <w:u w:val="single"/>
        </w:rPr>
      </w:pPr>
      <w:r w:rsidRPr="00F45E6A">
        <w:rPr>
          <w:u w:val="single"/>
        </w:rPr>
        <w:t>EXPENDITURES</w:t>
      </w:r>
      <w:r w:rsidR="009C5359">
        <w:t>.</w:t>
      </w:r>
    </w:p>
    <w:p w14:paraId="4E0A0B07" w14:textId="5CEB1417" w:rsidR="00963DC9" w:rsidRDefault="00963DC9" w:rsidP="00963DC9">
      <w:r>
        <w:t xml:space="preserve">Do not place an order with money collected from fundraising or dues. All money must be deposited and then spent </w:t>
      </w:r>
      <w:r w:rsidR="00DA6B8F">
        <w:t>through</w:t>
      </w:r>
      <w:r>
        <w:t xml:space="preserve"> </w:t>
      </w:r>
      <w:r w:rsidR="00914031">
        <w:t>EC</w:t>
      </w:r>
      <w:r>
        <w:t xml:space="preserve"> to the business or organization.  Most expenses can be pre-paid with by </w:t>
      </w:r>
      <w:r w:rsidR="00FE06DF">
        <w:t xml:space="preserve">having the </w:t>
      </w:r>
      <w:r w:rsidR="008F4EA6">
        <w:t>Director</w:t>
      </w:r>
      <w:r>
        <w:t xml:space="preserve"> </w:t>
      </w:r>
      <w:r w:rsidR="00FE06DF">
        <w:t>use</w:t>
      </w:r>
      <w:r>
        <w:t xml:space="preserve"> </w:t>
      </w:r>
      <w:r w:rsidR="00FE06DF">
        <w:t>their</w:t>
      </w:r>
      <w:r>
        <w:t xml:space="preserve"> </w:t>
      </w:r>
      <w:r w:rsidR="008F4EA6">
        <w:t>College</w:t>
      </w:r>
      <w:r>
        <w:t xml:space="preserve"> Credit Card. The </w:t>
      </w:r>
      <w:r w:rsidR="005B366A">
        <w:t xml:space="preserve">director </w:t>
      </w:r>
      <w:r>
        <w:t xml:space="preserve">must approve all purchases.  If a </w:t>
      </w:r>
      <w:r w:rsidR="00DA6B8F">
        <w:t>team</w:t>
      </w:r>
      <w:r>
        <w:t xml:space="preserve"> makes a purchase without prior approval, the </w:t>
      </w:r>
      <w:r w:rsidR="00DA6B8F">
        <w:t>team’s f</w:t>
      </w:r>
      <w:r>
        <w:t>und</w:t>
      </w:r>
      <w:r w:rsidR="00DA6B8F">
        <w:t>s</w:t>
      </w:r>
      <w:r>
        <w:t xml:space="preserve"> will be frozen and a suspension will be placed on making further purchases.  In addition, items will be returned or the purchaser will be financially responsibl</w:t>
      </w:r>
      <w:r w:rsidR="00C25558">
        <w:t>e for the un-approved purchase.</w:t>
      </w:r>
    </w:p>
    <w:p w14:paraId="7255D9EA" w14:textId="76EC09A6" w:rsidR="00963DC9" w:rsidRPr="00C25558" w:rsidRDefault="00C25558" w:rsidP="00C25558">
      <w:pPr>
        <w:jc w:val="center"/>
        <w:rPr>
          <w:u w:val="single"/>
        </w:rPr>
      </w:pPr>
      <w:r w:rsidRPr="00C25558">
        <w:rPr>
          <w:u w:val="single"/>
        </w:rPr>
        <w:t>CHECK REQUESTS</w:t>
      </w:r>
    </w:p>
    <w:p w14:paraId="624265BD" w14:textId="6A4290FF" w:rsidR="000C029F" w:rsidRDefault="00963DC9" w:rsidP="008F4EA6">
      <w:pPr>
        <w:rPr>
          <w:u w:val="single"/>
        </w:rPr>
      </w:pPr>
      <w:r>
        <w:t xml:space="preserve">In some instances, Club Sports may reimburse individuals for their pre-approved expenses that are </w:t>
      </w:r>
      <w:r w:rsidR="000C029F">
        <w:t xml:space="preserve">team related.  </w:t>
      </w:r>
      <w:r>
        <w:t>This will require a Check</w:t>
      </w:r>
      <w:r w:rsidR="000C029F">
        <w:t xml:space="preserve"> Request Form to be completed. </w:t>
      </w:r>
      <w:r>
        <w:t>To complete this form, you need to bring in the receipt(s), the name of the individual to be reimbursed, his/her</w:t>
      </w:r>
      <w:r w:rsidR="000C029F">
        <w:t xml:space="preserve"> mailing</w:t>
      </w:r>
      <w:r>
        <w:t xml:space="preserve"> address, a</w:t>
      </w:r>
      <w:r w:rsidR="000C029F">
        <w:t xml:space="preserve">nd his/her </w:t>
      </w:r>
      <w:r w:rsidR="008F4EA6">
        <w:t>Earlham College</w:t>
      </w:r>
      <w:r w:rsidR="000C029F">
        <w:t xml:space="preserve"> ID number.  The check may</w:t>
      </w:r>
      <w:r>
        <w:t xml:space="preserve"> take approximately two weeks to process</w:t>
      </w:r>
      <w:r w:rsidR="000C029F">
        <w:t xml:space="preserve">. </w:t>
      </w:r>
    </w:p>
    <w:p w14:paraId="5C3C375C" w14:textId="73A37EBF" w:rsidR="00963DC9" w:rsidRPr="00C25558" w:rsidRDefault="00C25558" w:rsidP="00C25558">
      <w:pPr>
        <w:jc w:val="center"/>
        <w:rPr>
          <w:u w:val="single"/>
        </w:rPr>
      </w:pPr>
      <w:r w:rsidRPr="00C25558">
        <w:rPr>
          <w:u w:val="single"/>
        </w:rPr>
        <w:t>OFF-CAMPUS ACCOUNTS</w:t>
      </w:r>
    </w:p>
    <w:p w14:paraId="541F9C3F" w14:textId="02662573" w:rsidR="00963DC9" w:rsidRDefault="00963DC9" w:rsidP="00963DC9">
      <w:r>
        <w:t xml:space="preserve">All </w:t>
      </w:r>
      <w:r w:rsidR="00777603">
        <w:t>teams</w:t>
      </w:r>
      <w:r>
        <w:t xml:space="preserve"> must keep all of their funds i</w:t>
      </w:r>
      <w:r w:rsidR="00777603">
        <w:t xml:space="preserve">n </w:t>
      </w:r>
      <w:r w:rsidR="005B366A">
        <w:t>college</w:t>
      </w:r>
      <w:r w:rsidR="00777603">
        <w:t xml:space="preserve"> accounts.</w:t>
      </w:r>
      <w:r>
        <w:t xml:space="preserve"> Therefore, no Club Sport may maintain a commercial checking or savings account.  The most important reason for this requirement is to ensure that the </w:t>
      </w:r>
      <w:r w:rsidR="00D605BF">
        <w:t>Director</w:t>
      </w:r>
      <w:r>
        <w:t xml:space="preserve"> of Club Sports has a full understanding of each </w:t>
      </w:r>
      <w:r w:rsidR="00777603">
        <w:t>team’s</w:t>
      </w:r>
      <w:r>
        <w:t xml:space="preserve"> financial activities.  This is essential to fair and </w:t>
      </w:r>
      <w:r w:rsidR="00777603">
        <w:t xml:space="preserve">equitable allocation of funds. </w:t>
      </w:r>
      <w:r>
        <w:t>These guidelines will also protect officers from being charged and possibly prosecuted for embezzlement</w:t>
      </w:r>
      <w:r w:rsidR="00C25558">
        <w:t xml:space="preserve"> under state statutes.</w:t>
      </w:r>
    </w:p>
    <w:p w14:paraId="664D2DCA" w14:textId="644D5A3A" w:rsidR="008146EF" w:rsidRPr="00C3364F" w:rsidRDefault="008146EF" w:rsidP="00C3364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color w:val="000065"/>
        </w:rPr>
      </w:pPr>
      <w:r w:rsidRPr="00C3364F">
        <w:rPr>
          <w:color w:val="000065"/>
        </w:rPr>
        <w:t>TRAVEL</w:t>
      </w:r>
    </w:p>
    <w:p w14:paraId="39E29EF6" w14:textId="171E13D4" w:rsidR="008146EF" w:rsidRDefault="008146EF" w:rsidP="008146EF">
      <w:r>
        <w:t xml:space="preserve">Whenever a </w:t>
      </w:r>
      <w:r w:rsidR="00777603">
        <w:t>team</w:t>
      </w:r>
      <w:r>
        <w:t xml:space="preserve"> travels, a travel form must be submitted to the </w:t>
      </w:r>
      <w:r w:rsidR="002548F5">
        <w:t>Director</w:t>
      </w:r>
      <w:r w:rsidR="00777603">
        <w:t xml:space="preserve"> of Club Sports. </w:t>
      </w:r>
      <w:r>
        <w:t xml:space="preserve">This form must be completed for any travel away from campus regardless </w:t>
      </w:r>
      <w:r w:rsidR="00777603">
        <w:t xml:space="preserve">of the type of transportation. </w:t>
      </w:r>
      <w:r>
        <w:t xml:space="preserve">This is a necessary precaution should anything happen while the </w:t>
      </w:r>
      <w:r w:rsidR="00777603">
        <w:t>team</w:t>
      </w:r>
      <w:r>
        <w:t xml:space="preserve"> is </w:t>
      </w:r>
      <w:r w:rsidR="00777603">
        <w:t>traveling</w:t>
      </w:r>
      <w:r>
        <w:t xml:space="preserve">.  If a </w:t>
      </w:r>
      <w:r w:rsidR="00777603">
        <w:t>team</w:t>
      </w:r>
      <w:r>
        <w:t xml:space="preserve"> travels without submitting this form, their following games or contests may be c</w:t>
      </w:r>
      <w:r w:rsidR="005D7B63">
        <w:t xml:space="preserve">anceled by the </w:t>
      </w:r>
      <w:r w:rsidR="002548F5">
        <w:t>Director</w:t>
      </w:r>
      <w:r w:rsidR="00777603">
        <w:t>.</w:t>
      </w:r>
      <w:r>
        <w:t xml:space="preserve">  </w:t>
      </w:r>
    </w:p>
    <w:p w14:paraId="7F21E019" w14:textId="280578CD" w:rsidR="008146EF" w:rsidRPr="008146EF" w:rsidRDefault="008146EF" w:rsidP="008146EF">
      <w:pPr>
        <w:jc w:val="center"/>
        <w:rPr>
          <w:u w:val="single"/>
        </w:rPr>
      </w:pPr>
      <w:r w:rsidRPr="008146EF">
        <w:rPr>
          <w:u w:val="single"/>
        </w:rPr>
        <w:t>TRAVEL FORMS</w:t>
      </w:r>
    </w:p>
    <w:p w14:paraId="5F0A5614" w14:textId="2571371F" w:rsidR="008146EF" w:rsidRPr="001B4CE7" w:rsidRDefault="008146EF" w:rsidP="001B4CE7">
      <w:r w:rsidRPr="001B4CE7">
        <w:t xml:space="preserve">All travel forms are due on Mondays. </w:t>
      </w:r>
      <w:r w:rsidR="001B4CE7" w:rsidRPr="001B4CE7">
        <w:t>The t</w:t>
      </w:r>
      <w:r w:rsidRPr="001B4CE7">
        <w:t>ravel</w:t>
      </w:r>
      <w:r w:rsidR="00907E2F" w:rsidRPr="001B4CE7">
        <w:t xml:space="preserve"> roster</w:t>
      </w:r>
      <w:r w:rsidRPr="001B4CE7">
        <w:t xml:space="preserve"> </w:t>
      </w:r>
      <w:r w:rsidR="00907E2F" w:rsidRPr="001B4CE7">
        <w:t>form</w:t>
      </w:r>
      <w:r w:rsidRPr="001B4CE7">
        <w:t xml:space="preserve"> and travel resource form. The </w:t>
      </w:r>
      <w:r w:rsidRPr="001B4CE7">
        <w:rPr>
          <w:u w:val="single"/>
        </w:rPr>
        <w:t>travel</w:t>
      </w:r>
      <w:r w:rsidR="00907E2F" w:rsidRPr="001B4CE7">
        <w:rPr>
          <w:u w:val="single"/>
        </w:rPr>
        <w:t xml:space="preserve"> roster</w:t>
      </w:r>
      <w:r w:rsidRPr="001B4CE7">
        <w:t xml:space="preserve"> </w:t>
      </w:r>
      <w:r w:rsidR="00907E2F" w:rsidRPr="001B4CE7">
        <w:t>form</w:t>
      </w:r>
      <w:r w:rsidRPr="001B4CE7">
        <w:t xml:space="preserve"> will be filled out for any travel that </w:t>
      </w:r>
      <w:r w:rsidRPr="001B4CE7">
        <w:rPr>
          <w:b/>
        </w:rPr>
        <w:t>does not</w:t>
      </w:r>
      <w:r w:rsidRPr="001B4CE7">
        <w:t xml:space="preserve"> require hotels, rental vehicles, or airline tickets. The travel roster is due the Monday before the travel takes place. A travel roster will be used when taking day trips to </w:t>
      </w:r>
      <w:r w:rsidR="008E60C9" w:rsidRPr="001B4CE7">
        <w:t>Dayton</w:t>
      </w:r>
      <w:r w:rsidRPr="001B4CE7">
        <w:t xml:space="preserve">, </w:t>
      </w:r>
      <w:r w:rsidR="008E60C9" w:rsidRPr="001B4CE7">
        <w:t>Columbus</w:t>
      </w:r>
      <w:r w:rsidRPr="001B4CE7">
        <w:t xml:space="preserve">, </w:t>
      </w:r>
      <w:r w:rsidR="008E60C9" w:rsidRPr="001B4CE7">
        <w:t>Indianapolis</w:t>
      </w:r>
      <w:r w:rsidRPr="001B4CE7">
        <w:t>, and other closely located cities</w:t>
      </w:r>
      <w:r w:rsidR="001B4CE7" w:rsidRPr="001B4CE7">
        <w:t xml:space="preserve"> less than 100 miles away</w:t>
      </w:r>
      <w:r w:rsidRPr="001B4CE7">
        <w:t xml:space="preserve">. A </w:t>
      </w:r>
      <w:r w:rsidRPr="001B4CE7">
        <w:rPr>
          <w:u w:val="single"/>
        </w:rPr>
        <w:t>travel resource form</w:t>
      </w:r>
      <w:r w:rsidRPr="001B4CE7">
        <w:t xml:space="preserve"> will be used i</w:t>
      </w:r>
      <w:r w:rsidR="000C4BF9" w:rsidRPr="001B4CE7">
        <w:t>f</w:t>
      </w:r>
      <w:r w:rsidRPr="001B4CE7">
        <w:t xml:space="preserve"> a hotel, rental car, and/or airlines are needed for travel.</w:t>
      </w:r>
      <w:r w:rsidR="0063495B" w:rsidRPr="001B4CE7">
        <w:t xml:space="preserve"> This form has a section where teams can </w:t>
      </w:r>
      <w:r w:rsidR="001B4CE7" w:rsidRPr="001B4CE7">
        <w:t>follow reimbursement procedures</w:t>
      </w:r>
      <w:r w:rsidR="0063495B" w:rsidRPr="001B4CE7">
        <w:t xml:space="preserve">. </w:t>
      </w:r>
      <w:r w:rsidR="001B4CE7" w:rsidRPr="001B4CE7">
        <w:t xml:space="preserve">If the team is traveling more than 100 miles </w:t>
      </w:r>
      <w:r w:rsidR="00F435F8" w:rsidRPr="001B4CE7">
        <w:t>away,</w:t>
      </w:r>
      <w:r w:rsidR="001B4CE7" w:rsidRPr="001B4CE7">
        <w:t xml:space="preserve"> they must have a faculty member or Earlham employee present. Clubs are not allowed to travel more than 500 miles away, unless they are in a national tournament. The Hotel and Rental car forms will also be du</w:t>
      </w:r>
      <w:r w:rsidR="005B366A">
        <w:t>e</w:t>
      </w:r>
      <w:r w:rsidR="001B4CE7" w:rsidRPr="001B4CE7">
        <w:t xml:space="preserve"> 3 weeks in advance on Mondays.</w:t>
      </w:r>
    </w:p>
    <w:p w14:paraId="57F6651E" w14:textId="2E9FDAFB" w:rsidR="008146EF" w:rsidRDefault="008146EF" w:rsidP="008146EF">
      <w:r>
        <w:lastRenderedPageBreak/>
        <w:t xml:space="preserve">When a travel resource form is turned in, the </w:t>
      </w:r>
      <w:r w:rsidR="0063495B">
        <w:t>team</w:t>
      </w:r>
      <w:r>
        <w:t xml:space="preserve"> must setup a travel meeting to pick up their travel binder</w:t>
      </w:r>
      <w:r w:rsidR="00907E2F">
        <w:t xml:space="preserve"> and first aid duffle</w:t>
      </w:r>
      <w:r>
        <w:t xml:space="preserve">. The travel binder will consist all documents for team reservation, accident and incident forms, </w:t>
      </w:r>
      <w:r w:rsidR="0063495B">
        <w:t xml:space="preserve">medical and emergency </w:t>
      </w:r>
      <w:r>
        <w:t xml:space="preserve">contact </w:t>
      </w:r>
      <w:r w:rsidR="0063495B">
        <w:t>information</w:t>
      </w:r>
      <w:r>
        <w:t xml:space="preserve">, a safe place to keep receipts, and writing materials. </w:t>
      </w:r>
      <w:r w:rsidR="004B455D">
        <w:t xml:space="preserve">The first aid duffle will consist of basic first aid items for the two CPR/FA/AED certified officers on your team to use if needed. </w:t>
      </w:r>
      <w:r>
        <w:t xml:space="preserve">The travel binder must be returned by Tuesday following travel.  </w:t>
      </w:r>
    </w:p>
    <w:p w14:paraId="5944358B" w14:textId="4A922EA0" w:rsidR="008146EF" w:rsidRDefault="008146EF" w:rsidP="008146EF">
      <w:r>
        <w:t>Both forms will consist of travel information and roster of the individuals traveling. The individuals will be cross referenced to determine if they have turned in all of the appropriate forms a</w:t>
      </w:r>
      <w:r w:rsidR="00405944">
        <w:t>nd if they have paid their dues</w:t>
      </w:r>
      <w:r>
        <w:t>. Clubs will be notified of which individuals will not be allowed to travel until they turn in all required paperwork or pay their dues.</w:t>
      </w:r>
    </w:p>
    <w:p w14:paraId="395A732C" w14:textId="77777777" w:rsidR="008146EF" w:rsidRPr="00AE65E3" w:rsidRDefault="008146EF" w:rsidP="00AE65E3">
      <w:pPr>
        <w:jc w:val="center"/>
        <w:rPr>
          <w:u w:val="single"/>
        </w:rPr>
      </w:pPr>
      <w:r w:rsidRPr="00AE65E3">
        <w:rPr>
          <w:u w:val="single"/>
        </w:rPr>
        <w:t>MODES OF TRANSPORTATION</w:t>
      </w:r>
    </w:p>
    <w:p w14:paraId="638AAC1E" w14:textId="177EE521" w:rsidR="00AE65E3" w:rsidRDefault="008146EF" w:rsidP="008146EF">
      <w:r>
        <w:t xml:space="preserve">There are several ways to travel for </w:t>
      </w:r>
      <w:r w:rsidR="00484333">
        <w:t>Club Sports teams</w:t>
      </w:r>
      <w:r>
        <w:t>. The decision on how to travel will be determined by each team and what</w:t>
      </w:r>
      <w:r w:rsidR="00AE65E3">
        <w:t xml:space="preserve"> is safest and most affordable.</w:t>
      </w:r>
      <w:r w:rsidR="003426E7">
        <w:t xml:space="preserve"> </w:t>
      </w:r>
    </w:p>
    <w:p w14:paraId="59174B26" w14:textId="339BF20D" w:rsidR="008146EF" w:rsidRPr="00AE65E3" w:rsidRDefault="00AE65E3" w:rsidP="00AE65E3">
      <w:pPr>
        <w:jc w:val="center"/>
        <w:rPr>
          <w:u w:val="single"/>
        </w:rPr>
      </w:pPr>
      <w:r w:rsidRPr="00AE65E3">
        <w:rPr>
          <w:u w:val="single"/>
        </w:rPr>
        <w:t>PERSONAL VEHICLES</w:t>
      </w:r>
    </w:p>
    <w:p w14:paraId="4E54D4C8" w14:textId="1CD2B12A" w:rsidR="008146EF" w:rsidRPr="008E60C9" w:rsidRDefault="008146EF" w:rsidP="008146EF">
      <w:pPr>
        <w:rPr>
          <w:highlight w:val="yellow"/>
        </w:rPr>
      </w:pPr>
      <w:r>
        <w:t xml:space="preserve">If a team decides that it wants to take personal vehicles, the driver and their insurance will be liable of any accidents or injuries if they were to occur. Be sure each vehicle has appropriate insurance, current inspection and registration as required, and that individuals traveling in private vehicles understand they do so at their own risk. Drivers need to be aware that by choosing to drive, they assume responsibility for the safety of those traveling in their vehicle. This means that drivers must follow all traffic laws and safety guidelines, and should also </w:t>
      </w:r>
      <w:r w:rsidR="00313C25">
        <w:t>ensure</w:t>
      </w:r>
      <w:r>
        <w:t xml:space="preserve"> that their vehicle is in safe working condi</w:t>
      </w:r>
      <w:r w:rsidR="00AE65E3">
        <w:t xml:space="preserve">tion before beginning </w:t>
      </w:r>
      <w:r w:rsidR="00AE65E3" w:rsidRPr="00B6009D">
        <w:t xml:space="preserve">a trip. </w:t>
      </w:r>
      <w:r w:rsidR="00484333" w:rsidRPr="00B6009D">
        <w:t xml:space="preserve">Each athlete must complete a Vehicle Registration form through the Club </w:t>
      </w:r>
      <w:r w:rsidR="00C43891" w:rsidRPr="00B6009D">
        <w:t xml:space="preserve">Sports office prior to traveling for team activities. </w:t>
      </w:r>
    </w:p>
    <w:p w14:paraId="2414FF7F" w14:textId="0A6CEA7B" w:rsidR="008146EF" w:rsidRPr="00210497" w:rsidRDefault="008146EF" w:rsidP="008146EF">
      <w:r w:rsidRPr="00210497">
        <w:t>Depending upon funds within the self-generated account, individuals can be reimbursed for gas or check out the travel card to pay for gas. ALL ORGINAL RECIEPT HAVE TO BE</w:t>
      </w:r>
      <w:r w:rsidR="00AE65E3" w:rsidRPr="00210497">
        <w:t xml:space="preserve"> TURNED IN WITH TRAVEL BINDER. </w:t>
      </w:r>
    </w:p>
    <w:p w14:paraId="6E3BBAAB" w14:textId="77777777" w:rsidR="008E60C9" w:rsidRDefault="008E60C9" w:rsidP="00AE65E3">
      <w:pPr>
        <w:jc w:val="center"/>
        <w:rPr>
          <w:highlight w:val="yellow"/>
          <w:u w:val="single"/>
        </w:rPr>
        <w:sectPr w:rsidR="008E60C9" w:rsidSect="00FB1834">
          <w:type w:val="continuous"/>
          <w:pgSz w:w="12240" w:h="15840"/>
          <w:pgMar w:top="1440" w:right="1440" w:bottom="1440" w:left="1440" w:header="720" w:footer="720" w:gutter="0"/>
          <w:cols w:space="720"/>
          <w:docGrid w:linePitch="360"/>
        </w:sectPr>
      </w:pPr>
    </w:p>
    <w:p w14:paraId="432D18E8" w14:textId="77777777" w:rsidR="00361600" w:rsidRPr="00372B6B" w:rsidRDefault="00361600" w:rsidP="00372B6B">
      <w:pPr>
        <w:jc w:val="center"/>
        <w:rPr>
          <w:u w:val="single"/>
        </w:rPr>
      </w:pPr>
      <w:r w:rsidRPr="00372B6B">
        <w:rPr>
          <w:u w:val="single"/>
        </w:rPr>
        <w:t>HOTELS</w:t>
      </w:r>
    </w:p>
    <w:p w14:paraId="7BCF06DF" w14:textId="270ED54A" w:rsidR="00361600" w:rsidRDefault="00361600" w:rsidP="00361600">
      <w:r>
        <w:t xml:space="preserve">If hotels are needed, be sure to include the preferred hotel on the travel resource form. The </w:t>
      </w:r>
      <w:r w:rsidR="00A34D87">
        <w:t>team</w:t>
      </w:r>
      <w:r>
        <w:t xml:space="preserve"> decides where they would like to stay, but ALL hotel reservations will be made with the </w:t>
      </w:r>
      <w:r w:rsidR="00B34C27" w:rsidRPr="00251EB0">
        <w:t>Directors</w:t>
      </w:r>
      <w:r w:rsidRPr="00251EB0">
        <w:t xml:space="preserve"> Credit Car</w:t>
      </w:r>
      <w:r w:rsidR="00CC7282">
        <w:t>d</w:t>
      </w:r>
      <w:r w:rsidRPr="00251EB0">
        <w:t xml:space="preserve">. </w:t>
      </w:r>
      <w:r>
        <w:t xml:space="preserve">Hotels expect guests to behave appropriately. </w:t>
      </w:r>
      <w:r w:rsidR="00A34D87">
        <w:t>Team</w:t>
      </w:r>
      <w:r>
        <w:t xml:space="preserve"> o</w:t>
      </w:r>
      <w:r w:rsidR="00A34D87">
        <w:t>fficers are responsible for their team</w:t>
      </w:r>
      <w:r>
        <w:t xml:space="preserve"> members in regard to hotel behavior. </w:t>
      </w:r>
      <w:r w:rsidR="00A34D87">
        <w:t>Teams</w:t>
      </w:r>
      <w:r>
        <w:t xml:space="preserve"> are representing </w:t>
      </w:r>
      <w:r w:rsidR="00914031">
        <w:t>EC</w:t>
      </w:r>
      <w:r>
        <w:t xml:space="preserve"> and if something goes </w:t>
      </w:r>
      <w:r w:rsidR="00B97748">
        <w:t>wrong,</w:t>
      </w:r>
      <w:r>
        <w:t xml:space="preserve"> they contact the </w:t>
      </w:r>
      <w:r w:rsidR="00B34C27">
        <w:t>Director</w:t>
      </w:r>
      <w:r>
        <w:t xml:space="preserve"> of Club Sports or other offices on </w:t>
      </w:r>
      <w:r w:rsidR="00BD6143">
        <w:t>campus with their concerns.</w:t>
      </w:r>
    </w:p>
    <w:p w14:paraId="50479445" w14:textId="53B3E54D" w:rsidR="00361600" w:rsidRPr="00BD6143" w:rsidRDefault="00361600" w:rsidP="00BD6143">
      <w:pPr>
        <w:jc w:val="center"/>
        <w:rPr>
          <w:u w:val="single"/>
        </w:rPr>
      </w:pPr>
      <w:r w:rsidRPr="00BD6143">
        <w:rPr>
          <w:u w:val="single"/>
        </w:rPr>
        <w:t xml:space="preserve">CLUB SPORTS </w:t>
      </w:r>
      <w:r w:rsidR="00006AF2">
        <w:rPr>
          <w:u w:val="single"/>
        </w:rPr>
        <w:t xml:space="preserve">TEAMS </w:t>
      </w:r>
      <w:r w:rsidRPr="00BD6143">
        <w:rPr>
          <w:u w:val="single"/>
        </w:rPr>
        <w:t>TRAVEL</w:t>
      </w:r>
    </w:p>
    <w:p w14:paraId="2F0E0725" w14:textId="6C5577D3" w:rsidR="00361600" w:rsidRDefault="00361600" w:rsidP="00361600">
      <w:r>
        <w:t xml:space="preserve">As representatives of </w:t>
      </w:r>
      <w:r w:rsidR="00914031">
        <w:t>Earlham College</w:t>
      </w:r>
      <w:r>
        <w:t xml:space="preserve"> and the Department of </w:t>
      </w:r>
      <w:r w:rsidR="00544199">
        <w:t>Wellness Programs</w:t>
      </w:r>
      <w:r>
        <w:t xml:space="preserve">, all </w:t>
      </w:r>
      <w:r w:rsidR="00006AF2">
        <w:t>Club Sports</w:t>
      </w:r>
      <w:r>
        <w:t xml:space="preserve"> members are expected to conduct themselves in an appropriate manner when traveling. Member behavior can impact a </w:t>
      </w:r>
      <w:r w:rsidR="00006AF2">
        <w:t>team’s</w:t>
      </w:r>
      <w:r>
        <w:t xml:space="preserve"> reputation as well as the reputation of </w:t>
      </w:r>
      <w:r w:rsidR="00914031">
        <w:t>EC</w:t>
      </w:r>
      <w:r>
        <w:t xml:space="preserve">. The policies and procedures of the </w:t>
      </w:r>
      <w:r w:rsidR="00544199">
        <w:t>College</w:t>
      </w:r>
      <w:r>
        <w:t xml:space="preserve"> and those articulated in this manual are in effect when </w:t>
      </w:r>
      <w:r w:rsidR="00006AF2">
        <w:t>teams</w:t>
      </w:r>
      <w:r>
        <w:t xml:space="preserve"> travel. Reports of infractions or any other activities that negatively reflect upon the University may result in disciplinary actions. Depending on the circumstances of a situation, pr</w:t>
      </w:r>
      <w:r w:rsidR="00006AF2">
        <w:t xml:space="preserve">ivileges such as facilities and </w:t>
      </w:r>
      <w:r>
        <w:t xml:space="preserve">funding may be frozen </w:t>
      </w:r>
      <w:r w:rsidR="00DC4683">
        <w:t xml:space="preserve">until the situation is resolved. </w:t>
      </w:r>
    </w:p>
    <w:p w14:paraId="2587D692" w14:textId="744F0BA6" w:rsidR="009F7292" w:rsidRDefault="00361600" w:rsidP="00361600">
      <w:r>
        <w:lastRenderedPageBreak/>
        <w:t>All Club travel is considered “dry” travel. Alcohol and other drugs may not be used during the duration of the travel dates id</w:t>
      </w:r>
      <w:r w:rsidR="00DC4683">
        <w:t>entified on the travel document</w:t>
      </w:r>
      <w:r w:rsidR="001847B0">
        <w:t xml:space="preserve">. If your team does not have the appropriate amount of funds for reservations, they will not be made by the Club Sports office. Each situation is based on the </w:t>
      </w:r>
      <w:r w:rsidR="00544199">
        <w:t>Director</w:t>
      </w:r>
      <w:r w:rsidR="001847B0">
        <w:t>s discretion, but do realize that some reservations will not be made if your team is lacking in funds. This includes any post-season play travel</w:t>
      </w:r>
      <w:r w:rsidR="007D30E1">
        <w:t>.</w:t>
      </w:r>
    </w:p>
    <w:p w14:paraId="56D45805" w14:textId="77777777" w:rsidR="007D30E1" w:rsidRDefault="007D30E1" w:rsidP="00361600"/>
    <w:p w14:paraId="0D10709F" w14:textId="77777777" w:rsidR="007D30E1" w:rsidRDefault="007D30E1" w:rsidP="00361600"/>
    <w:sectPr w:rsidR="007D30E1" w:rsidSect="00FB183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CD908" w14:textId="77777777" w:rsidR="00761F1D" w:rsidRDefault="00761F1D" w:rsidP="00450C75">
      <w:pPr>
        <w:spacing w:after="0" w:line="240" w:lineRule="auto"/>
      </w:pPr>
      <w:r>
        <w:separator/>
      </w:r>
    </w:p>
  </w:endnote>
  <w:endnote w:type="continuationSeparator" w:id="0">
    <w:p w14:paraId="34DBEAA4" w14:textId="77777777" w:rsidR="00761F1D" w:rsidRDefault="00761F1D" w:rsidP="00450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yuthaya">
    <w:panose1 w:val="00000400000000000000"/>
    <w:charset w:val="DE"/>
    <w:family w:val="auto"/>
    <w:pitch w:val="variable"/>
    <w:sig w:usb0="A10002FF" w:usb1="5000204A" w:usb2="00000020" w:usb3="00000000" w:csb0="0001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5308A" w14:textId="028C08BD" w:rsidR="00A40267" w:rsidRPr="007830E9" w:rsidRDefault="00A40267">
    <w:pPr>
      <w:pStyle w:val="Footer"/>
      <w:rPr>
        <w:color w:val="000065"/>
      </w:rPr>
    </w:pPr>
    <w:r w:rsidRPr="007830E9">
      <w:rPr>
        <w:color w:val="000065"/>
      </w:rPr>
      <w:t xml:space="preserve">Last Updated: </w:t>
    </w:r>
    <w:r>
      <w:rPr>
        <w:color w:val="000065"/>
      </w:rPr>
      <w:fldChar w:fldCharType="begin"/>
    </w:r>
    <w:r>
      <w:rPr>
        <w:color w:val="000065"/>
      </w:rPr>
      <w:instrText xml:space="preserve"> DATE \@ "M/d/yyyy" </w:instrText>
    </w:r>
    <w:r>
      <w:rPr>
        <w:color w:val="000065"/>
      </w:rPr>
      <w:fldChar w:fldCharType="separate"/>
    </w:r>
    <w:r w:rsidR="005D22E8">
      <w:rPr>
        <w:noProof/>
        <w:color w:val="000065"/>
      </w:rPr>
      <w:t>2/4/2026</w:t>
    </w:r>
    <w:r>
      <w:rPr>
        <w:color w:val="00006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27536" w14:textId="77777777" w:rsidR="00761F1D" w:rsidRDefault="00761F1D" w:rsidP="00450C75">
      <w:pPr>
        <w:spacing w:after="0" w:line="240" w:lineRule="auto"/>
      </w:pPr>
      <w:r>
        <w:separator/>
      </w:r>
    </w:p>
  </w:footnote>
  <w:footnote w:type="continuationSeparator" w:id="0">
    <w:p w14:paraId="770C757C" w14:textId="77777777" w:rsidR="00761F1D" w:rsidRDefault="00761F1D" w:rsidP="00450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61DC6" w14:textId="77777777" w:rsidR="00A40267" w:rsidRDefault="00A40267" w:rsidP="00D426F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4683AB" w14:textId="77777777" w:rsidR="00A40267" w:rsidRDefault="00A40267" w:rsidP="00D426F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712ED" w14:textId="3853945E" w:rsidR="00A40267" w:rsidRDefault="00A40267" w:rsidP="00D426F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0497">
      <w:rPr>
        <w:rStyle w:val="PageNumber"/>
        <w:noProof/>
      </w:rPr>
      <w:t>22</w:t>
    </w:r>
    <w:r>
      <w:rPr>
        <w:rStyle w:val="PageNumber"/>
      </w:rPr>
      <w:fldChar w:fldCharType="end"/>
    </w:r>
  </w:p>
  <w:p w14:paraId="758E4BC0" w14:textId="48C2CB66" w:rsidR="00A40267" w:rsidRDefault="00A40267" w:rsidP="00D426F8">
    <w:pPr>
      <w:pStyle w:val="Header"/>
      <w:ind w:right="360"/>
      <w:jc w:val="right"/>
    </w:pPr>
  </w:p>
  <w:p w14:paraId="6EFCF5E4" w14:textId="77777777" w:rsidR="00A40267" w:rsidRDefault="00A402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2821"/>
    <w:multiLevelType w:val="hybridMultilevel"/>
    <w:tmpl w:val="51C8B9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311704"/>
    <w:multiLevelType w:val="hybridMultilevel"/>
    <w:tmpl w:val="64EE8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E95325"/>
    <w:multiLevelType w:val="multilevel"/>
    <w:tmpl w:val="176E5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4509C8"/>
    <w:multiLevelType w:val="hybridMultilevel"/>
    <w:tmpl w:val="E466B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785276"/>
    <w:multiLevelType w:val="hybridMultilevel"/>
    <w:tmpl w:val="77C412A0"/>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D1CCA"/>
    <w:multiLevelType w:val="hybridMultilevel"/>
    <w:tmpl w:val="5344EBB6"/>
    <w:lvl w:ilvl="0" w:tplc="4FE8F65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677A31"/>
    <w:multiLevelType w:val="hybridMultilevel"/>
    <w:tmpl w:val="ED102CC0"/>
    <w:lvl w:ilvl="0" w:tplc="D9B46664">
      <w:start w:val="3"/>
      <w:numFmt w:val="bullet"/>
      <w:lvlText w:val="•"/>
      <w:lvlJc w:val="left"/>
      <w:pPr>
        <w:ind w:left="1440" w:hanging="72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7F29EC"/>
    <w:multiLevelType w:val="multilevel"/>
    <w:tmpl w:val="FF003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C35F3F"/>
    <w:multiLevelType w:val="hybridMultilevel"/>
    <w:tmpl w:val="8438B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6A4645"/>
    <w:multiLevelType w:val="hybridMultilevel"/>
    <w:tmpl w:val="2ED4D1DA"/>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B6708"/>
    <w:multiLevelType w:val="hybridMultilevel"/>
    <w:tmpl w:val="E0A6C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568AE"/>
    <w:multiLevelType w:val="hybridMultilevel"/>
    <w:tmpl w:val="3B582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BF74CC"/>
    <w:multiLevelType w:val="hybridMultilevel"/>
    <w:tmpl w:val="EBE8A360"/>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C086C"/>
    <w:multiLevelType w:val="hybridMultilevel"/>
    <w:tmpl w:val="A178E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3B36BB"/>
    <w:multiLevelType w:val="hybridMultilevel"/>
    <w:tmpl w:val="E33AB224"/>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5E5D44"/>
    <w:multiLevelType w:val="hybridMultilevel"/>
    <w:tmpl w:val="8E90C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8D3554"/>
    <w:multiLevelType w:val="multilevel"/>
    <w:tmpl w:val="0AEA0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E4347B"/>
    <w:multiLevelType w:val="hybridMultilevel"/>
    <w:tmpl w:val="FDD2EC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6213DD"/>
    <w:multiLevelType w:val="multilevel"/>
    <w:tmpl w:val="5036B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BC0DC9"/>
    <w:multiLevelType w:val="hybridMultilevel"/>
    <w:tmpl w:val="8D743EB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026E52"/>
    <w:multiLevelType w:val="multilevel"/>
    <w:tmpl w:val="F73E90F2"/>
    <w:styleLink w:val="CurrentList1"/>
    <w:lvl w:ilvl="0">
      <w:start w:val="1"/>
      <w:numFmt w:val="decimal"/>
      <w:lvlText w:val="%1."/>
      <w:lvlJc w:val="left"/>
      <w:pPr>
        <w:ind w:left="720" w:hanging="7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9A17CE7"/>
    <w:multiLevelType w:val="multilevel"/>
    <w:tmpl w:val="F0020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D228AB"/>
    <w:multiLevelType w:val="hybridMultilevel"/>
    <w:tmpl w:val="ABEAC2E2"/>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12B50"/>
    <w:multiLevelType w:val="hybridMultilevel"/>
    <w:tmpl w:val="C122B5C0"/>
    <w:lvl w:ilvl="0" w:tplc="0409000F">
      <w:start w:val="1"/>
      <w:numFmt w:val="decimal"/>
      <w:lvlText w:val="%1."/>
      <w:lvlJc w:val="left"/>
      <w:pPr>
        <w:ind w:left="720" w:hanging="720"/>
      </w:pPr>
      <w:rPr>
        <w:rFonts w:hint="default"/>
      </w:rPr>
    </w:lvl>
    <w:lvl w:ilvl="1" w:tplc="0756B682">
      <w:start w:val="13"/>
      <w:numFmt w:val="bullet"/>
      <w:lvlText w:val="-"/>
      <w:lvlJc w:val="left"/>
      <w:pPr>
        <w:ind w:left="1440" w:hanging="72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1306AC"/>
    <w:multiLevelType w:val="hybridMultilevel"/>
    <w:tmpl w:val="3FF2AE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B66E75"/>
    <w:multiLevelType w:val="hybridMultilevel"/>
    <w:tmpl w:val="BFCECF72"/>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03555F"/>
    <w:multiLevelType w:val="multilevel"/>
    <w:tmpl w:val="D18ED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A479E9"/>
    <w:multiLevelType w:val="hybridMultilevel"/>
    <w:tmpl w:val="72A48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5A663B"/>
    <w:multiLevelType w:val="multilevel"/>
    <w:tmpl w:val="5FB065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104A18"/>
    <w:multiLevelType w:val="hybridMultilevel"/>
    <w:tmpl w:val="FD02D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396A5C"/>
    <w:multiLevelType w:val="multilevel"/>
    <w:tmpl w:val="C812CD9E"/>
    <w:styleLink w:val="CurrentList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A201D30"/>
    <w:multiLevelType w:val="multilevel"/>
    <w:tmpl w:val="FF6EC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2002DD"/>
    <w:multiLevelType w:val="multilevel"/>
    <w:tmpl w:val="EBBC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012BBD"/>
    <w:multiLevelType w:val="hybridMultilevel"/>
    <w:tmpl w:val="972C15B6"/>
    <w:lvl w:ilvl="0" w:tplc="1D04741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28291B"/>
    <w:multiLevelType w:val="hybridMultilevel"/>
    <w:tmpl w:val="8258E1AC"/>
    <w:lvl w:ilvl="0" w:tplc="E4065DB0">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4342E3"/>
    <w:multiLevelType w:val="hybridMultilevel"/>
    <w:tmpl w:val="6B122DF6"/>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315DCE"/>
    <w:multiLevelType w:val="hybridMultilevel"/>
    <w:tmpl w:val="E4006310"/>
    <w:lvl w:ilvl="0" w:tplc="D9B46664">
      <w:start w:val="3"/>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6469813">
    <w:abstractNumId w:val="34"/>
  </w:num>
  <w:num w:numId="2" w16cid:durableId="1073891719">
    <w:abstractNumId w:val="33"/>
  </w:num>
  <w:num w:numId="3" w16cid:durableId="326203889">
    <w:abstractNumId w:val="19"/>
  </w:num>
  <w:num w:numId="4" w16cid:durableId="1163011671">
    <w:abstractNumId w:val="6"/>
  </w:num>
  <w:num w:numId="5" w16cid:durableId="1466585151">
    <w:abstractNumId w:val="12"/>
  </w:num>
  <w:num w:numId="6" w16cid:durableId="734082019">
    <w:abstractNumId w:val="22"/>
  </w:num>
  <w:num w:numId="7" w16cid:durableId="230968942">
    <w:abstractNumId w:val="25"/>
  </w:num>
  <w:num w:numId="8" w16cid:durableId="1521361281">
    <w:abstractNumId w:val="14"/>
  </w:num>
  <w:num w:numId="9" w16cid:durableId="1351644294">
    <w:abstractNumId w:val="9"/>
  </w:num>
  <w:num w:numId="10" w16cid:durableId="165245928">
    <w:abstractNumId w:val="4"/>
  </w:num>
  <w:num w:numId="11" w16cid:durableId="1193228027">
    <w:abstractNumId w:val="36"/>
  </w:num>
  <w:num w:numId="12" w16cid:durableId="188832656">
    <w:abstractNumId w:val="5"/>
  </w:num>
  <w:num w:numId="13" w16cid:durableId="1870532837">
    <w:abstractNumId w:val="17"/>
  </w:num>
  <w:num w:numId="14" w16cid:durableId="728503285">
    <w:abstractNumId w:val="23"/>
  </w:num>
  <w:num w:numId="15" w16cid:durableId="609817732">
    <w:abstractNumId w:val="0"/>
  </w:num>
  <w:num w:numId="16" w16cid:durableId="1617249447">
    <w:abstractNumId w:val="27"/>
  </w:num>
  <w:num w:numId="17" w16cid:durableId="715396116">
    <w:abstractNumId w:val="15"/>
  </w:num>
  <w:num w:numId="18" w16cid:durableId="251090268">
    <w:abstractNumId w:val="1"/>
  </w:num>
  <w:num w:numId="19" w16cid:durableId="2087604389">
    <w:abstractNumId w:val="3"/>
  </w:num>
  <w:num w:numId="20" w16cid:durableId="1253776736">
    <w:abstractNumId w:val="10"/>
  </w:num>
  <w:num w:numId="21" w16cid:durableId="1296528004">
    <w:abstractNumId w:val="8"/>
  </w:num>
  <w:num w:numId="22" w16cid:durableId="1357730676">
    <w:abstractNumId w:val="13"/>
  </w:num>
  <w:num w:numId="23" w16cid:durableId="1447887610">
    <w:abstractNumId w:val="24"/>
  </w:num>
  <w:num w:numId="24" w16cid:durableId="142477382">
    <w:abstractNumId w:val="16"/>
  </w:num>
  <w:num w:numId="25" w16cid:durableId="744574419">
    <w:abstractNumId w:val="11"/>
  </w:num>
  <w:num w:numId="26" w16cid:durableId="1300648180">
    <w:abstractNumId w:val="21"/>
  </w:num>
  <w:num w:numId="27" w16cid:durableId="339311329">
    <w:abstractNumId w:val="18"/>
  </w:num>
  <w:num w:numId="28" w16cid:durableId="1423183956">
    <w:abstractNumId w:val="32"/>
  </w:num>
  <w:num w:numId="29" w16cid:durableId="1689797913">
    <w:abstractNumId w:val="31"/>
  </w:num>
  <w:num w:numId="30" w16cid:durableId="653492015">
    <w:abstractNumId w:val="7"/>
  </w:num>
  <w:num w:numId="31" w16cid:durableId="1746225487">
    <w:abstractNumId w:val="26"/>
  </w:num>
  <w:num w:numId="32" w16cid:durableId="799687538">
    <w:abstractNumId w:val="28"/>
  </w:num>
  <w:num w:numId="33" w16cid:durableId="835926302">
    <w:abstractNumId w:val="2"/>
  </w:num>
  <w:num w:numId="34" w16cid:durableId="1148671091">
    <w:abstractNumId w:val="29"/>
  </w:num>
  <w:num w:numId="35" w16cid:durableId="504511706">
    <w:abstractNumId w:val="20"/>
  </w:num>
  <w:num w:numId="36" w16cid:durableId="284891011">
    <w:abstractNumId w:val="30"/>
  </w:num>
  <w:num w:numId="37" w16cid:durableId="1968314305">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DK2NDaxMDW0MDdS0lEKTi0uzszPAykwrgUAtdF9VCwAAAA="/>
  </w:docVars>
  <w:rsids>
    <w:rsidRoot w:val="00725BFE"/>
    <w:rsid w:val="00006AF2"/>
    <w:rsid w:val="00011D79"/>
    <w:rsid w:val="00041E59"/>
    <w:rsid w:val="000540E5"/>
    <w:rsid w:val="000623C0"/>
    <w:rsid w:val="00064112"/>
    <w:rsid w:val="00064489"/>
    <w:rsid w:val="000660D9"/>
    <w:rsid w:val="0007218D"/>
    <w:rsid w:val="00073BC3"/>
    <w:rsid w:val="00075575"/>
    <w:rsid w:val="00075D5B"/>
    <w:rsid w:val="0009344A"/>
    <w:rsid w:val="000A10D4"/>
    <w:rsid w:val="000A299C"/>
    <w:rsid w:val="000A529B"/>
    <w:rsid w:val="000B1CBE"/>
    <w:rsid w:val="000B4C6E"/>
    <w:rsid w:val="000C029F"/>
    <w:rsid w:val="000C4BF9"/>
    <w:rsid w:val="000D3E49"/>
    <w:rsid w:val="000D3FDC"/>
    <w:rsid w:val="000E2EE3"/>
    <w:rsid w:val="000F23CA"/>
    <w:rsid w:val="00103208"/>
    <w:rsid w:val="001043A7"/>
    <w:rsid w:val="00104C5D"/>
    <w:rsid w:val="00113AB8"/>
    <w:rsid w:val="001204E3"/>
    <w:rsid w:val="0012476F"/>
    <w:rsid w:val="0012640D"/>
    <w:rsid w:val="00132B1C"/>
    <w:rsid w:val="00153462"/>
    <w:rsid w:val="0015382A"/>
    <w:rsid w:val="00154583"/>
    <w:rsid w:val="0015537F"/>
    <w:rsid w:val="00155E2F"/>
    <w:rsid w:val="00162DBA"/>
    <w:rsid w:val="00163F13"/>
    <w:rsid w:val="00166412"/>
    <w:rsid w:val="00166CBE"/>
    <w:rsid w:val="0017075D"/>
    <w:rsid w:val="001812F0"/>
    <w:rsid w:val="00182E02"/>
    <w:rsid w:val="00183E9D"/>
    <w:rsid w:val="001847B0"/>
    <w:rsid w:val="001854C8"/>
    <w:rsid w:val="001902C1"/>
    <w:rsid w:val="00194D0E"/>
    <w:rsid w:val="00197AFE"/>
    <w:rsid w:val="001A478F"/>
    <w:rsid w:val="001B1A37"/>
    <w:rsid w:val="001B4CE7"/>
    <w:rsid w:val="001D2E8C"/>
    <w:rsid w:val="001E13C7"/>
    <w:rsid w:val="001E6285"/>
    <w:rsid w:val="001F08AE"/>
    <w:rsid w:val="001F60C5"/>
    <w:rsid w:val="0020795E"/>
    <w:rsid w:val="00210497"/>
    <w:rsid w:val="0021246F"/>
    <w:rsid w:val="00216CA3"/>
    <w:rsid w:val="00221971"/>
    <w:rsid w:val="00251EB0"/>
    <w:rsid w:val="002548BD"/>
    <w:rsid w:val="002548F5"/>
    <w:rsid w:val="0026355D"/>
    <w:rsid w:val="0026747D"/>
    <w:rsid w:val="00267C5D"/>
    <w:rsid w:val="002742F1"/>
    <w:rsid w:val="00293061"/>
    <w:rsid w:val="00293FBE"/>
    <w:rsid w:val="00296BC6"/>
    <w:rsid w:val="002B2312"/>
    <w:rsid w:val="002C13CC"/>
    <w:rsid w:val="002C4850"/>
    <w:rsid w:val="002C4A19"/>
    <w:rsid w:val="002C7DF1"/>
    <w:rsid w:val="002D075A"/>
    <w:rsid w:val="002D275F"/>
    <w:rsid w:val="002D40E7"/>
    <w:rsid w:val="002E0790"/>
    <w:rsid w:val="002E31F4"/>
    <w:rsid w:val="002E37E9"/>
    <w:rsid w:val="002E38E1"/>
    <w:rsid w:val="002E578A"/>
    <w:rsid w:val="002E5EF7"/>
    <w:rsid w:val="002E7625"/>
    <w:rsid w:val="002F33B6"/>
    <w:rsid w:val="002F5080"/>
    <w:rsid w:val="003012FC"/>
    <w:rsid w:val="00305785"/>
    <w:rsid w:val="00307AD5"/>
    <w:rsid w:val="00313C25"/>
    <w:rsid w:val="00313F16"/>
    <w:rsid w:val="0032051C"/>
    <w:rsid w:val="003205D2"/>
    <w:rsid w:val="003233A9"/>
    <w:rsid w:val="00323FF8"/>
    <w:rsid w:val="00336160"/>
    <w:rsid w:val="00341A99"/>
    <w:rsid w:val="003426E7"/>
    <w:rsid w:val="003514B1"/>
    <w:rsid w:val="00353315"/>
    <w:rsid w:val="00356AB1"/>
    <w:rsid w:val="00361600"/>
    <w:rsid w:val="00361F8F"/>
    <w:rsid w:val="003621F6"/>
    <w:rsid w:val="003713C8"/>
    <w:rsid w:val="00372B6B"/>
    <w:rsid w:val="003845C2"/>
    <w:rsid w:val="003946D9"/>
    <w:rsid w:val="0039601E"/>
    <w:rsid w:val="003975A5"/>
    <w:rsid w:val="003B24F7"/>
    <w:rsid w:val="003B37AE"/>
    <w:rsid w:val="003B512A"/>
    <w:rsid w:val="003C0523"/>
    <w:rsid w:val="003C2915"/>
    <w:rsid w:val="003E3DCF"/>
    <w:rsid w:val="003F2D5D"/>
    <w:rsid w:val="003F4F27"/>
    <w:rsid w:val="003F6958"/>
    <w:rsid w:val="00400588"/>
    <w:rsid w:val="00401782"/>
    <w:rsid w:val="00405944"/>
    <w:rsid w:val="004214A2"/>
    <w:rsid w:val="00422427"/>
    <w:rsid w:val="00425E78"/>
    <w:rsid w:val="00430ACD"/>
    <w:rsid w:val="00433DE3"/>
    <w:rsid w:val="00440597"/>
    <w:rsid w:val="00445F1B"/>
    <w:rsid w:val="00450C75"/>
    <w:rsid w:val="00453A17"/>
    <w:rsid w:val="00455DA1"/>
    <w:rsid w:val="004721DD"/>
    <w:rsid w:val="004725DE"/>
    <w:rsid w:val="004835FA"/>
    <w:rsid w:val="00483F75"/>
    <w:rsid w:val="00484333"/>
    <w:rsid w:val="00485742"/>
    <w:rsid w:val="004946F4"/>
    <w:rsid w:val="0049772F"/>
    <w:rsid w:val="004B0080"/>
    <w:rsid w:val="004B0966"/>
    <w:rsid w:val="004B455D"/>
    <w:rsid w:val="004B5E7D"/>
    <w:rsid w:val="004B775F"/>
    <w:rsid w:val="004C3975"/>
    <w:rsid w:val="004C5A89"/>
    <w:rsid w:val="004C7163"/>
    <w:rsid w:val="004D0A63"/>
    <w:rsid w:val="004D3B14"/>
    <w:rsid w:val="004D3EBA"/>
    <w:rsid w:val="004F18F3"/>
    <w:rsid w:val="004F1F73"/>
    <w:rsid w:val="004F67C7"/>
    <w:rsid w:val="00501725"/>
    <w:rsid w:val="00501989"/>
    <w:rsid w:val="00503A33"/>
    <w:rsid w:val="005049BF"/>
    <w:rsid w:val="00510129"/>
    <w:rsid w:val="0051372A"/>
    <w:rsid w:val="00522DBB"/>
    <w:rsid w:val="005240A3"/>
    <w:rsid w:val="00525E6D"/>
    <w:rsid w:val="005260EF"/>
    <w:rsid w:val="005421D1"/>
    <w:rsid w:val="00544199"/>
    <w:rsid w:val="00544FB7"/>
    <w:rsid w:val="00554F32"/>
    <w:rsid w:val="00557E62"/>
    <w:rsid w:val="00562D3C"/>
    <w:rsid w:val="00571320"/>
    <w:rsid w:val="005762DC"/>
    <w:rsid w:val="0057634A"/>
    <w:rsid w:val="00577687"/>
    <w:rsid w:val="0058691D"/>
    <w:rsid w:val="0059208B"/>
    <w:rsid w:val="005964B4"/>
    <w:rsid w:val="005A56F0"/>
    <w:rsid w:val="005A618E"/>
    <w:rsid w:val="005B18A6"/>
    <w:rsid w:val="005B366A"/>
    <w:rsid w:val="005B6B54"/>
    <w:rsid w:val="005C007F"/>
    <w:rsid w:val="005D1216"/>
    <w:rsid w:val="005D22E8"/>
    <w:rsid w:val="005D7B63"/>
    <w:rsid w:val="005E6408"/>
    <w:rsid w:val="005F3A9B"/>
    <w:rsid w:val="005F50EA"/>
    <w:rsid w:val="006026F0"/>
    <w:rsid w:val="00610282"/>
    <w:rsid w:val="0063146B"/>
    <w:rsid w:val="006347E6"/>
    <w:rsid w:val="0063495B"/>
    <w:rsid w:val="006373CB"/>
    <w:rsid w:val="00637B81"/>
    <w:rsid w:val="00654277"/>
    <w:rsid w:val="0065609D"/>
    <w:rsid w:val="0066163C"/>
    <w:rsid w:val="00663667"/>
    <w:rsid w:val="00667D12"/>
    <w:rsid w:val="00670F8A"/>
    <w:rsid w:val="006735D0"/>
    <w:rsid w:val="00674139"/>
    <w:rsid w:val="006821F0"/>
    <w:rsid w:val="00683C16"/>
    <w:rsid w:val="00684F1D"/>
    <w:rsid w:val="00687267"/>
    <w:rsid w:val="006A34F3"/>
    <w:rsid w:val="006A35D9"/>
    <w:rsid w:val="006A4E03"/>
    <w:rsid w:val="006A4FC8"/>
    <w:rsid w:val="006B2C00"/>
    <w:rsid w:val="006B496D"/>
    <w:rsid w:val="006D071B"/>
    <w:rsid w:val="006D7119"/>
    <w:rsid w:val="006E2847"/>
    <w:rsid w:val="006E5595"/>
    <w:rsid w:val="006E67E5"/>
    <w:rsid w:val="006F1591"/>
    <w:rsid w:val="006F4110"/>
    <w:rsid w:val="006F43FD"/>
    <w:rsid w:val="00701711"/>
    <w:rsid w:val="00703099"/>
    <w:rsid w:val="007137F9"/>
    <w:rsid w:val="0072153F"/>
    <w:rsid w:val="00725BFE"/>
    <w:rsid w:val="00741D2C"/>
    <w:rsid w:val="007465A0"/>
    <w:rsid w:val="00752328"/>
    <w:rsid w:val="007528C0"/>
    <w:rsid w:val="00752FA9"/>
    <w:rsid w:val="00753172"/>
    <w:rsid w:val="00754690"/>
    <w:rsid w:val="00755939"/>
    <w:rsid w:val="00755FFD"/>
    <w:rsid w:val="00761F1D"/>
    <w:rsid w:val="0077118A"/>
    <w:rsid w:val="00777603"/>
    <w:rsid w:val="007830E9"/>
    <w:rsid w:val="00786FE5"/>
    <w:rsid w:val="00793F7C"/>
    <w:rsid w:val="007954F2"/>
    <w:rsid w:val="007958C9"/>
    <w:rsid w:val="007A3B09"/>
    <w:rsid w:val="007A5694"/>
    <w:rsid w:val="007A6000"/>
    <w:rsid w:val="007B0625"/>
    <w:rsid w:val="007B0832"/>
    <w:rsid w:val="007B0891"/>
    <w:rsid w:val="007D2DD2"/>
    <w:rsid w:val="007D30E1"/>
    <w:rsid w:val="007D372C"/>
    <w:rsid w:val="007E3A89"/>
    <w:rsid w:val="007E5C1F"/>
    <w:rsid w:val="007F33AC"/>
    <w:rsid w:val="007F660F"/>
    <w:rsid w:val="007F710A"/>
    <w:rsid w:val="00806E72"/>
    <w:rsid w:val="00810488"/>
    <w:rsid w:val="00813A86"/>
    <w:rsid w:val="008146EF"/>
    <w:rsid w:val="00820257"/>
    <w:rsid w:val="00821CE6"/>
    <w:rsid w:val="008222E8"/>
    <w:rsid w:val="0082263E"/>
    <w:rsid w:val="00822B9D"/>
    <w:rsid w:val="00826CB5"/>
    <w:rsid w:val="00832CAD"/>
    <w:rsid w:val="0083309E"/>
    <w:rsid w:val="008362ED"/>
    <w:rsid w:val="00841D9B"/>
    <w:rsid w:val="00844864"/>
    <w:rsid w:val="0085576F"/>
    <w:rsid w:val="00856A24"/>
    <w:rsid w:val="00862901"/>
    <w:rsid w:val="00867CDB"/>
    <w:rsid w:val="008700FE"/>
    <w:rsid w:val="0087428D"/>
    <w:rsid w:val="0087589B"/>
    <w:rsid w:val="008773B9"/>
    <w:rsid w:val="00881EB2"/>
    <w:rsid w:val="00890B5F"/>
    <w:rsid w:val="00894F3A"/>
    <w:rsid w:val="008A6F77"/>
    <w:rsid w:val="008B1876"/>
    <w:rsid w:val="008B34E5"/>
    <w:rsid w:val="008B3DB1"/>
    <w:rsid w:val="008D11E6"/>
    <w:rsid w:val="008D7103"/>
    <w:rsid w:val="008D768F"/>
    <w:rsid w:val="008E0D6E"/>
    <w:rsid w:val="008E12B7"/>
    <w:rsid w:val="008E3EA8"/>
    <w:rsid w:val="008E60C9"/>
    <w:rsid w:val="008F4EA6"/>
    <w:rsid w:val="009062E2"/>
    <w:rsid w:val="00906795"/>
    <w:rsid w:val="00907E2F"/>
    <w:rsid w:val="00911F1E"/>
    <w:rsid w:val="00914031"/>
    <w:rsid w:val="00915659"/>
    <w:rsid w:val="00915CF1"/>
    <w:rsid w:val="009171C9"/>
    <w:rsid w:val="00926918"/>
    <w:rsid w:val="009437F2"/>
    <w:rsid w:val="00945C18"/>
    <w:rsid w:val="00950BBA"/>
    <w:rsid w:val="0095515C"/>
    <w:rsid w:val="00963DC9"/>
    <w:rsid w:val="0096675F"/>
    <w:rsid w:val="00971683"/>
    <w:rsid w:val="009B3E0F"/>
    <w:rsid w:val="009B53C5"/>
    <w:rsid w:val="009C0CA9"/>
    <w:rsid w:val="009C5359"/>
    <w:rsid w:val="009D0E43"/>
    <w:rsid w:val="009D700E"/>
    <w:rsid w:val="009E2617"/>
    <w:rsid w:val="009E2A70"/>
    <w:rsid w:val="009E61B2"/>
    <w:rsid w:val="009F7292"/>
    <w:rsid w:val="00A00AA7"/>
    <w:rsid w:val="00A0265F"/>
    <w:rsid w:val="00A11D7D"/>
    <w:rsid w:val="00A139F6"/>
    <w:rsid w:val="00A158E6"/>
    <w:rsid w:val="00A15AC7"/>
    <w:rsid w:val="00A15FD1"/>
    <w:rsid w:val="00A20BF9"/>
    <w:rsid w:val="00A21BCD"/>
    <w:rsid w:val="00A30E7F"/>
    <w:rsid w:val="00A34D87"/>
    <w:rsid w:val="00A35BF1"/>
    <w:rsid w:val="00A40267"/>
    <w:rsid w:val="00A467A0"/>
    <w:rsid w:val="00A47D40"/>
    <w:rsid w:val="00A5120A"/>
    <w:rsid w:val="00A553B2"/>
    <w:rsid w:val="00A60393"/>
    <w:rsid w:val="00A63B6E"/>
    <w:rsid w:val="00A72601"/>
    <w:rsid w:val="00A73214"/>
    <w:rsid w:val="00A77BDA"/>
    <w:rsid w:val="00A813C6"/>
    <w:rsid w:val="00A82965"/>
    <w:rsid w:val="00A83866"/>
    <w:rsid w:val="00A83E16"/>
    <w:rsid w:val="00A87DAB"/>
    <w:rsid w:val="00A912E9"/>
    <w:rsid w:val="00A93569"/>
    <w:rsid w:val="00A957AE"/>
    <w:rsid w:val="00AA3C55"/>
    <w:rsid w:val="00AB3528"/>
    <w:rsid w:val="00AC1B43"/>
    <w:rsid w:val="00AC532D"/>
    <w:rsid w:val="00AD6724"/>
    <w:rsid w:val="00AE65E3"/>
    <w:rsid w:val="00AE6BB3"/>
    <w:rsid w:val="00AF0584"/>
    <w:rsid w:val="00B0228D"/>
    <w:rsid w:val="00B03785"/>
    <w:rsid w:val="00B16F29"/>
    <w:rsid w:val="00B20209"/>
    <w:rsid w:val="00B22FCF"/>
    <w:rsid w:val="00B24DA8"/>
    <w:rsid w:val="00B34C27"/>
    <w:rsid w:val="00B40103"/>
    <w:rsid w:val="00B4390F"/>
    <w:rsid w:val="00B446F6"/>
    <w:rsid w:val="00B6009D"/>
    <w:rsid w:val="00B60C96"/>
    <w:rsid w:val="00B64C84"/>
    <w:rsid w:val="00B71F71"/>
    <w:rsid w:val="00B92B79"/>
    <w:rsid w:val="00B97748"/>
    <w:rsid w:val="00B97BE0"/>
    <w:rsid w:val="00BA5A3B"/>
    <w:rsid w:val="00BB35DB"/>
    <w:rsid w:val="00BB72EF"/>
    <w:rsid w:val="00BC2C44"/>
    <w:rsid w:val="00BC4F64"/>
    <w:rsid w:val="00BD36C3"/>
    <w:rsid w:val="00BD6143"/>
    <w:rsid w:val="00BE69F6"/>
    <w:rsid w:val="00BE6ADB"/>
    <w:rsid w:val="00BE71E8"/>
    <w:rsid w:val="00BF31FF"/>
    <w:rsid w:val="00BF6FDC"/>
    <w:rsid w:val="00C007FD"/>
    <w:rsid w:val="00C04C81"/>
    <w:rsid w:val="00C06008"/>
    <w:rsid w:val="00C110DB"/>
    <w:rsid w:val="00C15492"/>
    <w:rsid w:val="00C1561E"/>
    <w:rsid w:val="00C25558"/>
    <w:rsid w:val="00C256C6"/>
    <w:rsid w:val="00C307CE"/>
    <w:rsid w:val="00C3364F"/>
    <w:rsid w:val="00C40248"/>
    <w:rsid w:val="00C43891"/>
    <w:rsid w:val="00C509A7"/>
    <w:rsid w:val="00C550E2"/>
    <w:rsid w:val="00C62406"/>
    <w:rsid w:val="00C655D7"/>
    <w:rsid w:val="00C65A03"/>
    <w:rsid w:val="00C67D27"/>
    <w:rsid w:val="00C72805"/>
    <w:rsid w:val="00C81146"/>
    <w:rsid w:val="00C82574"/>
    <w:rsid w:val="00C90FF0"/>
    <w:rsid w:val="00C92D1C"/>
    <w:rsid w:val="00C9504C"/>
    <w:rsid w:val="00CA205B"/>
    <w:rsid w:val="00CA2CC1"/>
    <w:rsid w:val="00CA33DB"/>
    <w:rsid w:val="00CB541C"/>
    <w:rsid w:val="00CB700D"/>
    <w:rsid w:val="00CC1600"/>
    <w:rsid w:val="00CC7282"/>
    <w:rsid w:val="00CC7622"/>
    <w:rsid w:val="00CD6064"/>
    <w:rsid w:val="00CE09BA"/>
    <w:rsid w:val="00CE328B"/>
    <w:rsid w:val="00D0244F"/>
    <w:rsid w:val="00D15C78"/>
    <w:rsid w:val="00D15D1C"/>
    <w:rsid w:val="00D17ED7"/>
    <w:rsid w:val="00D23688"/>
    <w:rsid w:val="00D241A7"/>
    <w:rsid w:val="00D24C03"/>
    <w:rsid w:val="00D27E83"/>
    <w:rsid w:val="00D426F8"/>
    <w:rsid w:val="00D43AC6"/>
    <w:rsid w:val="00D605BF"/>
    <w:rsid w:val="00D62064"/>
    <w:rsid w:val="00D71B94"/>
    <w:rsid w:val="00D852D3"/>
    <w:rsid w:val="00D87DFD"/>
    <w:rsid w:val="00D971B3"/>
    <w:rsid w:val="00DA6B8F"/>
    <w:rsid w:val="00DA72A7"/>
    <w:rsid w:val="00DB21CB"/>
    <w:rsid w:val="00DB648F"/>
    <w:rsid w:val="00DB7665"/>
    <w:rsid w:val="00DB7BCA"/>
    <w:rsid w:val="00DC1D23"/>
    <w:rsid w:val="00DC4683"/>
    <w:rsid w:val="00DC6E34"/>
    <w:rsid w:val="00DC7170"/>
    <w:rsid w:val="00DD2CDE"/>
    <w:rsid w:val="00DD2D73"/>
    <w:rsid w:val="00DD3F55"/>
    <w:rsid w:val="00DE0C62"/>
    <w:rsid w:val="00DE1FD4"/>
    <w:rsid w:val="00DE3D47"/>
    <w:rsid w:val="00DE4AB5"/>
    <w:rsid w:val="00DF7E48"/>
    <w:rsid w:val="00E004FD"/>
    <w:rsid w:val="00E02C37"/>
    <w:rsid w:val="00E137B7"/>
    <w:rsid w:val="00E15A03"/>
    <w:rsid w:val="00E312DB"/>
    <w:rsid w:val="00E33575"/>
    <w:rsid w:val="00E40B05"/>
    <w:rsid w:val="00E434CE"/>
    <w:rsid w:val="00E47A95"/>
    <w:rsid w:val="00E55B6D"/>
    <w:rsid w:val="00E57127"/>
    <w:rsid w:val="00E57EFA"/>
    <w:rsid w:val="00E64B9A"/>
    <w:rsid w:val="00E72329"/>
    <w:rsid w:val="00E90EDE"/>
    <w:rsid w:val="00E94482"/>
    <w:rsid w:val="00E95312"/>
    <w:rsid w:val="00EA4FBD"/>
    <w:rsid w:val="00EA62B5"/>
    <w:rsid w:val="00EB18D0"/>
    <w:rsid w:val="00EC0920"/>
    <w:rsid w:val="00EC1A3F"/>
    <w:rsid w:val="00EC3335"/>
    <w:rsid w:val="00EC4ED3"/>
    <w:rsid w:val="00ED1F18"/>
    <w:rsid w:val="00ED4174"/>
    <w:rsid w:val="00ED5383"/>
    <w:rsid w:val="00EE225B"/>
    <w:rsid w:val="00EF02CA"/>
    <w:rsid w:val="00EF0346"/>
    <w:rsid w:val="00F003F1"/>
    <w:rsid w:val="00F0266E"/>
    <w:rsid w:val="00F061BD"/>
    <w:rsid w:val="00F15C07"/>
    <w:rsid w:val="00F17CAA"/>
    <w:rsid w:val="00F22B87"/>
    <w:rsid w:val="00F23041"/>
    <w:rsid w:val="00F26496"/>
    <w:rsid w:val="00F3467D"/>
    <w:rsid w:val="00F435F8"/>
    <w:rsid w:val="00F43F43"/>
    <w:rsid w:val="00F45E6A"/>
    <w:rsid w:val="00F4671B"/>
    <w:rsid w:val="00F57ADB"/>
    <w:rsid w:val="00F606AC"/>
    <w:rsid w:val="00F64801"/>
    <w:rsid w:val="00F6637F"/>
    <w:rsid w:val="00F721B2"/>
    <w:rsid w:val="00F7306E"/>
    <w:rsid w:val="00F73E61"/>
    <w:rsid w:val="00F76566"/>
    <w:rsid w:val="00F80021"/>
    <w:rsid w:val="00F8384D"/>
    <w:rsid w:val="00F87A55"/>
    <w:rsid w:val="00F93FED"/>
    <w:rsid w:val="00F94B8E"/>
    <w:rsid w:val="00FB1834"/>
    <w:rsid w:val="00FB29DA"/>
    <w:rsid w:val="00FB782F"/>
    <w:rsid w:val="00FC1535"/>
    <w:rsid w:val="00FC158B"/>
    <w:rsid w:val="00FC4ED0"/>
    <w:rsid w:val="00FC594B"/>
    <w:rsid w:val="00FC67A8"/>
    <w:rsid w:val="00FD086E"/>
    <w:rsid w:val="00FD15FF"/>
    <w:rsid w:val="00FD63DF"/>
    <w:rsid w:val="00FE06DF"/>
    <w:rsid w:val="00FE55CB"/>
    <w:rsid w:val="00FF3D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FC56E6"/>
  <w15:docId w15:val="{B61589D0-4E94-482C-AFB1-1E56802AB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364F"/>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3">
    <w:name w:val="heading 3"/>
    <w:basedOn w:val="Normal"/>
    <w:next w:val="Normal"/>
    <w:link w:val="Heading3Char"/>
    <w:uiPriority w:val="9"/>
    <w:semiHidden/>
    <w:unhideWhenUsed/>
    <w:qFormat/>
    <w:rsid w:val="007958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725BFE"/>
    <w:rPr>
      <w:sz w:val="16"/>
      <w:szCs w:val="16"/>
    </w:rPr>
  </w:style>
  <w:style w:type="character" w:styleId="Hyperlink">
    <w:name w:val="Hyperlink"/>
    <w:basedOn w:val="DefaultParagraphFont"/>
    <w:uiPriority w:val="99"/>
    <w:unhideWhenUsed/>
    <w:rsid w:val="00725BFE"/>
    <w:rPr>
      <w:color w:val="0563C1" w:themeColor="hyperlink"/>
      <w:u w:val="single"/>
    </w:rPr>
  </w:style>
  <w:style w:type="paragraph" w:styleId="Header">
    <w:name w:val="header"/>
    <w:basedOn w:val="Normal"/>
    <w:link w:val="HeaderChar"/>
    <w:uiPriority w:val="99"/>
    <w:unhideWhenUsed/>
    <w:rsid w:val="00450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C75"/>
  </w:style>
  <w:style w:type="paragraph" w:styleId="Footer">
    <w:name w:val="footer"/>
    <w:basedOn w:val="Normal"/>
    <w:link w:val="FooterChar"/>
    <w:uiPriority w:val="99"/>
    <w:unhideWhenUsed/>
    <w:rsid w:val="00450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C75"/>
  </w:style>
  <w:style w:type="paragraph" w:styleId="ListParagraph">
    <w:name w:val="List Paragraph"/>
    <w:basedOn w:val="Normal"/>
    <w:uiPriority w:val="34"/>
    <w:qFormat/>
    <w:rsid w:val="00EA4FBD"/>
    <w:pPr>
      <w:ind w:left="720"/>
      <w:contextualSpacing/>
    </w:pPr>
  </w:style>
  <w:style w:type="paragraph" w:styleId="CommentText">
    <w:name w:val="annotation text"/>
    <w:basedOn w:val="Normal"/>
    <w:link w:val="CommentTextChar"/>
    <w:uiPriority w:val="99"/>
    <w:semiHidden/>
    <w:unhideWhenUsed/>
    <w:rsid w:val="003C0523"/>
    <w:pPr>
      <w:spacing w:line="240" w:lineRule="auto"/>
    </w:pPr>
    <w:rPr>
      <w:sz w:val="20"/>
      <w:szCs w:val="20"/>
    </w:rPr>
  </w:style>
  <w:style w:type="character" w:customStyle="1" w:styleId="CommentTextChar">
    <w:name w:val="Comment Text Char"/>
    <w:basedOn w:val="DefaultParagraphFont"/>
    <w:link w:val="CommentText"/>
    <w:uiPriority w:val="99"/>
    <w:semiHidden/>
    <w:rsid w:val="003C0523"/>
    <w:rPr>
      <w:sz w:val="20"/>
      <w:szCs w:val="20"/>
    </w:rPr>
  </w:style>
  <w:style w:type="paragraph" w:styleId="CommentSubject">
    <w:name w:val="annotation subject"/>
    <w:basedOn w:val="CommentText"/>
    <w:next w:val="CommentText"/>
    <w:link w:val="CommentSubjectChar"/>
    <w:uiPriority w:val="99"/>
    <w:semiHidden/>
    <w:unhideWhenUsed/>
    <w:rsid w:val="003C0523"/>
    <w:rPr>
      <w:b/>
      <w:bCs/>
    </w:rPr>
  </w:style>
  <w:style w:type="character" w:customStyle="1" w:styleId="CommentSubjectChar">
    <w:name w:val="Comment Subject Char"/>
    <w:basedOn w:val="CommentTextChar"/>
    <w:link w:val="CommentSubject"/>
    <w:uiPriority w:val="99"/>
    <w:semiHidden/>
    <w:rsid w:val="003C0523"/>
    <w:rPr>
      <w:b/>
      <w:bCs/>
      <w:sz w:val="20"/>
      <w:szCs w:val="20"/>
    </w:rPr>
  </w:style>
  <w:style w:type="paragraph" w:styleId="BalloonText">
    <w:name w:val="Balloon Text"/>
    <w:basedOn w:val="Normal"/>
    <w:link w:val="BalloonTextChar"/>
    <w:uiPriority w:val="99"/>
    <w:semiHidden/>
    <w:unhideWhenUsed/>
    <w:rsid w:val="003C05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523"/>
    <w:rPr>
      <w:rFonts w:ascii="Segoe UI" w:hAnsi="Segoe UI" w:cs="Segoe UI"/>
      <w:sz w:val="18"/>
      <w:szCs w:val="18"/>
    </w:rPr>
  </w:style>
  <w:style w:type="paragraph" w:styleId="NoSpacing">
    <w:name w:val="No Spacing"/>
    <w:uiPriority w:val="1"/>
    <w:qFormat/>
    <w:rsid w:val="00867CDB"/>
    <w:pPr>
      <w:spacing w:after="0" w:line="240" w:lineRule="auto"/>
    </w:pPr>
  </w:style>
  <w:style w:type="paragraph" w:customStyle="1" w:styleId="body">
    <w:name w:val="body"/>
    <w:basedOn w:val="Normal"/>
    <w:rsid w:val="002D075A"/>
    <w:pPr>
      <w:spacing w:after="0" w:line="240" w:lineRule="auto"/>
      <w:textAlignment w:val="baseline"/>
    </w:pPr>
    <w:rPr>
      <w:rFonts w:ascii="Times New Roman" w:eastAsia="Times New Roman" w:hAnsi="Times New Roman" w:cs="Times New Roman"/>
      <w:color w:val="000000"/>
      <w:sz w:val="24"/>
      <w:szCs w:val="24"/>
    </w:rPr>
  </w:style>
  <w:style w:type="character" w:styleId="PageNumber">
    <w:name w:val="page number"/>
    <w:basedOn w:val="DefaultParagraphFont"/>
    <w:uiPriority w:val="99"/>
    <w:semiHidden/>
    <w:unhideWhenUsed/>
    <w:rsid w:val="00D426F8"/>
  </w:style>
  <w:style w:type="character" w:customStyle="1" w:styleId="Heading1Char">
    <w:name w:val="Heading 1 Char"/>
    <w:basedOn w:val="DefaultParagraphFont"/>
    <w:link w:val="Heading1"/>
    <w:uiPriority w:val="9"/>
    <w:rsid w:val="00C3364F"/>
    <w:rPr>
      <w:rFonts w:asciiTheme="majorHAnsi" w:eastAsiaTheme="majorEastAsia" w:hAnsiTheme="majorHAnsi" w:cstheme="majorBidi"/>
      <w:b/>
      <w:bCs/>
      <w:color w:val="2C6EAB" w:themeColor="accent1" w:themeShade="B5"/>
      <w:sz w:val="32"/>
      <w:szCs w:val="32"/>
    </w:rPr>
  </w:style>
  <w:style w:type="paragraph" w:styleId="TOCHeading">
    <w:name w:val="TOC Heading"/>
    <w:basedOn w:val="Heading1"/>
    <w:next w:val="Normal"/>
    <w:uiPriority w:val="39"/>
    <w:unhideWhenUsed/>
    <w:qFormat/>
    <w:rsid w:val="00C3364F"/>
    <w:pPr>
      <w:spacing w:line="276" w:lineRule="auto"/>
      <w:outlineLvl w:val="9"/>
    </w:pPr>
    <w:rPr>
      <w:color w:val="2E74B5" w:themeColor="accent1" w:themeShade="BF"/>
      <w:sz w:val="28"/>
      <w:szCs w:val="28"/>
    </w:rPr>
  </w:style>
  <w:style w:type="paragraph" w:styleId="TOC1">
    <w:name w:val="toc 1"/>
    <w:basedOn w:val="Normal"/>
    <w:next w:val="Normal"/>
    <w:autoRedefine/>
    <w:uiPriority w:val="39"/>
    <w:semiHidden/>
    <w:unhideWhenUsed/>
    <w:rsid w:val="00C3364F"/>
    <w:pPr>
      <w:spacing w:before="120" w:after="0"/>
    </w:pPr>
    <w:rPr>
      <w:rFonts w:asciiTheme="majorHAnsi" w:hAnsiTheme="majorHAnsi"/>
      <w:b/>
      <w:color w:val="548DD4"/>
      <w:sz w:val="24"/>
      <w:szCs w:val="24"/>
    </w:rPr>
  </w:style>
  <w:style w:type="paragraph" w:styleId="TOC2">
    <w:name w:val="toc 2"/>
    <w:basedOn w:val="Normal"/>
    <w:next w:val="Normal"/>
    <w:autoRedefine/>
    <w:uiPriority w:val="39"/>
    <w:semiHidden/>
    <w:unhideWhenUsed/>
    <w:rsid w:val="00C3364F"/>
    <w:pPr>
      <w:spacing w:after="0"/>
    </w:pPr>
  </w:style>
  <w:style w:type="paragraph" w:styleId="TOC3">
    <w:name w:val="toc 3"/>
    <w:basedOn w:val="Normal"/>
    <w:next w:val="Normal"/>
    <w:autoRedefine/>
    <w:uiPriority w:val="39"/>
    <w:semiHidden/>
    <w:unhideWhenUsed/>
    <w:rsid w:val="00C3364F"/>
    <w:pPr>
      <w:spacing w:after="0"/>
      <w:ind w:left="220"/>
    </w:pPr>
    <w:rPr>
      <w:i/>
    </w:rPr>
  </w:style>
  <w:style w:type="paragraph" w:styleId="TOC4">
    <w:name w:val="toc 4"/>
    <w:basedOn w:val="Normal"/>
    <w:next w:val="Normal"/>
    <w:autoRedefine/>
    <w:uiPriority w:val="39"/>
    <w:semiHidden/>
    <w:unhideWhenUsed/>
    <w:rsid w:val="00C3364F"/>
    <w:pPr>
      <w:pBdr>
        <w:between w:val="double" w:sz="6" w:space="0" w:color="auto"/>
      </w:pBdr>
      <w:spacing w:after="0"/>
      <w:ind w:left="440"/>
    </w:pPr>
    <w:rPr>
      <w:sz w:val="20"/>
      <w:szCs w:val="20"/>
    </w:rPr>
  </w:style>
  <w:style w:type="paragraph" w:styleId="TOC5">
    <w:name w:val="toc 5"/>
    <w:basedOn w:val="Normal"/>
    <w:next w:val="Normal"/>
    <w:autoRedefine/>
    <w:uiPriority w:val="39"/>
    <w:semiHidden/>
    <w:unhideWhenUsed/>
    <w:rsid w:val="00C3364F"/>
    <w:pPr>
      <w:pBdr>
        <w:between w:val="double" w:sz="6" w:space="0" w:color="auto"/>
      </w:pBdr>
      <w:spacing w:after="0"/>
      <w:ind w:left="660"/>
    </w:pPr>
    <w:rPr>
      <w:sz w:val="20"/>
      <w:szCs w:val="20"/>
    </w:rPr>
  </w:style>
  <w:style w:type="paragraph" w:styleId="TOC6">
    <w:name w:val="toc 6"/>
    <w:basedOn w:val="Normal"/>
    <w:next w:val="Normal"/>
    <w:autoRedefine/>
    <w:uiPriority w:val="39"/>
    <w:semiHidden/>
    <w:unhideWhenUsed/>
    <w:rsid w:val="00C3364F"/>
    <w:pPr>
      <w:pBdr>
        <w:between w:val="double" w:sz="6" w:space="0" w:color="auto"/>
      </w:pBdr>
      <w:spacing w:after="0"/>
      <w:ind w:left="880"/>
    </w:pPr>
    <w:rPr>
      <w:sz w:val="20"/>
      <w:szCs w:val="20"/>
    </w:rPr>
  </w:style>
  <w:style w:type="paragraph" w:styleId="TOC7">
    <w:name w:val="toc 7"/>
    <w:basedOn w:val="Normal"/>
    <w:next w:val="Normal"/>
    <w:autoRedefine/>
    <w:uiPriority w:val="39"/>
    <w:semiHidden/>
    <w:unhideWhenUsed/>
    <w:rsid w:val="00C3364F"/>
    <w:pPr>
      <w:pBdr>
        <w:between w:val="double" w:sz="6" w:space="0" w:color="auto"/>
      </w:pBdr>
      <w:spacing w:after="0"/>
      <w:ind w:left="1100"/>
    </w:pPr>
    <w:rPr>
      <w:sz w:val="20"/>
      <w:szCs w:val="20"/>
    </w:rPr>
  </w:style>
  <w:style w:type="paragraph" w:styleId="TOC8">
    <w:name w:val="toc 8"/>
    <w:basedOn w:val="Normal"/>
    <w:next w:val="Normal"/>
    <w:autoRedefine/>
    <w:uiPriority w:val="39"/>
    <w:semiHidden/>
    <w:unhideWhenUsed/>
    <w:rsid w:val="00C3364F"/>
    <w:pPr>
      <w:pBdr>
        <w:between w:val="double" w:sz="6" w:space="0" w:color="auto"/>
      </w:pBdr>
      <w:spacing w:after="0"/>
      <w:ind w:left="1320"/>
    </w:pPr>
    <w:rPr>
      <w:sz w:val="20"/>
      <w:szCs w:val="20"/>
    </w:rPr>
  </w:style>
  <w:style w:type="paragraph" w:styleId="TOC9">
    <w:name w:val="toc 9"/>
    <w:basedOn w:val="Normal"/>
    <w:next w:val="Normal"/>
    <w:autoRedefine/>
    <w:uiPriority w:val="39"/>
    <w:semiHidden/>
    <w:unhideWhenUsed/>
    <w:rsid w:val="00C3364F"/>
    <w:pPr>
      <w:pBdr>
        <w:between w:val="double" w:sz="6" w:space="0" w:color="auto"/>
      </w:pBdr>
      <w:spacing w:after="0"/>
      <w:ind w:left="1540"/>
    </w:pPr>
    <w:rPr>
      <w:sz w:val="20"/>
      <w:szCs w:val="20"/>
    </w:rPr>
  </w:style>
  <w:style w:type="character" w:customStyle="1" w:styleId="Heading3Char">
    <w:name w:val="Heading 3 Char"/>
    <w:basedOn w:val="DefaultParagraphFont"/>
    <w:link w:val="Heading3"/>
    <w:uiPriority w:val="9"/>
    <w:semiHidden/>
    <w:rsid w:val="007958C9"/>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A40267"/>
    <w:rPr>
      <w:color w:val="954F72" w:themeColor="followedHyperlink"/>
      <w:u w:val="single"/>
    </w:rPr>
  </w:style>
  <w:style w:type="numbering" w:customStyle="1" w:styleId="CurrentList1">
    <w:name w:val="Current List1"/>
    <w:uiPriority w:val="99"/>
    <w:rsid w:val="00C550E2"/>
    <w:pPr>
      <w:numPr>
        <w:numId w:val="35"/>
      </w:numPr>
    </w:pPr>
  </w:style>
  <w:style w:type="numbering" w:customStyle="1" w:styleId="CurrentList2">
    <w:name w:val="Current List2"/>
    <w:uiPriority w:val="99"/>
    <w:rsid w:val="00C550E2"/>
    <w:pPr>
      <w:numPr>
        <w:numId w:val="36"/>
      </w:numPr>
    </w:pPr>
  </w:style>
  <w:style w:type="character" w:styleId="UnresolvedMention">
    <w:name w:val="Unresolved Mention"/>
    <w:basedOn w:val="DefaultParagraphFont"/>
    <w:uiPriority w:val="99"/>
    <w:semiHidden/>
    <w:unhideWhenUsed/>
    <w:rsid w:val="005D2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575628">
      <w:bodyDiv w:val="1"/>
      <w:marLeft w:val="0"/>
      <w:marRight w:val="0"/>
      <w:marTop w:val="0"/>
      <w:marBottom w:val="0"/>
      <w:divBdr>
        <w:top w:val="none" w:sz="0" w:space="0" w:color="auto"/>
        <w:left w:val="none" w:sz="0" w:space="0" w:color="auto"/>
        <w:bottom w:val="none" w:sz="0" w:space="0" w:color="auto"/>
        <w:right w:val="none" w:sz="0" w:space="0" w:color="auto"/>
      </w:divBdr>
      <w:divsChild>
        <w:div w:id="973213080">
          <w:marLeft w:val="0"/>
          <w:marRight w:val="0"/>
          <w:marTop w:val="0"/>
          <w:marBottom w:val="0"/>
          <w:divBdr>
            <w:top w:val="none" w:sz="0" w:space="0" w:color="auto"/>
            <w:left w:val="none" w:sz="0" w:space="0" w:color="auto"/>
            <w:bottom w:val="none" w:sz="0" w:space="0" w:color="auto"/>
            <w:right w:val="none" w:sz="0" w:space="0" w:color="auto"/>
          </w:divBdr>
        </w:div>
      </w:divsChild>
    </w:div>
    <w:div w:id="689181840">
      <w:bodyDiv w:val="1"/>
      <w:marLeft w:val="0"/>
      <w:marRight w:val="0"/>
      <w:marTop w:val="0"/>
      <w:marBottom w:val="0"/>
      <w:divBdr>
        <w:top w:val="none" w:sz="0" w:space="0" w:color="auto"/>
        <w:left w:val="none" w:sz="0" w:space="0" w:color="auto"/>
        <w:bottom w:val="none" w:sz="0" w:space="0" w:color="auto"/>
        <w:right w:val="none" w:sz="0" w:space="0" w:color="auto"/>
      </w:divBdr>
      <w:divsChild>
        <w:div w:id="165679133">
          <w:marLeft w:val="0"/>
          <w:marRight w:val="0"/>
          <w:marTop w:val="0"/>
          <w:marBottom w:val="0"/>
          <w:divBdr>
            <w:top w:val="none" w:sz="0" w:space="0" w:color="auto"/>
            <w:left w:val="none" w:sz="0" w:space="0" w:color="auto"/>
            <w:bottom w:val="none" w:sz="0" w:space="0" w:color="auto"/>
            <w:right w:val="none" w:sz="0" w:space="0" w:color="auto"/>
          </w:divBdr>
        </w:div>
        <w:div w:id="910311488">
          <w:marLeft w:val="0"/>
          <w:marRight w:val="0"/>
          <w:marTop w:val="0"/>
          <w:marBottom w:val="0"/>
          <w:divBdr>
            <w:top w:val="none" w:sz="0" w:space="0" w:color="auto"/>
            <w:left w:val="none" w:sz="0" w:space="0" w:color="auto"/>
            <w:bottom w:val="none" w:sz="0" w:space="0" w:color="auto"/>
            <w:right w:val="none" w:sz="0" w:space="0" w:color="auto"/>
          </w:divBdr>
        </w:div>
        <w:div w:id="10958470">
          <w:marLeft w:val="0"/>
          <w:marRight w:val="0"/>
          <w:marTop w:val="0"/>
          <w:marBottom w:val="0"/>
          <w:divBdr>
            <w:top w:val="none" w:sz="0" w:space="0" w:color="auto"/>
            <w:left w:val="none" w:sz="0" w:space="0" w:color="auto"/>
            <w:bottom w:val="none" w:sz="0" w:space="0" w:color="auto"/>
            <w:right w:val="none" w:sz="0" w:space="0" w:color="auto"/>
          </w:divBdr>
        </w:div>
        <w:div w:id="1542204457">
          <w:marLeft w:val="0"/>
          <w:marRight w:val="0"/>
          <w:marTop w:val="0"/>
          <w:marBottom w:val="0"/>
          <w:divBdr>
            <w:top w:val="none" w:sz="0" w:space="0" w:color="auto"/>
            <w:left w:val="none" w:sz="0" w:space="0" w:color="auto"/>
            <w:bottom w:val="none" w:sz="0" w:space="0" w:color="auto"/>
            <w:right w:val="none" w:sz="0" w:space="0" w:color="auto"/>
          </w:divBdr>
        </w:div>
        <w:div w:id="1153792736">
          <w:marLeft w:val="0"/>
          <w:marRight w:val="0"/>
          <w:marTop w:val="0"/>
          <w:marBottom w:val="0"/>
          <w:divBdr>
            <w:top w:val="none" w:sz="0" w:space="0" w:color="auto"/>
            <w:left w:val="none" w:sz="0" w:space="0" w:color="auto"/>
            <w:bottom w:val="none" w:sz="0" w:space="0" w:color="auto"/>
            <w:right w:val="none" w:sz="0" w:space="0" w:color="auto"/>
          </w:divBdr>
        </w:div>
        <w:div w:id="451828550">
          <w:marLeft w:val="0"/>
          <w:marRight w:val="0"/>
          <w:marTop w:val="0"/>
          <w:marBottom w:val="0"/>
          <w:divBdr>
            <w:top w:val="none" w:sz="0" w:space="0" w:color="auto"/>
            <w:left w:val="none" w:sz="0" w:space="0" w:color="auto"/>
            <w:bottom w:val="none" w:sz="0" w:space="0" w:color="auto"/>
            <w:right w:val="none" w:sz="0" w:space="0" w:color="auto"/>
          </w:divBdr>
        </w:div>
      </w:divsChild>
    </w:div>
    <w:div w:id="962808373">
      <w:bodyDiv w:val="1"/>
      <w:marLeft w:val="0"/>
      <w:marRight w:val="0"/>
      <w:marTop w:val="0"/>
      <w:marBottom w:val="0"/>
      <w:divBdr>
        <w:top w:val="none" w:sz="0" w:space="0" w:color="auto"/>
        <w:left w:val="none" w:sz="0" w:space="0" w:color="auto"/>
        <w:bottom w:val="none" w:sz="0" w:space="0" w:color="auto"/>
        <w:right w:val="none" w:sz="0" w:space="0" w:color="auto"/>
      </w:divBdr>
      <w:divsChild>
        <w:div w:id="763692707">
          <w:marLeft w:val="0"/>
          <w:marRight w:val="0"/>
          <w:marTop w:val="0"/>
          <w:marBottom w:val="0"/>
          <w:divBdr>
            <w:top w:val="none" w:sz="0" w:space="0" w:color="auto"/>
            <w:left w:val="none" w:sz="0" w:space="0" w:color="auto"/>
            <w:bottom w:val="none" w:sz="0" w:space="0" w:color="auto"/>
            <w:right w:val="none" w:sz="0" w:space="0" w:color="auto"/>
          </w:divBdr>
        </w:div>
        <w:div w:id="928656155">
          <w:marLeft w:val="0"/>
          <w:marRight w:val="0"/>
          <w:marTop w:val="0"/>
          <w:marBottom w:val="0"/>
          <w:divBdr>
            <w:top w:val="none" w:sz="0" w:space="0" w:color="auto"/>
            <w:left w:val="none" w:sz="0" w:space="0" w:color="auto"/>
            <w:bottom w:val="none" w:sz="0" w:space="0" w:color="auto"/>
            <w:right w:val="none" w:sz="0" w:space="0" w:color="auto"/>
          </w:divBdr>
        </w:div>
        <w:div w:id="851997070">
          <w:marLeft w:val="0"/>
          <w:marRight w:val="0"/>
          <w:marTop w:val="0"/>
          <w:marBottom w:val="0"/>
          <w:divBdr>
            <w:top w:val="none" w:sz="0" w:space="0" w:color="auto"/>
            <w:left w:val="none" w:sz="0" w:space="0" w:color="auto"/>
            <w:bottom w:val="none" w:sz="0" w:space="0" w:color="auto"/>
            <w:right w:val="none" w:sz="0" w:space="0" w:color="auto"/>
          </w:divBdr>
        </w:div>
        <w:div w:id="154296620">
          <w:marLeft w:val="0"/>
          <w:marRight w:val="0"/>
          <w:marTop w:val="0"/>
          <w:marBottom w:val="0"/>
          <w:divBdr>
            <w:top w:val="none" w:sz="0" w:space="0" w:color="auto"/>
            <w:left w:val="none" w:sz="0" w:space="0" w:color="auto"/>
            <w:bottom w:val="none" w:sz="0" w:space="0" w:color="auto"/>
            <w:right w:val="none" w:sz="0" w:space="0" w:color="auto"/>
          </w:divBdr>
        </w:div>
        <w:div w:id="161700849">
          <w:marLeft w:val="0"/>
          <w:marRight w:val="0"/>
          <w:marTop w:val="0"/>
          <w:marBottom w:val="0"/>
          <w:divBdr>
            <w:top w:val="none" w:sz="0" w:space="0" w:color="auto"/>
            <w:left w:val="none" w:sz="0" w:space="0" w:color="auto"/>
            <w:bottom w:val="none" w:sz="0" w:space="0" w:color="auto"/>
            <w:right w:val="none" w:sz="0" w:space="0" w:color="auto"/>
          </w:divBdr>
        </w:div>
        <w:div w:id="1139617356">
          <w:marLeft w:val="0"/>
          <w:marRight w:val="0"/>
          <w:marTop w:val="0"/>
          <w:marBottom w:val="0"/>
          <w:divBdr>
            <w:top w:val="none" w:sz="0" w:space="0" w:color="auto"/>
            <w:left w:val="none" w:sz="0" w:space="0" w:color="auto"/>
            <w:bottom w:val="none" w:sz="0" w:space="0" w:color="auto"/>
            <w:right w:val="none" w:sz="0" w:space="0" w:color="auto"/>
          </w:divBdr>
        </w:div>
      </w:divsChild>
    </w:div>
    <w:div w:id="1233736009">
      <w:bodyDiv w:val="1"/>
      <w:marLeft w:val="0"/>
      <w:marRight w:val="0"/>
      <w:marTop w:val="0"/>
      <w:marBottom w:val="0"/>
      <w:divBdr>
        <w:top w:val="none" w:sz="0" w:space="0" w:color="auto"/>
        <w:left w:val="none" w:sz="0" w:space="0" w:color="auto"/>
        <w:bottom w:val="none" w:sz="0" w:space="0" w:color="auto"/>
        <w:right w:val="none" w:sz="0" w:space="0" w:color="auto"/>
      </w:divBdr>
    </w:div>
    <w:div w:id="138864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arlham.edu/policies-and-handbooks/community/illegal-drug-and-drug-paraphernalia-poli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arlham.edu/policies-and-handbooks/community/approach-to-alcoho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rlham.edu/policy/nondiscrimination-and-anti-harass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8A1E73-E31D-42EE-8E2B-2F7EE70FF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Pages>
  <Words>4842</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C</Company>
  <LinksUpToDate>false</LinksUpToDate>
  <CharactersWithSpaces>3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dley, Jaclyn</dc:creator>
  <cp:keywords/>
  <dc:description/>
  <cp:lastModifiedBy>Dillon Wiseman</cp:lastModifiedBy>
  <cp:revision>6</cp:revision>
  <cp:lastPrinted>2024-11-06T19:45:00Z</cp:lastPrinted>
  <dcterms:created xsi:type="dcterms:W3CDTF">2025-01-14T20:26:00Z</dcterms:created>
  <dcterms:modified xsi:type="dcterms:W3CDTF">2026-02-04T14:35:00Z</dcterms:modified>
</cp:coreProperties>
</file>